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143E9867" w:rsidR="00F3744E" w:rsidRPr="00DC19BF" w:rsidRDefault="00CA1E39" w:rsidP="0043164A">
      <w:pPr>
        <w:pStyle w:val="Heading1"/>
        <w:rPr>
          <w:rFonts w:asciiTheme="minorBidi" w:hAnsiTheme="minorBidi" w:cstheme="minorBidi"/>
          <w:lang w:val="fr-FR"/>
        </w:rPr>
      </w:pPr>
      <w:bookmarkStart w:id="0" w:name="_Toc349720821"/>
      <w:r w:rsidRPr="00DC19BF">
        <w:rPr>
          <w:rFonts w:asciiTheme="minorBidi" w:hAnsiTheme="minorBidi" w:cstheme="minorBidi"/>
          <w:lang w:val="es"/>
        </w:rPr>
        <w:t>Uso de su plan del NDIS</w:t>
      </w:r>
    </w:p>
    <w:p w14:paraId="20422E50" w14:textId="75D94844" w:rsidR="00FD366A" w:rsidRPr="00DC19BF" w:rsidRDefault="00CA1E39" w:rsidP="0043164A">
      <w:pPr>
        <w:pStyle w:val="Heading2"/>
        <w:rPr>
          <w:rFonts w:asciiTheme="minorBidi" w:hAnsiTheme="minorBidi" w:cstheme="minorBidi"/>
        </w:rPr>
      </w:pPr>
      <w:bookmarkStart w:id="1" w:name="_Toc107233451"/>
      <w:bookmarkStart w:id="2" w:name="_Toc107929365"/>
      <w:bookmarkStart w:id="3" w:name="_Toc108010513"/>
      <w:bookmarkStart w:id="4" w:name="_Toc117454812"/>
      <w:bookmarkStart w:id="5" w:name="_Toc118768810"/>
      <w:bookmarkStart w:id="6" w:name="_Toc5878084"/>
      <w:bookmarkStart w:id="7" w:name="_Toc5975099"/>
      <w:bookmarkStart w:id="8" w:name="_Toc5979653"/>
      <w:bookmarkStart w:id="9" w:name="_Toc6302387"/>
      <w:bookmarkStart w:id="10" w:name="_Toc6305500"/>
      <w:bookmarkStart w:id="11" w:name="_Toc6306672"/>
      <w:bookmarkStart w:id="12" w:name="_Toc6390562"/>
      <w:bookmarkStart w:id="13" w:name="_Toc12634013"/>
      <w:bookmarkStart w:id="14" w:name="_Toc12636471"/>
      <w:bookmarkStart w:id="15" w:name="_Toc41655086"/>
      <w:bookmarkStart w:id="16" w:name="_Toc41661248"/>
      <w:bookmarkStart w:id="17" w:name="_Toc42086740"/>
      <w:bookmarkStart w:id="18" w:name="_Toc42093322"/>
      <w:bookmarkStart w:id="19" w:name="_Toc43394181"/>
      <w:r w:rsidRPr="00DC19BF">
        <w:rPr>
          <w:rFonts w:asciiTheme="minorBidi" w:hAnsiTheme="minorBidi" w:cstheme="minorBidi"/>
          <w:lang w:val="es"/>
        </w:rPr>
        <w:t>Cuadernillo 3 de 3</w:t>
      </w:r>
      <w:bookmarkEnd w:id="1"/>
      <w:bookmarkEnd w:id="2"/>
      <w:bookmarkEnd w:id="3"/>
      <w:bookmarkEnd w:id="4"/>
      <w:bookmarkEnd w:id="5"/>
      <w:r w:rsidRPr="00DC19BF">
        <w:rPr>
          <w:rFonts w:asciiTheme="minorBidi" w:hAnsiTheme="minorBidi" w:cstheme="minorBidi"/>
          <w:lang w:val="es"/>
        </w:rPr>
        <w:t xml:space="preserve"> </w:t>
      </w:r>
    </w:p>
    <w:p w14:paraId="43019DAA" w14:textId="54E14D11" w:rsidR="00FD366A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Versión de lectura fácil de texto únicamente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62567B56" w14:textId="367C5842" w:rsidR="00D92AE0" w:rsidRPr="00DC19BF" w:rsidRDefault="00DC19BF" w:rsidP="00D92AE0">
      <w:pPr>
        <w:rPr>
          <w:rFonts w:asciiTheme="minorBidi" w:hAnsiTheme="minorBidi" w:cstheme="minorBidi"/>
          <w:lang w:val="fr-FR"/>
        </w:rPr>
      </w:pPr>
      <w:proofErr w:type="spellStart"/>
      <w:r>
        <w:rPr>
          <w:rFonts w:asciiTheme="minorBidi" w:hAnsiTheme="minorBidi" w:cstheme="minorBidi"/>
          <w:lang w:val="fr-FR"/>
        </w:rPr>
        <w:t>Spanish</w:t>
      </w:r>
      <w:proofErr w:type="spellEnd"/>
      <w:r w:rsidRPr="00DC19BF">
        <w:rPr>
          <w:rFonts w:asciiTheme="minorBidi" w:hAnsiTheme="minorBidi" w:cstheme="minorBidi"/>
          <w:lang w:val="fr-FR"/>
        </w:rPr>
        <w:t xml:space="preserve"> | </w:t>
      </w:r>
      <w:proofErr w:type="spellStart"/>
      <w:r w:rsidRPr="0088122D">
        <w:rPr>
          <w:lang w:val="fr-FR"/>
        </w:rPr>
        <w:t>Español</w:t>
      </w:r>
      <w:proofErr w:type="spellEnd"/>
    </w:p>
    <w:p w14:paraId="4C5E5CA3" w14:textId="02FCB0C2" w:rsidR="00F3744E" w:rsidRPr="00DC19BF" w:rsidRDefault="00CA1E39" w:rsidP="0043164A">
      <w:pPr>
        <w:pStyle w:val="Heading2"/>
        <w:rPr>
          <w:rFonts w:asciiTheme="minorBidi" w:hAnsiTheme="minorBidi" w:cstheme="minorBidi"/>
        </w:rPr>
      </w:pPr>
      <w:bookmarkStart w:id="20" w:name="_Toc349720822"/>
      <w:bookmarkStart w:id="21" w:name="_Toc436041083"/>
      <w:bookmarkStart w:id="22" w:name="_Toc436041104"/>
      <w:bookmarkStart w:id="23" w:name="_Toc436042092"/>
      <w:bookmarkStart w:id="24" w:name="_Toc436045528"/>
      <w:bookmarkStart w:id="25" w:name="_Toc436047507"/>
      <w:bookmarkStart w:id="26" w:name="_Toc436404418"/>
      <w:bookmarkStart w:id="27" w:name="_Toc436405278"/>
      <w:bookmarkStart w:id="28" w:name="_Toc436408280"/>
      <w:bookmarkStart w:id="29" w:name="_Toc436413472"/>
      <w:bookmarkStart w:id="30" w:name="_Toc436919461"/>
      <w:bookmarkStart w:id="31" w:name="_Toc456265824"/>
      <w:bookmarkStart w:id="32" w:name="_Toc456356067"/>
      <w:bookmarkStart w:id="33" w:name="_Toc456361565"/>
      <w:bookmarkStart w:id="34" w:name="_Toc456689002"/>
      <w:bookmarkStart w:id="35" w:name="_Toc457399254"/>
      <w:bookmarkStart w:id="36" w:name="_Toc457998488"/>
      <w:bookmarkStart w:id="37" w:name="_Toc458078844"/>
      <w:bookmarkStart w:id="38" w:name="_Toc459970016"/>
      <w:bookmarkStart w:id="39" w:name="_Toc461529570"/>
      <w:bookmarkStart w:id="40" w:name="_Toc462754404"/>
      <w:bookmarkStart w:id="41" w:name="_Toc465164043"/>
      <w:bookmarkStart w:id="42" w:name="_Toc476219418"/>
      <w:bookmarkStart w:id="43" w:name="_Toc476231074"/>
      <w:bookmarkStart w:id="44" w:name="_Toc476235959"/>
      <w:bookmarkStart w:id="45" w:name="_Toc476306061"/>
      <w:bookmarkStart w:id="46" w:name="_Toc497142653"/>
      <w:bookmarkStart w:id="47" w:name="_Toc497209780"/>
      <w:bookmarkStart w:id="48" w:name="_Toc497212948"/>
      <w:bookmarkStart w:id="49" w:name="_Toc497215532"/>
      <w:bookmarkStart w:id="50" w:name="_Toc497302119"/>
      <w:bookmarkStart w:id="51" w:name="_Toc498339416"/>
      <w:bookmarkStart w:id="52" w:name="_Toc527635162"/>
      <w:bookmarkStart w:id="53" w:name="_Toc527644811"/>
      <w:bookmarkStart w:id="54" w:name="_Toc527704574"/>
      <w:bookmarkStart w:id="55" w:name="_Toc529882154"/>
      <w:bookmarkStart w:id="56" w:name="_Toc533076399"/>
      <w:bookmarkStart w:id="57" w:name="_Toc533077009"/>
      <w:bookmarkStart w:id="58" w:name="_Toc533079087"/>
      <w:bookmarkStart w:id="59" w:name="_Toc533084357"/>
      <w:bookmarkStart w:id="60" w:name="_Toc5878085"/>
      <w:bookmarkStart w:id="61" w:name="_Toc5975100"/>
      <w:bookmarkStart w:id="62" w:name="_Toc5979654"/>
      <w:bookmarkStart w:id="63" w:name="_Toc6302388"/>
      <w:bookmarkStart w:id="64" w:name="_Toc6305501"/>
      <w:bookmarkStart w:id="65" w:name="_Toc6306673"/>
      <w:bookmarkStart w:id="66" w:name="_Toc6390563"/>
      <w:bookmarkStart w:id="67" w:name="_Toc12634014"/>
      <w:bookmarkStart w:id="68" w:name="_Toc12636472"/>
      <w:bookmarkStart w:id="69" w:name="_Toc41655087"/>
      <w:bookmarkStart w:id="70" w:name="_Toc41661249"/>
      <w:bookmarkStart w:id="71" w:name="_Toc42086741"/>
      <w:bookmarkStart w:id="72" w:name="_Toc42093323"/>
      <w:bookmarkStart w:id="73" w:name="_Toc43394182"/>
      <w:bookmarkStart w:id="74" w:name="_Toc80967471"/>
      <w:bookmarkStart w:id="75" w:name="_Toc106975693"/>
      <w:bookmarkStart w:id="76" w:name="_Toc106975938"/>
      <w:bookmarkStart w:id="77" w:name="_Toc107233452"/>
      <w:bookmarkStart w:id="78" w:name="_Toc107929366"/>
      <w:bookmarkStart w:id="79" w:name="_Toc108010514"/>
      <w:bookmarkStart w:id="80" w:name="_Toc117454813"/>
      <w:bookmarkStart w:id="81" w:name="_Toc118768811"/>
      <w:r w:rsidRPr="00DC19BF">
        <w:rPr>
          <w:rFonts w:asciiTheme="minorBidi" w:hAnsiTheme="minorBidi" w:cstheme="minorBidi"/>
          <w:lang w:val="es"/>
        </w:rPr>
        <w:t>Cómo utilizar este cuadernillo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r w:rsidRPr="00DC19BF">
        <w:rPr>
          <w:rFonts w:asciiTheme="minorBidi" w:hAnsiTheme="minorBidi" w:cstheme="minorBidi"/>
          <w:lang w:val="es"/>
        </w:rPr>
        <w:t xml:space="preserve"> </w:t>
      </w:r>
    </w:p>
    <w:p w14:paraId="5529DF01" w14:textId="3899D306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l Organismo Nacional de Seguro por Discapacidad (</w:t>
      </w:r>
      <w:proofErr w:type="spellStart"/>
      <w:r w:rsidRPr="00DC19BF">
        <w:rPr>
          <w:rFonts w:asciiTheme="minorBidi" w:hAnsiTheme="minorBidi" w:cstheme="minorBidi"/>
          <w:lang w:val="es"/>
        </w:rPr>
        <w:t>National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</w:t>
      </w:r>
      <w:proofErr w:type="spellStart"/>
      <w:r w:rsidRPr="00DC19BF">
        <w:rPr>
          <w:rFonts w:asciiTheme="minorBidi" w:hAnsiTheme="minorBidi" w:cstheme="minorBidi"/>
          <w:lang w:val="es"/>
        </w:rPr>
        <w:t>Disability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</w:t>
      </w:r>
      <w:proofErr w:type="spellStart"/>
      <w:r w:rsidRPr="00DC19BF">
        <w:rPr>
          <w:rFonts w:asciiTheme="minorBidi" w:hAnsiTheme="minorBidi" w:cstheme="minorBidi"/>
          <w:lang w:val="es"/>
        </w:rPr>
        <w:t>Insurance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Agency, NDIA) escribió este cuadernillo. Cuando vea la palabra ‘nosotros’, esto significa el NDIA. </w:t>
      </w:r>
    </w:p>
    <w:p w14:paraId="425D1303" w14:textId="77777777" w:rsidR="00DD7433" w:rsidRPr="00DC19BF" w:rsidRDefault="00CA1E39" w:rsidP="00F9500D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Hemos escrito este cuadernillo de forma fácil de leer.</w:t>
      </w:r>
    </w:p>
    <w:p w14:paraId="680EBBA1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cribimos algunas pa</w:t>
      </w:r>
      <w:r w:rsidRPr="00DC19BF">
        <w:rPr>
          <w:rFonts w:asciiTheme="minorBidi" w:hAnsiTheme="minorBidi" w:cstheme="minorBidi"/>
          <w:lang w:val="es"/>
        </w:rPr>
        <w:t xml:space="preserve">labras importantes en </w:t>
      </w:r>
      <w:r w:rsidRPr="00DC19BF">
        <w:rPr>
          <w:rStyle w:val="Strong"/>
          <w:rFonts w:asciiTheme="minorBidi" w:hAnsiTheme="minorBidi" w:cstheme="minorBidi"/>
          <w:lang w:val="es"/>
        </w:rPr>
        <w:t>negrita</w:t>
      </w:r>
      <w:r w:rsidRPr="00DC19BF">
        <w:rPr>
          <w:rFonts w:asciiTheme="minorBidi" w:hAnsiTheme="minorBidi" w:cstheme="minorBidi"/>
          <w:lang w:val="es"/>
        </w:rPr>
        <w:t>.</w:t>
      </w:r>
    </w:p>
    <w:p w14:paraId="18410667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sto significa que las letras son </w:t>
      </w:r>
      <w:proofErr w:type="gramStart"/>
      <w:r w:rsidRPr="00DC19BF">
        <w:rPr>
          <w:rFonts w:asciiTheme="minorBidi" w:hAnsiTheme="minorBidi" w:cstheme="minorBidi"/>
          <w:lang w:val="es"/>
        </w:rPr>
        <w:t>más gruesas y más oscuras</w:t>
      </w:r>
      <w:proofErr w:type="gramEnd"/>
      <w:r w:rsidRPr="00DC19BF">
        <w:rPr>
          <w:rFonts w:asciiTheme="minorBidi" w:hAnsiTheme="minorBidi" w:cstheme="minorBidi"/>
          <w:lang w:val="es"/>
        </w:rPr>
        <w:t>.</w:t>
      </w:r>
    </w:p>
    <w:p w14:paraId="119F5B03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e explicamos lo que significan estas palabras en negrita.</w:t>
      </w:r>
    </w:p>
    <w:p w14:paraId="29734168" w14:textId="006CC33A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Hay una lista de estas palabras en la página </w:t>
      </w:r>
      <w:r w:rsidR="0088122D">
        <w:rPr>
          <w:rFonts w:asciiTheme="minorBidi" w:hAnsiTheme="minorBidi" w:cstheme="minorBidi"/>
          <w:lang w:val="es"/>
        </w:rPr>
        <w:t>42</w:t>
      </w:r>
      <w:r w:rsidRPr="00DC19BF">
        <w:rPr>
          <w:rFonts w:asciiTheme="minorBidi" w:hAnsiTheme="minorBidi" w:cstheme="minorBidi"/>
          <w:lang w:val="es"/>
        </w:rPr>
        <w:t xml:space="preserve">. </w:t>
      </w:r>
    </w:p>
    <w:p w14:paraId="45A0F8EA" w14:textId="4AF2992E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e cuadernillo de lectura fácil es un resumen de otro</w:t>
      </w:r>
      <w:r w:rsidRPr="00DC19BF">
        <w:rPr>
          <w:rFonts w:asciiTheme="minorBidi" w:hAnsiTheme="minorBidi" w:cstheme="minorBidi"/>
          <w:lang w:val="es"/>
        </w:rPr>
        <w:t xml:space="preserve"> cuadernillo. </w:t>
      </w:r>
    </w:p>
    <w:p w14:paraId="4B7A0372" w14:textId="62C96692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pedir ayuda para leer este cuadernillo. Un amigo, un miembro de su familia o una persona de apoyo puede ayudarle.</w:t>
      </w:r>
    </w:p>
    <w:p w14:paraId="22E30F79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Hay 3 cuadernillos que se utilizan juntos.</w:t>
      </w:r>
    </w:p>
    <w:p w14:paraId="7BD54D60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l cuadernillo 1 explica cómo solicitar el NDIS. </w:t>
      </w:r>
    </w:p>
    <w:p w14:paraId="41065376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l cuadernillo 2 explica cómo elaborar un plan del NDIS. </w:t>
      </w:r>
    </w:p>
    <w:p w14:paraId="2ABCABD0" w14:textId="054A80C9" w:rsidR="00A73A7B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l cuadernillo 3 explica cómo utilizar su plan del NDIS. </w:t>
      </w:r>
    </w:p>
    <w:p w14:paraId="23180B27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e es el Cuadernillo 3.</w:t>
      </w:r>
    </w:p>
    <w:p w14:paraId="6C70A0AC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No es necesario que lea este cuadernillo de una sola vez.</w:t>
      </w:r>
    </w:p>
    <w:p w14:paraId="5229D859" w14:textId="5A94D804" w:rsidR="00F0586B" w:rsidRPr="00DC19BF" w:rsidRDefault="00CA1E39" w:rsidP="0043164A">
      <w:pPr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DC19BF">
        <w:rPr>
          <w:rFonts w:asciiTheme="minorBidi" w:hAnsiTheme="minorBidi" w:cstheme="minorBidi"/>
          <w:lang w:val="es"/>
        </w:rPr>
        <w:t xml:space="preserve">Puede </w:t>
      </w:r>
      <w:r w:rsidRPr="00DC19BF">
        <w:rPr>
          <w:rFonts w:asciiTheme="minorBidi" w:hAnsiTheme="minorBidi" w:cstheme="minorBidi"/>
          <w:lang w:val="es"/>
        </w:rPr>
        <w:t xml:space="preserve">tomarse su tiempo e ir a su propio ritmo. </w:t>
      </w:r>
      <w:bookmarkStart w:id="82" w:name="_Toc497142654"/>
      <w:bookmarkStart w:id="83" w:name="_Toc497209781"/>
      <w:bookmarkStart w:id="84" w:name="_Toc497212949"/>
      <w:bookmarkStart w:id="85" w:name="_Toc497215533"/>
      <w:bookmarkStart w:id="86" w:name="_Toc497302120"/>
      <w:bookmarkStart w:id="87" w:name="_Toc498339417"/>
      <w:bookmarkStart w:id="88" w:name="_Toc527635163"/>
      <w:bookmarkStart w:id="89" w:name="_Toc527644812"/>
      <w:bookmarkStart w:id="90" w:name="_Toc529882155"/>
      <w:bookmarkStart w:id="91" w:name="_Toc533076400"/>
      <w:bookmarkStart w:id="92" w:name="_Toc533077010"/>
      <w:bookmarkStart w:id="93" w:name="_Toc533079088"/>
      <w:bookmarkStart w:id="94" w:name="_Toc533084358"/>
      <w:bookmarkStart w:id="95" w:name="_Toc5878086"/>
      <w:bookmarkStart w:id="96" w:name="_Toc5975101"/>
      <w:bookmarkStart w:id="97" w:name="_Toc5979655"/>
      <w:bookmarkStart w:id="98" w:name="_Toc6302389"/>
      <w:bookmarkStart w:id="99" w:name="_Toc6305502"/>
      <w:bookmarkStart w:id="100" w:name="_Toc6306674"/>
      <w:bookmarkStart w:id="101" w:name="_Toc6390564"/>
      <w:bookmarkStart w:id="102" w:name="_Toc12634015"/>
      <w:bookmarkStart w:id="103" w:name="_Toc12636473"/>
      <w:bookmarkStart w:id="104" w:name="_Toc41655088"/>
      <w:bookmarkStart w:id="105" w:name="_Toc41661250"/>
      <w:bookmarkStart w:id="106" w:name="_Toc42086743"/>
      <w:bookmarkStart w:id="107" w:name="_Toc42093325"/>
      <w:bookmarkStart w:id="108" w:name="_Toc43394184"/>
      <w:r w:rsidRPr="00DC19BF">
        <w:rPr>
          <w:rFonts w:asciiTheme="minorBidi" w:hAnsiTheme="minorBidi" w:cstheme="minorBidi"/>
          <w:lang w:val="es"/>
        </w:rPr>
        <w:br w:type="page"/>
      </w:r>
    </w:p>
    <w:p w14:paraId="13ACEB3E" w14:textId="77777777" w:rsidR="0088122D" w:rsidRDefault="00CA1E39" w:rsidP="0043164A">
      <w:pPr>
        <w:pStyle w:val="TOC1"/>
        <w:rPr>
          <w:noProof/>
        </w:rPr>
      </w:pPr>
      <w:r w:rsidRPr="000817CC">
        <w:rPr>
          <w:rFonts w:asciiTheme="minorBidi" w:hAnsiTheme="minorBidi" w:cstheme="minorBidi"/>
          <w:b/>
          <w:bCs/>
          <w:color w:val="6B2976"/>
          <w:sz w:val="40"/>
          <w:szCs w:val="32"/>
          <w:lang w:val="es"/>
        </w:rPr>
        <w:lastRenderedPageBreak/>
        <w:t>¿Qué contiene este documento?</w:t>
      </w:r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r w:rsidR="00CB4611" w:rsidRPr="00DC19BF">
        <w:rPr>
          <w:rFonts w:asciiTheme="minorBidi" w:hAnsiTheme="minorBidi" w:cstheme="minorBidi"/>
        </w:rPr>
        <w:fldChar w:fldCharType="begin"/>
      </w:r>
      <w:r w:rsidR="00CB4611" w:rsidRPr="00DC19BF">
        <w:rPr>
          <w:rFonts w:asciiTheme="minorBidi" w:hAnsiTheme="minorBidi" w:cstheme="minorBidi"/>
          <w:lang w:val="es"/>
        </w:rPr>
        <w:instrText xml:space="preserve"> TOC \h \z \t "Heading 2,1" </w:instrText>
      </w:r>
      <w:r w:rsidR="00CB4611" w:rsidRPr="00DC19BF">
        <w:rPr>
          <w:rFonts w:asciiTheme="minorBidi" w:hAnsiTheme="minorBidi" w:cstheme="minorBidi"/>
        </w:rPr>
        <w:fldChar w:fldCharType="separate"/>
      </w:r>
    </w:p>
    <w:p w14:paraId="76091B36" w14:textId="6B20A3B1" w:rsidR="0088122D" w:rsidRDefault="00CA1E39" w:rsidP="0088122D">
      <w:pPr>
        <w:pStyle w:val="TOC1"/>
        <w:pBdr>
          <w:bottom w:val="single" w:sz="4" w:space="1" w:color="6B2976"/>
          <w:between w:val="single" w:sz="4" w:space="1" w:color="6B2976"/>
        </w:pBdr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812" w:history="1">
        <w:r w:rsidR="0088122D" w:rsidRPr="00947E2D">
          <w:rPr>
            <w:rStyle w:val="Hyperlink"/>
            <w:rFonts w:asciiTheme="minorBidi" w:hAnsiTheme="minorBidi"/>
            <w:noProof/>
            <w:lang w:val="es"/>
          </w:rPr>
          <w:t>¿Cómo puede iniciar su plan del NDIS?</w:t>
        </w:r>
        <w:r w:rsidR="0088122D">
          <w:rPr>
            <w:noProof/>
            <w:webHidden/>
          </w:rPr>
          <w:tab/>
        </w:r>
        <w:r w:rsidR="0088122D">
          <w:rPr>
            <w:noProof/>
            <w:webHidden/>
          </w:rPr>
          <w:fldChar w:fldCharType="begin"/>
        </w:r>
        <w:r w:rsidR="0088122D">
          <w:rPr>
            <w:noProof/>
            <w:webHidden/>
          </w:rPr>
          <w:instrText xml:space="preserve"> PAGEREF _Toc118768812 \h </w:instrText>
        </w:r>
        <w:r w:rsidR="0088122D">
          <w:rPr>
            <w:noProof/>
            <w:webHidden/>
          </w:rPr>
        </w:r>
        <w:r w:rsidR="0088122D">
          <w:rPr>
            <w:noProof/>
            <w:webHidden/>
          </w:rPr>
          <w:fldChar w:fldCharType="separate"/>
        </w:r>
        <w:r w:rsidR="00882601">
          <w:rPr>
            <w:noProof/>
            <w:webHidden/>
          </w:rPr>
          <w:t>3</w:t>
        </w:r>
        <w:r w:rsidR="0088122D">
          <w:rPr>
            <w:noProof/>
            <w:webHidden/>
          </w:rPr>
          <w:fldChar w:fldCharType="end"/>
        </w:r>
      </w:hyperlink>
    </w:p>
    <w:p w14:paraId="5665D3DD" w14:textId="1D0EEB72" w:rsidR="0088122D" w:rsidRDefault="00CA1E39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813" w:history="1">
        <w:r w:rsidR="0088122D" w:rsidRPr="00947E2D">
          <w:rPr>
            <w:rStyle w:val="Hyperlink"/>
            <w:rFonts w:asciiTheme="minorBidi" w:hAnsiTheme="minorBidi"/>
            <w:noProof/>
            <w:lang w:val="es"/>
          </w:rPr>
          <w:t>¿Cómo puede ver su plan?</w:t>
        </w:r>
        <w:r w:rsidR="0088122D">
          <w:rPr>
            <w:noProof/>
            <w:webHidden/>
          </w:rPr>
          <w:tab/>
        </w:r>
        <w:r w:rsidR="0088122D">
          <w:rPr>
            <w:noProof/>
            <w:webHidden/>
          </w:rPr>
          <w:fldChar w:fldCharType="begin"/>
        </w:r>
        <w:r w:rsidR="0088122D">
          <w:rPr>
            <w:noProof/>
            <w:webHidden/>
          </w:rPr>
          <w:instrText xml:space="preserve"> PAGEREF _Toc118768813 \h </w:instrText>
        </w:r>
        <w:r w:rsidR="0088122D">
          <w:rPr>
            <w:noProof/>
            <w:webHidden/>
          </w:rPr>
        </w:r>
        <w:r w:rsidR="0088122D">
          <w:rPr>
            <w:noProof/>
            <w:webHidden/>
          </w:rPr>
          <w:fldChar w:fldCharType="separate"/>
        </w:r>
        <w:r w:rsidR="00882601">
          <w:rPr>
            <w:noProof/>
            <w:webHidden/>
          </w:rPr>
          <w:t>6</w:t>
        </w:r>
        <w:r w:rsidR="0088122D">
          <w:rPr>
            <w:noProof/>
            <w:webHidden/>
          </w:rPr>
          <w:fldChar w:fldCharType="end"/>
        </w:r>
      </w:hyperlink>
    </w:p>
    <w:p w14:paraId="3C5CEB29" w14:textId="037C3A99" w:rsidR="0088122D" w:rsidRDefault="00CA1E39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815" w:history="1">
        <w:r w:rsidR="0088122D" w:rsidRPr="00947E2D">
          <w:rPr>
            <w:rStyle w:val="Hyperlink"/>
            <w:rFonts w:asciiTheme="minorBidi" w:hAnsiTheme="minorBidi"/>
            <w:noProof/>
            <w:lang w:val="es"/>
          </w:rPr>
          <w:t>Comprender sus presupuestos de apoyo</w:t>
        </w:r>
        <w:r w:rsidR="0088122D">
          <w:rPr>
            <w:noProof/>
            <w:webHidden/>
          </w:rPr>
          <w:tab/>
        </w:r>
        <w:r w:rsidR="0088122D">
          <w:rPr>
            <w:noProof/>
            <w:webHidden/>
          </w:rPr>
          <w:fldChar w:fldCharType="begin"/>
        </w:r>
        <w:r w:rsidR="0088122D">
          <w:rPr>
            <w:noProof/>
            <w:webHidden/>
          </w:rPr>
          <w:instrText xml:space="preserve"> PAGEREF _Toc118768815 \h </w:instrText>
        </w:r>
        <w:r w:rsidR="0088122D">
          <w:rPr>
            <w:noProof/>
            <w:webHidden/>
          </w:rPr>
        </w:r>
        <w:r w:rsidR="0088122D">
          <w:rPr>
            <w:noProof/>
            <w:webHidden/>
          </w:rPr>
          <w:fldChar w:fldCharType="separate"/>
        </w:r>
        <w:r w:rsidR="00882601">
          <w:rPr>
            <w:noProof/>
            <w:webHidden/>
          </w:rPr>
          <w:t>12</w:t>
        </w:r>
        <w:r w:rsidR="0088122D">
          <w:rPr>
            <w:noProof/>
            <w:webHidden/>
          </w:rPr>
          <w:fldChar w:fldCharType="end"/>
        </w:r>
      </w:hyperlink>
    </w:p>
    <w:p w14:paraId="53B65E2F" w14:textId="76FA871C" w:rsidR="0088122D" w:rsidRDefault="00CA1E39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816" w:history="1">
        <w:r w:rsidR="0088122D" w:rsidRPr="00947E2D">
          <w:rPr>
            <w:rStyle w:val="Hyperlink"/>
            <w:rFonts w:asciiTheme="minorBidi" w:hAnsiTheme="minorBidi"/>
            <w:noProof/>
            <w:lang w:val="es"/>
          </w:rPr>
          <w:t>¿Cómo puede gestionar su financiación?</w:t>
        </w:r>
        <w:r w:rsidR="0088122D">
          <w:rPr>
            <w:noProof/>
            <w:webHidden/>
          </w:rPr>
          <w:tab/>
        </w:r>
        <w:r w:rsidR="0088122D">
          <w:rPr>
            <w:noProof/>
            <w:webHidden/>
          </w:rPr>
          <w:fldChar w:fldCharType="begin"/>
        </w:r>
        <w:r w:rsidR="0088122D">
          <w:rPr>
            <w:noProof/>
            <w:webHidden/>
          </w:rPr>
          <w:instrText xml:space="preserve"> PAGEREF _Toc118768816 \h </w:instrText>
        </w:r>
        <w:r w:rsidR="0088122D">
          <w:rPr>
            <w:noProof/>
            <w:webHidden/>
          </w:rPr>
        </w:r>
        <w:r w:rsidR="0088122D">
          <w:rPr>
            <w:noProof/>
            <w:webHidden/>
          </w:rPr>
          <w:fldChar w:fldCharType="separate"/>
        </w:r>
        <w:r w:rsidR="00882601">
          <w:rPr>
            <w:noProof/>
            <w:webHidden/>
          </w:rPr>
          <w:t>16</w:t>
        </w:r>
        <w:r w:rsidR="0088122D">
          <w:rPr>
            <w:noProof/>
            <w:webHidden/>
          </w:rPr>
          <w:fldChar w:fldCharType="end"/>
        </w:r>
      </w:hyperlink>
    </w:p>
    <w:p w14:paraId="16480632" w14:textId="5E49C7F3" w:rsidR="0088122D" w:rsidRDefault="00CA1E39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817" w:history="1">
        <w:r w:rsidR="0088122D" w:rsidRPr="00947E2D">
          <w:rPr>
            <w:rStyle w:val="Hyperlink"/>
            <w:rFonts w:asciiTheme="minorBidi" w:hAnsiTheme="minorBidi"/>
            <w:noProof/>
            <w:lang w:val="es"/>
          </w:rPr>
          <w:t>Uso de su plan</w:t>
        </w:r>
        <w:r w:rsidR="0088122D">
          <w:rPr>
            <w:noProof/>
            <w:webHidden/>
          </w:rPr>
          <w:tab/>
        </w:r>
        <w:r w:rsidR="0088122D">
          <w:rPr>
            <w:noProof/>
            <w:webHidden/>
          </w:rPr>
          <w:fldChar w:fldCharType="begin"/>
        </w:r>
        <w:r w:rsidR="0088122D">
          <w:rPr>
            <w:noProof/>
            <w:webHidden/>
          </w:rPr>
          <w:instrText xml:space="preserve"> PAGEREF _Toc118768817 \h </w:instrText>
        </w:r>
        <w:r w:rsidR="0088122D">
          <w:rPr>
            <w:noProof/>
            <w:webHidden/>
          </w:rPr>
        </w:r>
        <w:r w:rsidR="0088122D">
          <w:rPr>
            <w:noProof/>
            <w:webHidden/>
          </w:rPr>
          <w:fldChar w:fldCharType="separate"/>
        </w:r>
        <w:r w:rsidR="00882601">
          <w:rPr>
            <w:noProof/>
            <w:webHidden/>
          </w:rPr>
          <w:t>17</w:t>
        </w:r>
        <w:r w:rsidR="0088122D">
          <w:rPr>
            <w:noProof/>
            <w:webHidden/>
          </w:rPr>
          <w:fldChar w:fldCharType="end"/>
        </w:r>
      </w:hyperlink>
    </w:p>
    <w:p w14:paraId="64226CD3" w14:textId="6B129D5C" w:rsidR="0088122D" w:rsidRDefault="00CA1E39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818" w:history="1">
        <w:r w:rsidR="0088122D" w:rsidRPr="00947E2D">
          <w:rPr>
            <w:rStyle w:val="Hyperlink"/>
            <w:rFonts w:asciiTheme="minorBidi" w:hAnsiTheme="minorBidi"/>
            <w:noProof/>
            <w:lang w:val="es"/>
          </w:rPr>
          <w:t>Prestadores de servicios</w:t>
        </w:r>
        <w:r w:rsidR="0088122D">
          <w:rPr>
            <w:noProof/>
            <w:webHidden/>
          </w:rPr>
          <w:tab/>
        </w:r>
        <w:r w:rsidR="0088122D">
          <w:rPr>
            <w:noProof/>
            <w:webHidden/>
          </w:rPr>
          <w:fldChar w:fldCharType="begin"/>
        </w:r>
        <w:r w:rsidR="0088122D">
          <w:rPr>
            <w:noProof/>
            <w:webHidden/>
          </w:rPr>
          <w:instrText xml:space="preserve"> PAGEREF _Toc118768818 \h </w:instrText>
        </w:r>
        <w:r w:rsidR="0088122D">
          <w:rPr>
            <w:noProof/>
            <w:webHidden/>
          </w:rPr>
        </w:r>
        <w:r w:rsidR="0088122D">
          <w:rPr>
            <w:noProof/>
            <w:webHidden/>
          </w:rPr>
          <w:fldChar w:fldCharType="separate"/>
        </w:r>
        <w:r w:rsidR="00882601">
          <w:rPr>
            <w:noProof/>
            <w:webHidden/>
          </w:rPr>
          <w:t>20</w:t>
        </w:r>
        <w:r w:rsidR="0088122D">
          <w:rPr>
            <w:noProof/>
            <w:webHidden/>
          </w:rPr>
          <w:fldChar w:fldCharType="end"/>
        </w:r>
      </w:hyperlink>
    </w:p>
    <w:p w14:paraId="17B5D17E" w14:textId="7E54412F" w:rsidR="0088122D" w:rsidRDefault="00CA1E39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819" w:history="1">
        <w:r w:rsidR="0088122D" w:rsidRPr="00947E2D">
          <w:rPr>
            <w:rStyle w:val="Hyperlink"/>
            <w:rFonts w:asciiTheme="minorBidi" w:hAnsiTheme="minorBidi"/>
            <w:noProof/>
            <w:lang w:val="es"/>
          </w:rPr>
          <w:t>Comenzar a utilizar sus apoyos y servicios</w:t>
        </w:r>
        <w:r w:rsidR="0088122D">
          <w:rPr>
            <w:noProof/>
            <w:webHidden/>
          </w:rPr>
          <w:tab/>
        </w:r>
        <w:r w:rsidR="0088122D">
          <w:rPr>
            <w:noProof/>
            <w:webHidden/>
          </w:rPr>
          <w:fldChar w:fldCharType="begin"/>
        </w:r>
        <w:r w:rsidR="0088122D">
          <w:rPr>
            <w:noProof/>
            <w:webHidden/>
          </w:rPr>
          <w:instrText xml:space="preserve"> PAGEREF _Toc118768819 \h </w:instrText>
        </w:r>
        <w:r w:rsidR="0088122D">
          <w:rPr>
            <w:noProof/>
            <w:webHidden/>
          </w:rPr>
        </w:r>
        <w:r w:rsidR="0088122D">
          <w:rPr>
            <w:noProof/>
            <w:webHidden/>
          </w:rPr>
          <w:fldChar w:fldCharType="separate"/>
        </w:r>
        <w:r w:rsidR="00882601">
          <w:rPr>
            <w:noProof/>
            <w:webHidden/>
          </w:rPr>
          <w:t>29</w:t>
        </w:r>
        <w:r w:rsidR="0088122D">
          <w:rPr>
            <w:noProof/>
            <w:webHidden/>
          </w:rPr>
          <w:fldChar w:fldCharType="end"/>
        </w:r>
      </w:hyperlink>
    </w:p>
    <w:p w14:paraId="35328566" w14:textId="2C29E216" w:rsidR="0088122D" w:rsidRDefault="00CA1E39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820" w:history="1">
        <w:r w:rsidR="0088122D" w:rsidRPr="00947E2D">
          <w:rPr>
            <w:rStyle w:val="Hyperlink"/>
            <w:rFonts w:asciiTheme="minorBidi" w:hAnsiTheme="minorBidi"/>
            <w:noProof/>
            <w:lang w:val="es"/>
          </w:rPr>
          <w:t>Asegurarse de que su plan funciona para usted</w:t>
        </w:r>
        <w:r w:rsidR="0088122D">
          <w:rPr>
            <w:noProof/>
            <w:webHidden/>
          </w:rPr>
          <w:tab/>
        </w:r>
        <w:r w:rsidR="0088122D">
          <w:rPr>
            <w:noProof/>
            <w:webHidden/>
          </w:rPr>
          <w:fldChar w:fldCharType="begin"/>
        </w:r>
        <w:r w:rsidR="0088122D">
          <w:rPr>
            <w:noProof/>
            <w:webHidden/>
          </w:rPr>
          <w:instrText xml:space="preserve"> PAGEREF _Toc118768820 \h </w:instrText>
        </w:r>
        <w:r w:rsidR="0088122D">
          <w:rPr>
            <w:noProof/>
            <w:webHidden/>
          </w:rPr>
        </w:r>
        <w:r w:rsidR="0088122D">
          <w:rPr>
            <w:noProof/>
            <w:webHidden/>
          </w:rPr>
          <w:fldChar w:fldCharType="separate"/>
        </w:r>
        <w:r w:rsidR="00882601">
          <w:rPr>
            <w:noProof/>
            <w:webHidden/>
          </w:rPr>
          <w:t>33</w:t>
        </w:r>
        <w:r w:rsidR="0088122D">
          <w:rPr>
            <w:noProof/>
            <w:webHidden/>
          </w:rPr>
          <w:fldChar w:fldCharType="end"/>
        </w:r>
      </w:hyperlink>
    </w:p>
    <w:p w14:paraId="6E345D7D" w14:textId="10079825" w:rsidR="0088122D" w:rsidRDefault="00CA1E39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821" w:history="1">
        <w:r w:rsidR="0088122D" w:rsidRPr="00947E2D">
          <w:rPr>
            <w:rStyle w:val="Hyperlink"/>
            <w:rFonts w:asciiTheme="minorBidi" w:hAnsiTheme="minorBidi"/>
            <w:noProof/>
            <w:lang w:val="es"/>
          </w:rPr>
          <w:t>Reevaluar su plan</w:t>
        </w:r>
        <w:r w:rsidR="0088122D">
          <w:rPr>
            <w:noProof/>
            <w:webHidden/>
          </w:rPr>
          <w:tab/>
        </w:r>
        <w:r w:rsidR="0088122D">
          <w:rPr>
            <w:noProof/>
            <w:webHidden/>
          </w:rPr>
          <w:fldChar w:fldCharType="begin"/>
        </w:r>
        <w:r w:rsidR="0088122D">
          <w:rPr>
            <w:noProof/>
            <w:webHidden/>
          </w:rPr>
          <w:instrText xml:space="preserve"> PAGEREF _Toc118768821 \h </w:instrText>
        </w:r>
        <w:r w:rsidR="0088122D">
          <w:rPr>
            <w:noProof/>
            <w:webHidden/>
          </w:rPr>
        </w:r>
        <w:r w:rsidR="0088122D">
          <w:rPr>
            <w:noProof/>
            <w:webHidden/>
          </w:rPr>
          <w:fldChar w:fldCharType="separate"/>
        </w:r>
        <w:r w:rsidR="00882601">
          <w:rPr>
            <w:noProof/>
            <w:webHidden/>
          </w:rPr>
          <w:t>35</w:t>
        </w:r>
        <w:r w:rsidR="0088122D">
          <w:rPr>
            <w:noProof/>
            <w:webHidden/>
          </w:rPr>
          <w:fldChar w:fldCharType="end"/>
        </w:r>
      </w:hyperlink>
    </w:p>
    <w:p w14:paraId="69F37088" w14:textId="5DEE912D" w:rsidR="0088122D" w:rsidRDefault="00CA1E39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822" w:history="1">
        <w:r w:rsidR="0088122D" w:rsidRPr="00947E2D">
          <w:rPr>
            <w:rStyle w:val="Hyperlink"/>
            <w:rFonts w:asciiTheme="minorBidi" w:hAnsiTheme="minorBidi"/>
            <w:noProof/>
            <w:lang w:val="es"/>
          </w:rPr>
          <w:t>Más información</w:t>
        </w:r>
        <w:r w:rsidR="0088122D">
          <w:rPr>
            <w:noProof/>
            <w:webHidden/>
          </w:rPr>
          <w:tab/>
        </w:r>
        <w:r w:rsidR="0088122D">
          <w:rPr>
            <w:noProof/>
            <w:webHidden/>
          </w:rPr>
          <w:fldChar w:fldCharType="begin"/>
        </w:r>
        <w:r w:rsidR="0088122D">
          <w:rPr>
            <w:noProof/>
            <w:webHidden/>
          </w:rPr>
          <w:instrText xml:space="preserve"> PAGEREF _Toc118768822 \h </w:instrText>
        </w:r>
        <w:r w:rsidR="0088122D">
          <w:rPr>
            <w:noProof/>
            <w:webHidden/>
          </w:rPr>
        </w:r>
        <w:r w:rsidR="0088122D">
          <w:rPr>
            <w:noProof/>
            <w:webHidden/>
          </w:rPr>
          <w:fldChar w:fldCharType="separate"/>
        </w:r>
        <w:r w:rsidR="00882601">
          <w:rPr>
            <w:noProof/>
            <w:webHidden/>
          </w:rPr>
          <w:t>40</w:t>
        </w:r>
        <w:r w:rsidR="0088122D">
          <w:rPr>
            <w:noProof/>
            <w:webHidden/>
          </w:rPr>
          <w:fldChar w:fldCharType="end"/>
        </w:r>
      </w:hyperlink>
    </w:p>
    <w:p w14:paraId="3B30EF71" w14:textId="4A5BA775" w:rsidR="0088122D" w:rsidRDefault="00CA1E39">
      <w:pPr>
        <w:pStyle w:val="TOC1"/>
        <w:rPr>
          <w:rFonts w:asciiTheme="minorHAnsi" w:eastAsiaTheme="minorEastAsia" w:hAnsiTheme="minorHAnsi" w:cstheme="minorBidi"/>
          <w:noProof/>
          <w:sz w:val="22"/>
          <w:lang w:eastAsia="zh-CN"/>
        </w:rPr>
      </w:pPr>
      <w:hyperlink w:anchor="_Toc118768823" w:history="1">
        <w:r w:rsidR="0088122D" w:rsidRPr="00947E2D">
          <w:rPr>
            <w:rStyle w:val="Hyperlink"/>
            <w:rFonts w:asciiTheme="minorBidi" w:hAnsiTheme="minorBidi"/>
            <w:noProof/>
            <w:lang w:val="es"/>
          </w:rPr>
          <w:t>Lista de palabras</w:t>
        </w:r>
        <w:r w:rsidR="0088122D">
          <w:rPr>
            <w:noProof/>
            <w:webHidden/>
          </w:rPr>
          <w:tab/>
        </w:r>
        <w:r w:rsidR="0088122D">
          <w:rPr>
            <w:noProof/>
            <w:webHidden/>
          </w:rPr>
          <w:fldChar w:fldCharType="begin"/>
        </w:r>
        <w:r w:rsidR="0088122D">
          <w:rPr>
            <w:noProof/>
            <w:webHidden/>
          </w:rPr>
          <w:instrText xml:space="preserve"> PAGEREF _Toc118768823 \h </w:instrText>
        </w:r>
        <w:r w:rsidR="0088122D">
          <w:rPr>
            <w:noProof/>
            <w:webHidden/>
          </w:rPr>
        </w:r>
        <w:r w:rsidR="0088122D">
          <w:rPr>
            <w:noProof/>
            <w:webHidden/>
          </w:rPr>
          <w:fldChar w:fldCharType="separate"/>
        </w:r>
        <w:r w:rsidR="00882601">
          <w:rPr>
            <w:noProof/>
            <w:webHidden/>
          </w:rPr>
          <w:t>42</w:t>
        </w:r>
        <w:r w:rsidR="0088122D">
          <w:rPr>
            <w:noProof/>
            <w:webHidden/>
          </w:rPr>
          <w:fldChar w:fldCharType="end"/>
        </w:r>
      </w:hyperlink>
    </w:p>
    <w:p w14:paraId="0BF4F280" w14:textId="7259A4F8" w:rsidR="00F9500D" w:rsidRPr="00DC19BF" w:rsidRDefault="00CB4611" w:rsidP="0088122D">
      <w:pPr>
        <w:pStyle w:val="TOC1"/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DC19BF">
        <w:rPr>
          <w:rFonts w:asciiTheme="minorBidi" w:hAnsiTheme="minorBidi" w:cstheme="minorBidi"/>
        </w:rPr>
        <w:fldChar w:fldCharType="end"/>
      </w:r>
      <w:bookmarkStart w:id="109" w:name="_Toc6390577"/>
      <w:bookmarkStart w:id="110" w:name="_Toc12634028"/>
      <w:bookmarkEnd w:id="0"/>
      <w:r w:rsidRPr="00DC19BF">
        <w:rPr>
          <w:rFonts w:asciiTheme="minorBidi" w:hAnsiTheme="minorBidi" w:cstheme="minorBidi"/>
          <w:lang w:val="fr-FR"/>
        </w:rPr>
        <w:br w:type="page"/>
      </w:r>
    </w:p>
    <w:p w14:paraId="5C20AB9B" w14:textId="7198BF6F" w:rsidR="00D01D6C" w:rsidRPr="00DC19BF" w:rsidRDefault="00CA1E39" w:rsidP="00854CCD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Bidi" w:hAnsiTheme="minorBidi" w:cstheme="minorBidi"/>
        </w:rPr>
      </w:pPr>
      <w:bookmarkStart w:id="111" w:name="_Toc118768812"/>
      <w:r w:rsidRPr="00DC19BF">
        <w:rPr>
          <w:rFonts w:asciiTheme="minorBidi" w:hAnsiTheme="minorBidi" w:cstheme="minorBidi"/>
          <w:lang w:val="es"/>
        </w:rPr>
        <w:lastRenderedPageBreak/>
        <w:t xml:space="preserve">¿Cómo puede iniciar su plan del </w:t>
      </w:r>
      <w:r w:rsidRPr="00DC19BF">
        <w:rPr>
          <w:rFonts w:asciiTheme="minorBidi" w:hAnsiTheme="minorBidi" w:cstheme="minorBidi"/>
          <w:lang w:val="es"/>
        </w:rPr>
        <w:t>NDIS?</w:t>
      </w:r>
      <w:bookmarkEnd w:id="111"/>
    </w:p>
    <w:p w14:paraId="04C3C832" w14:textId="77777777" w:rsidR="00DD7433" w:rsidRPr="00DC19BF" w:rsidRDefault="00CA1E39" w:rsidP="005574E7">
      <w:pPr>
        <w:spacing w:before="24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Cuando aprobemos su plan del NDIS, le preguntaremos si quiere:</w:t>
      </w:r>
    </w:p>
    <w:p w14:paraId="65E3CC00" w14:textId="77777777" w:rsidR="00DD7433" w:rsidRPr="00DC19BF" w:rsidRDefault="00CA1E39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tener una reunión;</w:t>
      </w:r>
    </w:p>
    <w:p w14:paraId="6F1611C9" w14:textId="77777777" w:rsidR="00DD7433" w:rsidRPr="00DC19BF" w:rsidRDefault="00CA1E39" w:rsidP="005574E7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hablar de su plan.</w:t>
      </w:r>
    </w:p>
    <w:p w14:paraId="3CB53A8A" w14:textId="77777777" w:rsidR="00DD7433" w:rsidRPr="00DC19BF" w:rsidRDefault="00CA1E39" w:rsidP="005574E7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obtener apoyo para iniciar su plan.</w:t>
      </w:r>
    </w:p>
    <w:p w14:paraId="0F9396FA" w14:textId="77777777" w:rsidR="00DD7433" w:rsidRPr="00DC19BF" w:rsidRDefault="00CA1E39" w:rsidP="005574E7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Podría recibir apoyo de:</w:t>
      </w:r>
    </w:p>
    <w:p w14:paraId="2C13BC4E" w14:textId="77777777" w:rsidR="00DD7433" w:rsidRPr="00DC19BF" w:rsidRDefault="00CA1E39" w:rsidP="005574E7">
      <w:pPr>
        <w:pStyle w:val="ListParagraph"/>
        <w:numPr>
          <w:ilvl w:val="0"/>
          <w:numId w:val="3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un socio de intervención en la primera infancia;</w:t>
      </w:r>
    </w:p>
    <w:p w14:paraId="0C2BBAC1" w14:textId="77777777" w:rsidR="00DD7433" w:rsidRPr="00DC19BF" w:rsidRDefault="00CA1E39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un coordinador del área local;</w:t>
      </w:r>
    </w:p>
    <w:p w14:paraId="04A83D5B" w14:textId="649F8DEF" w:rsidR="00DD7433" w:rsidRPr="00DC19BF" w:rsidRDefault="00CA1E39" w:rsidP="005574E7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un</w:t>
      </w:r>
      <w:r w:rsidRPr="00DC19BF">
        <w:rPr>
          <w:rFonts w:asciiTheme="minorBidi" w:hAnsiTheme="minorBidi"/>
          <w:lang w:val="es"/>
        </w:rPr>
        <w:t xml:space="preserve"> planificador del NDIA.</w:t>
      </w:r>
    </w:p>
    <w:p w14:paraId="6FE58EA9" w14:textId="5DACEDB1" w:rsidR="00DD7433" w:rsidRPr="00DC19BF" w:rsidRDefault="00CA1E39" w:rsidP="005574E7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xplicamos quiénes son estas personas en el Cuadernillo 2: Creación de su plan del NDIS.</w:t>
      </w:r>
    </w:p>
    <w:p w14:paraId="549EE925" w14:textId="77777777" w:rsidR="00DD7433" w:rsidRPr="00DC19BF" w:rsidRDefault="00CA1E39" w:rsidP="005574E7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También podría recibir apoyo de un:</w:t>
      </w:r>
    </w:p>
    <w:p w14:paraId="6F63251A" w14:textId="77777777" w:rsidR="00DD7433" w:rsidRPr="00DC19BF" w:rsidRDefault="00CA1E39" w:rsidP="005574E7">
      <w:pPr>
        <w:pStyle w:val="ListParagraph"/>
        <w:numPr>
          <w:ilvl w:val="0"/>
          <w:numId w:val="4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entrenador de recuperación: alguien que ayuda a las personas con discapacidad con su salud mental;</w:t>
      </w:r>
    </w:p>
    <w:p w14:paraId="49934F87" w14:textId="68C95499" w:rsidR="00DD7433" w:rsidRPr="00DC19BF" w:rsidRDefault="00CA1E39" w:rsidP="005574E7">
      <w:pPr>
        <w:pStyle w:val="ListParagraph"/>
        <w:numPr>
          <w:ilvl w:val="0"/>
          <w:numId w:val="4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coordinador de apoyo: alguien que le ayuda a planificar y utilizar sus apoyos del NDIS.</w:t>
      </w:r>
    </w:p>
    <w:p w14:paraId="335EDC43" w14:textId="77777777" w:rsidR="00DD7433" w:rsidRPr="00DC19BF" w:rsidRDefault="00CA1E39" w:rsidP="005574E7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Todas estas personas pueden ayudarle a entender:</w:t>
      </w:r>
    </w:p>
    <w:p w14:paraId="5934D798" w14:textId="77777777" w:rsidR="00DD7433" w:rsidRPr="00DC19BF" w:rsidRDefault="00CA1E39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su plan;</w:t>
      </w:r>
    </w:p>
    <w:p w14:paraId="5B3FD994" w14:textId="0595C361" w:rsidR="0098649D" w:rsidRPr="00DC19BF" w:rsidRDefault="00CA1E39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qué apoyos puede usar.</w:t>
      </w:r>
    </w:p>
    <w:p w14:paraId="4E6B1C37" w14:textId="77777777" w:rsidR="00DD7433" w:rsidRPr="00DC19BF" w:rsidRDefault="00CA1E39" w:rsidP="005574E7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También pueden ayudarle a:</w:t>
      </w:r>
    </w:p>
    <w:p w14:paraId="7E2646E3" w14:textId="77777777" w:rsidR="00DD7433" w:rsidRPr="00DC19BF" w:rsidRDefault="00CA1E39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encontrar apoyos que se ajusten a sus necesidades;</w:t>
      </w:r>
    </w:p>
    <w:p w14:paraId="1D7A7BA9" w14:textId="77777777" w:rsidR="00DD7433" w:rsidRPr="00DC19BF" w:rsidRDefault="00CA1E39" w:rsidP="005574E7">
      <w:pPr>
        <w:pStyle w:val="ListParagraph"/>
        <w:numPr>
          <w:ilvl w:val="0"/>
          <w:numId w:val="5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 xml:space="preserve">aprender </w:t>
      </w:r>
      <w:r w:rsidRPr="00DC19BF">
        <w:rPr>
          <w:rFonts w:asciiTheme="minorBidi" w:hAnsiTheme="minorBidi"/>
          <w:lang w:val="es"/>
        </w:rPr>
        <w:t>a reservar un servicio;</w:t>
      </w:r>
    </w:p>
    <w:p w14:paraId="7EE6CC58" w14:textId="5598096A" w:rsidR="0043164A" w:rsidRPr="00DC19BF" w:rsidRDefault="00CA1E39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conectarse con su comunidad. </w:t>
      </w:r>
    </w:p>
    <w:p w14:paraId="773A56E2" w14:textId="77777777" w:rsidR="00DD7433" w:rsidRPr="00DC19BF" w:rsidRDefault="00CA1E39" w:rsidP="005574E7">
      <w:pPr>
        <w:spacing w:before="48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 xml:space="preserve">Y pueden ayudarle a usar los siguientes servicios: </w:t>
      </w:r>
    </w:p>
    <w:p w14:paraId="14241351" w14:textId="77777777" w:rsidR="00DD7433" w:rsidRPr="00DC19BF" w:rsidRDefault="00CA1E39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el portal </w:t>
      </w:r>
      <w:proofErr w:type="spellStart"/>
      <w:r w:rsidRPr="00DC19BF">
        <w:rPr>
          <w:rFonts w:asciiTheme="minorBidi" w:hAnsiTheme="minorBidi"/>
          <w:lang w:val="es"/>
        </w:rPr>
        <w:t>myplace</w:t>
      </w:r>
      <w:proofErr w:type="spellEnd"/>
      <w:r w:rsidRPr="00DC19BF">
        <w:rPr>
          <w:rFonts w:asciiTheme="minorBidi" w:hAnsiTheme="minorBidi"/>
          <w:lang w:val="es"/>
        </w:rPr>
        <w:t xml:space="preserve">; </w:t>
      </w:r>
    </w:p>
    <w:p w14:paraId="4705BD9A" w14:textId="77777777" w:rsidR="00DD7433" w:rsidRPr="00DC19BF" w:rsidRDefault="00CA1E39" w:rsidP="005574E7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la aplicación </w:t>
      </w:r>
      <w:proofErr w:type="spellStart"/>
      <w:r w:rsidRPr="00DC19BF">
        <w:rPr>
          <w:rFonts w:asciiTheme="minorBidi" w:hAnsiTheme="minorBidi"/>
          <w:lang w:val="es"/>
        </w:rPr>
        <w:t>my</w:t>
      </w:r>
      <w:proofErr w:type="spellEnd"/>
      <w:r w:rsidRPr="00DC19BF">
        <w:rPr>
          <w:rFonts w:asciiTheme="minorBidi" w:hAnsiTheme="minorBidi"/>
          <w:lang w:val="es"/>
        </w:rPr>
        <w:t xml:space="preserve"> NDIS.</w:t>
      </w:r>
    </w:p>
    <w:p w14:paraId="4247991B" w14:textId="753BA46F" w:rsidR="00A73A7B" w:rsidRPr="00DC19BF" w:rsidRDefault="00CA1E39" w:rsidP="005574E7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s personas también pueden responder cualquier pregunta que tenga sobre su plan.</w:t>
      </w:r>
    </w:p>
    <w:p w14:paraId="0C201C74" w14:textId="77777777" w:rsidR="00A73A7B" w:rsidRPr="00DC19BF" w:rsidRDefault="00CA1E39" w:rsidP="005574E7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fr-FR"/>
        </w:rPr>
        <w:br w:type="page"/>
      </w:r>
    </w:p>
    <w:p w14:paraId="549F4FD2" w14:textId="5E3E5174" w:rsidR="00773235" w:rsidRPr="00DC19BF" w:rsidRDefault="00CA1E39" w:rsidP="0043164A">
      <w:pPr>
        <w:pStyle w:val="Heading3"/>
        <w:rPr>
          <w:rFonts w:asciiTheme="minorBidi" w:hAnsiTheme="minorBidi" w:cstheme="minorBidi"/>
          <w:sz w:val="28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 xml:space="preserve">Datos de </w:t>
      </w:r>
      <w:r w:rsidRPr="00DC19BF">
        <w:rPr>
          <w:rFonts w:asciiTheme="minorBidi" w:hAnsiTheme="minorBidi" w:cstheme="minorBidi"/>
          <w:lang w:val="es"/>
        </w:rPr>
        <w:t>contacto de su socio de intervención en la primera infancia, coordinador del área local o planificador del NDIA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350B77" w:rsidRPr="00DC19BF" w14:paraId="236B1DF9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22500C" w14:textId="77777777" w:rsidR="00AD3704" w:rsidRPr="00DC19BF" w:rsidRDefault="00CA1E39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DC19BF">
              <w:rPr>
                <w:rFonts w:asciiTheme="minorBidi" w:hAnsiTheme="minorBidi" w:cstheme="minorBidi"/>
                <w:lang w:val="es"/>
              </w:rPr>
              <w:t>Nombre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6659E00" w14:textId="77777777" w:rsidR="00AD3704" w:rsidRPr="00DC19BF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350B77" w:rsidRPr="00DC19BF" w14:paraId="0BF6AB71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41711A" w14:textId="77777777" w:rsidR="00AD3704" w:rsidRPr="00DC19BF" w:rsidRDefault="00CA1E39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DC19BF">
              <w:rPr>
                <w:rFonts w:asciiTheme="minorBidi" w:hAnsiTheme="minorBidi" w:cstheme="minorBidi"/>
                <w:lang w:val="es"/>
              </w:rPr>
              <w:t>Número de teléfono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09CD726" w14:textId="77777777" w:rsidR="00AD3704" w:rsidRPr="00DC19BF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350B77" w:rsidRPr="00DC19BF" w14:paraId="69149605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3AAE6D" w14:textId="77777777" w:rsidR="00AD3704" w:rsidRPr="00DC19BF" w:rsidRDefault="00CA1E39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DC19BF">
              <w:rPr>
                <w:rFonts w:asciiTheme="minorBidi" w:hAnsiTheme="minorBidi" w:cstheme="minorBidi"/>
                <w:lang w:val="es"/>
              </w:rPr>
              <w:t>Dirección de correo electrónico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D4271CD" w14:textId="77777777" w:rsidR="00AD3704" w:rsidRPr="00DC19BF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  <w:tr w:rsidR="00350B77" w:rsidRPr="00DC19BF" w14:paraId="125B3D42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38683F" w14:textId="77777777" w:rsidR="00AD3704" w:rsidRPr="00DC19BF" w:rsidRDefault="00CA1E39" w:rsidP="0043164A">
            <w:pPr>
              <w:pStyle w:val="captions"/>
              <w:rPr>
                <w:rFonts w:asciiTheme="minorBidi" w:hAnsiTheme="minorBidi" w:cstheme="minorBidi"/>
              </w:rPr>
            </w:pPr>
            <w:r w:rsidRPr="00DC19BF">
              <w:rPr>
                <w:rFonts w:asciiTheme="minorBidi" w:hAnsiTheme="minorBidi" w:cstheme="minorBidi"/>
                <w:lang w:val="es"/>
              </w:rPr>
              <w:t>Dirección de la oficina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603FF04" w14:textId="77777777" w:rsidR="00AD3704" w:rsidRPr="00DC19BF" w:rsidRDefault="00AD3704" w:rsidP="00431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</w:p>
        </w:tc>
      </w:tr>
    </w:tbl>
    <w:p w14:paraId="0D0095E1" w14:textId="122CAE41" w:rsidR="00F2785A" w:rsidRPr="00DC19BF" w:rsidRDefault="00CA1E39" w:rsidP="0043164A">
      <w:pPr>
        <w:rPr>
          <w:rFonts w:asciiTheme="minorBidi" w:hAnsiTheme="minorBidi" w:cstheme="minorBidi"/>
          <w:b/>
          <w:bCs/>
          <w:sz w:val="32"/>
          <w:szCs w:val="26"/>
        </w:rPr>
      </w:pPr>
      <w:r w:rsidRPr="00DC19BF">
        <w:rPr>
          <w:rFonts w:asciiTheme="minorBidi" w:hAnsiTheme="minorBidi" w:cstheme="minorBidi"/>
        </w:rPr>
        <w:t xml:space="preserve"> </w:t>
      </w:r>
      <w:r w:rsidRPr="00DC19BF">
        <w:rPr>
          <w:rFonts w:asciiTheme="minorBidi" w:hAnsiTheme="minorBidi" w:cstheme="minorBidi"/>
        </w:rPr>
        <w:br w:type="page"/>
      </w:r>
    </w:p>
    <w:p w14:paraId="79A53519" w14:textId="66DB7ABD" w:rsidR="00F2785A" w:rsidRPr="00DC19BF" w:rsidRDefault="00CA1E39" w:rsidP="0043164A">
      <w:pPr>
        <w:pStyle w:val="Heading2"/>
        <w:rPr>
          <w:rFonts w:asciiTheme="minorBidi" w:hAnsiTheme="minorBidi" w:cstheme="minorBidi"/>
        </w:rPr>
      </w:pPr>
      <w:bookmarkStart w:id="112" w:name="_Toc118768813"/>
      <w:r w:rsidRPr="00DC19BF">
        <w:rPr>
          <w:rFonts w:asciiTheme="minorBidi" w:hAnsiTheme="minorBidi" w:cstheme="minorBidi"/>
          <w:lang w:val="es"/>
        </w:rPr>
        <w:lastRenderedPageBreak/>
        <w:t>¿Cómo puede ver su plan?</w:t>
      </w:r>
      <w:bookmarkEnd w:id="112"/>
    </w:p>
    <w:p w14:paraId="1FCFE469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Una vez que estemos de </w:t>
      </w:r>
      <w:r w:rsidRPr="00DC19BF">
        <w:rPr>
          <w:rFonts w:asciiTheme="minorBidi" w:hAnsiTheme="minorBidi" w:cstheme="minorBidi"/>
          <w:lang w:val="es"/>
        </w:rPr>
        <w:t>acuerdo con todo el plan, le enviaremos una copia.</w:t>
      </w:r>
    </w:p>
    <w:p w14:paraId="057A5BAD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Haremos esto a más tardar 7 días después.</w:t>
      </w:r>
    </w:p>
    <w:p w14:paraId="421BB2EC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También le preguntaremos en qué formato quiere que esté su plan.</w:t>
      </w:r>
    </w:p>
    <w:p w14:paraId="3BABCE9E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or ejemplo, en una carta o un correo electrónico.</w:t>
      </w:r>
    </w:p>
    <w:p w14:paraId="492256CB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También puede ver su plan en los siguientes sit</w:t>
      </w:r>
      <w:r w:rsidRPr="00DC19BF">
        <w:rPr>
          <w:rFonts w:asciiTheme="minorBidi" w:hAnsiTheme="minorBidi" w:cstheme="minorBidi"/>
          <w:lang w:val="es"/>
        </w:rPr>
        <w:t>ios:</w:t>
      </w:r>
    </w:p>
    <w:p w14:paraId="456889F4" w14:textId="77777777" w:rsidR="00DD7433" w:rsidRPr="00DC19BF" w:rsidRDefault="00CA1E39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el portal </w:t>
      </w:r>
      <w:proofErr w:type="spellStart"/>
      <w:r w:rsidRPr="00DC19BF">
        <w:rPr>
          <w:rFonts w:asciiTheme="minorBidi" w:hAnsiTheme="minorBidi"/>
          <w:lang w:val="es"/>
        </w:rPr>
        <w:t>myplace</w:t>
      </w:r>
      <w:proofErr w:type="spellEnd"/>
      <w:r w:rsidRPr="00DC19BF">
        <w:rPr>
          <w:rFonts w:asciiTheme="minorBidi" w:hAnsiTheme="minorBidi"/>
          <w:lang w:val="es"/>
        </w:rPr>
        <w:t>;</w:t>
      </w:r>
    </w:p>
    <w:p w14:paraId="5681382C" w14:textId="77777777" w:rsidR="00DD7433" w:rsidRPr="00DC19BF" w:rsidRDefault="00CA1E39" w:rsidP="0043164A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la aplicación </w:t>
      </w:r>
      <w:proofErr w:type="spellStart"/>
      <w:r w:rsidRPr="00DC19BF">
        <w:rPr>
          <w:rFonts w:asciiTheme="minorBidi" w:hAnsiTheme="minorBidi"/>
          <w:lang w:val="es"/>
        </w:rPr>
        <w:t>my</w:t>
      </w:r>
      <w:proofErr w:type="spellEnd"/>
      <w:r w:rsidRPr="00DC19BF">
        <w:rPr>
          <w:rFonts w:asciiTheme="minorBidi" w:hAnsiTheme="minorBidi"/>
          <w:lang w:val="es"/>
        </w:rPr>
        <w:t xml:space="preserve"> NDIS.</w:t>
      </w:r>
    </w:p>
    <w:p w14:paraId="10660562" w14:textId="5C5EA3CE" w:rsidR="00F2785A" w:rsidRPr="00DC19BF" w:rsidRDefault="00CA1E39" w:rsidP="0043164A">
      <w:pPr>
        <w:pStyle w:val="Heading3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 xml:space="preserve">El portal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</w:p>
    <w:p w14:paraId="1CC7D428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l portal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se encuentra en el sitio web de </w:t>
      </w:r>
      <w:proofErr w:type="spellStart"/>
      <w:r w:rsidRPr="00DC19BF">
        <w:rPr>
          <w:rFonts w:asciiTheme="minorBidi" w:hAnsiTheme="minorBidi" w:cstheme="minorBidi"/>
          <w:lang w:val="es"/>
        </w:rPr>
        <w:t>myGov</w:t>
      </w:r>
      <w:proofErr w:type="spellEnd"/>
      <w:r w:rsidRPr="00DC19BF">
        <w:rPr>
          <w:rFonts w:asciiTheme="minorBidi" w:hAnsiTheme="minorBidi" w:cstheme="minorBidi"/>
          <w:lang w:val="es"/>
        </w:rPr>
        <w:t>.</w:t>
      </w:r>
    </w:p>
    <w:p w14:paraId="5819A0A6" w14:textId="579DF361" w:rsidR="00AD3704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Le explicamos cómo vincular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a su cuenta de </w:t>
      </w:r>
      <w:proofErr w:type="spellStart"/>
      <w:r w:rsidRPr="00DC19BF">
        <w:rPr>
          <w:rFonts w:asciiTheme="minorBidi" w:hAnsiTheme="minorBidi" w:cstheme="minorBidi"/>
          <w:lang w:val="es"/>
        </w:rPr>
        <w:t>myGov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en el Cuadernillo 2: Creación de su plan del NDIS.</w:t>
      </w:r>
    </w:p>
    <w:p w14:paraId="5B37BF0D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Cuando use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por </w:t>
      </w:r>
      <w:r w:rsidRPr="00DC19BF">
        <w:rPr>
          <w:rFonts w:asciiTheme="minorBidi" w:hAnsiTheme="minorBidi" w:cstheme="minorBidi"/>
          <w:lang w:val="es"/>
        </w:rPr>
        <w:t>primera vez, le enviaremos un código.</w:t>
      </w:r>
    </w:p>
    <w:p w14:paraId="04A9357C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e código le ayudará a configurar su cuenta.</w:t>
      </w:r>
    </w:p>
    <w:p w14:paraId="6A758EC4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n el portal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  <w:r w:rsidRPr="00DC19BF">
        <w:rPr>
          <w:rFonts w:asciiTheme="minorBidi" w:hAnsiTheme="minorBidi" w:cstheme="minorBidi"/>
          <w:lang w:val="es"/>
        </w:rPr>
        <w:t>, puede ver el plan que:</w:t>
      </w:r>
    </w:p>
    <w:p w14:paraId="3AF2E24D" w14:textId="77777777" w:rsidR="00DD7433" w:rsidRPr="00DC19BF" w:rsidRDefault="00CA1E39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tiene ahora;</w:t>
      </w:r>
    </w:p>
    <w:p w14:paraId="12E0696F" w14:textId="77777777" w:rsidR="00DD7433" w:rsidRPr="00DC19BF" w:rsidRDefault="00CA1E39" w:rsidP="0043164A">
      <w:pPr>
        <w:pStyle w:val="ListParagraph"/>
        <w:numPr>
          <w:ilvl w:val="0"/>
          <w:numId w:val="6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tenía antes.</w:t>
      </w:r>
    </w:p>
    <w:p w14:paraId="46398969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n el portal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  <w:r w:rsidRPr="00DC19BF">
        <w:rPr>
          <w:rFonts w:asciiTheme="minorBidi" w:hAnsiTheme="minorBidi" w:cstheme="minorBidi"/>
          <w:lang w:val="es"/>
        </w:rPr>
        <w:t>, puede verificar:</w:t>
      </w:r>
    </w:p>
    <w:p w14:paraId="285962ED" w14:textId="77777777" w:rsidR="00DD7433" w:rsidRPr="00DC19BF" w:rsidRDefault="00CA1E39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su información de contacto;</w:t>
      </w:r>
    </w:p>
    <w:p w14:paraId="0834F984" w14:textId="77777777" w:rsidR="00DD7433" w:rsidRPr="00DC19BF" w:rsidRDefault="00CA1E39" w:rsidP="0043164A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mensajes del NDIS.</w:t>
      </w:r>
    </w:p>
    <w:p w14:paraId="3657EC86" w14:textId="77777777" w:rsidR="002C273A" w:rsidRDefault="002C273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es"/>
        </w:rPr>
      </w:pPr>
      <w:r>
        <w:rPr>
          <w:rFonts w:asciiTheme="minorBidi" w:hAnsiTheme="minorBidi" w:cstheme="minorBidi"/>
          <w:lang w:val="es"/>
        </w:rPr>
        <w:br w:type="page"/>
      </w:r>
    </w:p>
    <w:p w14:paraId="7354E124" w14:textId="0EDFAF62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lastRenderedPageBreak/>
        <w:t>Y puede:</w:t>
      </w:r>
    </w:p>
    <w:p w14:paraId="1A4E1805" w14:textId="77777777" w:rsidR="00DD7433" w:rsidRPr="00DC19BF" w:rsidRDefault="00CA1E39" w:rsidP="0043164A">
      <w:pPr>
        <w:pStyle w:val="ListParagraph"/>
        <w:numPr>
          <w:ilvl w:val="0"/>
          <w:numId w:val="48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ges</w:t>
      </w:r>
      <w:r w:rsidRPr="00DC19BF">
        <w:rPr>
          <w:rFonts w:asciiTheme="minorBidi" w:hAnsiTheme="minorBidi"/>
          <w:lang w:val="es"/>
        </w:rPr>
        <w:t>tionar sus reservas;</w:t>
      </w:r>
    </w:p>
    <w:p w14:paraId="66FDA94F" w14:textId="6619AF6D" w:rsidR="00FB5B0C" w:rsidRPr="00DC19BF" w:rsidRDefault="00CA1E39" w:rsidP="0043164A">
      <w:pPr>
        <w:pStyle w:val="ListParagraph"/>
        <w:numPr>
          <w:ilvl w:val="0"/>
          <w:numId w:val="48"/>
        </w:numPr>
        <w:rPr>
          <w:rFonts w:asciiTheme="minorBidi" w:hAnsiTheme="minorBidi"/>
          <w:b/>
          <w:bCs/>
          <w:sz w:val="32"/>
          <w:szCs w:val="26"/>
        </w:rPr>
      </w:pPr>
      <w:r w:rsidRPr="00DC19BF">
        <w:rPr>
          <w:rFonts w:asciiTheme="minorBidi" w:hAnsiTheme="minorBidi"/>
          <w:lang w:val="es"/>
        </w:rPr>
        <w:t>ver todos sus pagos.</w:t>
      </w:r>
    </w:p>
    <w:p w14:paraId="6F1E4DDE" w14:textId="6E525116" w:rsidR="00F2785A" w:rsidRPr="00DC19BF" w:rsidRDefault="00CA1E39" w:rsidP="0043164A">
      <w:pPr>
        <w:pStyle w:val="Heading3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 xml:space="preserve">La aplicación </w:t>
      </w:r>
      <w:proofErr w:type="spellStart"/>
      <w:r w:rsidRPr="00DC19BF">
        <w:rPr>
          <w:rFonts w:asciiTheme="minorBidi" w:hAnsiTheme="minorBidi" w:cstheme="minorBidi"/>
          <w:lang w:val="es"/>
        </w:rPr>
        <w:t>my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NDIS</w:t>
      </w:r>
    </w:p>
    <w:p w14:paraId="4F952658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Puede descargar la aplicación </w:t>
      </w:r>
      <w:proofErr w:type="spellStart"/>
      <w:r w:rsidRPr="00DC19BF">
        <w:rPr>
          <w:rFonts w:asciiTheme="minorBidi" w:hAnsiTheme="minorBidi" w:cstheme="minorBidi"/>
          <w:lang w:val="es"/>
        </w:rPr>
        <w:t>my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NDIS en:</w:t>
      </w:r>
    </w:p>
    <w:p w14:paraId="27ECDCD4" w14:textId="77777777" w:rsidR="00DD7433" w:rsidRPr="00DC19BF" w:rsidRDefault="00CA1E39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Google Play;</w:t>
      </w:r>
    </w:p>
    <w:p w14:paraId="44E08935" w14:textId="77777777" w:rsidR="00DD7433" w:rsidRPr="00DC19BF" w:rsidRDefault="00CA1E39" w:rsidP="0043164A">
      <w:pPr>
        <w:pStyle w:val="ListParagraph"/>
        <w:numPr>
          <w:ilvl w:val="0"/>
          <w:numId w:val="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pple App Store.</w:t>
      </w:r>
    </w:p>
    <w:p w14:paraId="74FC8813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n la aplicación </w:t>
      </w:r>
      <w:proofErr w:type="spellStart"/>
      <w:r w:rsidRPr="00DC19BF">
        <w:rPr>
          <w:rFonts w:asciiTheme="minorBidi" w:hAnsiTheme="minorBidi" w:cstheme="minorBidi"/>
          <w:lang w:val="es"/>
        </w:rPr>
        <w:t>my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NDIS, puede:</w:t>
      </w:r>
    </w:p>
    <w:p w14:paraId="16FD283B" w14:textId="61235CEF" w:rsidR="00DD7433" w:rsidRPr="00DC19BF" w:rsidRDefault="00CA1E39" w:rsidP="0043164A">
      <w:pPr>
        <w:pStyle w:val="ListParagraph"/>
        <w:numPr>
          <w:ilvl w:val="0"/>
          <w:numId w:val="7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ver sus datos personales y la información de su plan;</w:t>
      </w:r>
    </w:p>
    <w:p w14:paraId="08FD257F" w14:textId="77777777" w:rsidR="00DD7433" w:rsidRPr="00DC19BF" w:rsidRDefault="00CA1E39" w:rsidP="0043164A">
      <w:pPr>
        <w:pStyle w:val="ListParagraph"/>
        <w:numPr>
          <w:ilvl w:val="0"/>
          <w:numId w:val="7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 xml:space="preserve">consultar la </w:t>
      </w:r>
      <w:r w:rsidRPr="00DC19BF">
        <w:rPr>
          <w:rStyle w:val="Strong"/>
          <w:rFonts w:asciiTheme="minorBidi" w:hAnsiTheme="minorBidi"/>
          <w:lang w:val="es"/>
        </w:rPr>
        <w:t xml:space="preserve">financiación </w:t>
      </w:r>
      <w:r w:rsidRPr="00DC19BF">
        <w:rPr>
          <w:rFonts w:asciiTheme="minorBidi" w:hAnsiTheme="minorBidi"/>
          <w:lang w:val="es"/>
        </w:rPr>
        <w:t>de su plan;</w:t>
      </w:r>
    </w:p>
    <w:p w14:paraId="7294263E" w14:textId="77777777" w:rsidR="00DD7433" w:rsidRPr="00DC19BF" w:rsidRDefault="00CA1E39" w:rsidP="0043164A">
      <w:pPr>
        <w:pStyle w:val="ListParagraph"/>
        <w:numPr>
          <w:ilvl w:val="0"/>
          <w:numId w:val="8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gestionar sus pagos.</w:t>
      </w:r>
    </w:p>
    <w:p w14:paraId="78D7FCF4" w14:textId="38F5E6F9" w:rsidR="00AD3704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La financiación es el dinero del gobierno que paga los apoyos y servicios. </w:t>
      </w:r>
      <w:r w:rsidRPr="00DC19BF">
        <w:rPr>
          <w:rFonts w:asciiTheme="minorBidi" w:hAnsiTheme="minorBidi" w:cstheme="minorBidi"/>
          <w:lang w:val="es"/>
        </w:rPr>
        <w:br w:type="page"/>
      </w:r>
    </w:p>
    <w:p w14:paraId="2B525607" w14:textId="61243DEB" w:rsidR="00D90F90" w:rsidRPr="00DC19BF" w:rsidRDefault="00CA1E39" w:rsidP="0043164A">
      <w:pPr>
        <w:pStyle w:val="Heading2"/>
        <w:rPr>
          <w:rFonts w:asciiTheme="minorBidi" w:hAnsiTheme="minorBidi" w:cstheme="minorBidi"/>
          <w:lang w:val="fr-FR"/>
        </w:rPr>
      </w:pPr>
      <w:bookmarkStart w:id="113" w:name="_Toc117454816"/>
      <w:bookmarkStart w:id="114" w:name="_Toc118768814"/>
      <w:r w:rsidRPr="00DC19BF">
        <w:rPr>
          <w:rFonts w:asciiTheme="minorBidi" w:hAnsiTheme="minorBidi" w:cstheme="minorBidi"/>
          <w:lang w:val="es"/>
        </w:rPr>
        <w:lastRenderedPageBreak/>
        <w:t>Socios de intervención en la primera infancia</w:t>
      </w:r>
      <w:bookmarkEnd w:id="113"/>
      <w:bookmarkEnd w:id="114"/>
    </w:p>
    <w:p w14:paraId="31FC944A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a información de su plan se basará en su conversación de planificación.</w:t>
      </w:r>
    </w:p>
    <w:p w14:paraId="41D1AFA0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Su plan </w:t>
      </w:r>
      <w:r w:rsidRPr="00DC19BF">
        <w:rPr>
          <w:rFonts w:asciiTheme="minorBidi" w:hAnsiTheme="minorBidi" w:cstheme="minorBidi"/>
          <w:lang w:val="es"/>
        </w:rPr>
        <w:t>tendrá 5 partes.</w:t>
      </w:r>
    </w:p>
    <w:p w14:paraId="244B77AD" w14:textId="64FCDDB7" w:rsidR="00DD7433" w:rsidRPr="00DC19BF" w:rsidRDefault="00CA1E39" w:rsidP="0043164A">
      <w:pPr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1. Información sobre usted</w:t>
      </w:r>
    </w:p>
    <w:p w14:paraId="7E3AE68F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 parte tiene información sobre:</w:t>
      </w:r>
    </w:p>
    <w:p w14:paraId="34ABFD6D" w14:textId="77777777" w:rsidR="00DD7433" w:rsidRPr="00DC19BF" w:rsidRDefault="00CA1E39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su discapacidad;</w:t>
      </w:r>
    </w:p>
    <w:p w14:paraId="452613A4" w14:textId="77777777" w:rsidR="00DD7433" w:rsidRPr="00DC19BF" w:rsidRDefault="00CA1E39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sus actividades cotidianas;</w:t>
      </w:r>
    </w:p>
    <w:p w14:paraId="60CC5AA2" w14:textId="77777777" w:rsidR="00DD7433" w:rsidRPr="00DC19BF" w:rsidRDefault="00CA1E39" w:rsidP="0043164A">
      <w:pPr>
        <w:pStyle w:val="ListParagraph"/>
        <w:numPr>
          <w:ilvl w:val="0"/>
          <w:numId w:val="9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dónde y con quién vive;</w:t>
      </w:r>
    </w:p>
    <w:p w14:paraId="1ABDF3D0" w14:textId="0255A938" w:rsidR="00DD7433" w:rsidRPr="00DC19BF" w:rsidRDefault="00CA1E39" w:rsidP="0043164A">
      <w:pPr>
        <w:pStyle w:val="ListParagraph"/>
        <w:numPr>
          <w:ilvl w:val="0"/>
          <w:numId w:val="9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quién le apoya ahora. </w:t>
      </w:r>
    </w:p>
    <w:p w14:paraId="043F28D1" w14:textId="77777777" w:rsidR="00DD7433" w:rsidRPr="00DC19BF" w:rsidRDefault="00CA1E39" w:rsidP="0043164A">
      <w:pPr>
        <w:rPr>
          <w:rFonts w:asciiTheme="minorBidi" w:hAnsiTheme="minorBidi" w:cstheme="minorBidi"/>
          <w:color w:val="6B2976"/>
        </w:rPr>
      </w:pPr>
      <w:r w:rsidRPr="00DC19BF">
        <w:rPr>
          <w:rFonts w:asciiTheme="minorBidi" w:hAnsiTheme="minorBidi" w:cstheme="minorBidi"/>
          <w:color w:val="6B2976"/>
          <w:lang w:val="es"/>
        </w:rPr>
        <w:t>2. Familia y amigos</w:t>
      </w:r>
    </w:p>
    <w:p w14:paraId="5846CF0B" w14:textId="77777777" w:rsidR="00AD3704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sta parte contiene información sobre cómo le apoyan su familia </w:t>
      </w:r>
      <w:r w:rsidRPr="00DC19BF">
        <w:rPr>
          <w:rFonts w:asciiTheme="minorBidi" w:hAnsiTheme="minorBidi" w:cstheme="minorBidi"/>
          <w:lang w:val="es"/>
        </w:rPr>
        <w:t>y amigos para conseguir sus objetivos.</w:t>
      </w:r>
    </w:p>
    <w:p w14:paraId="33A691AD" w14:textId="77777777" w:rsidR="00DD7433" w:rsidRPr="00DC19BF" w:rsidRDefault="00CA1E39" w:rsidP="0043164A">
      <w:pPr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3. Servicios y grupos comunitarios</w:t>
      </w:r>
    </w:p>
    <w:p w14:paraId="182F660D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sta parte contiene información sobre los apoyos prestados por la comunidad o el gobierno. </w:t>
      </w:r>
    </w:p>
    <w:p w14:paraId="6D6AD025" w14:textId="77777777" w:rsidR="00DD7433" w:rsidRPr="00DC19BF" w:rsidRDefault="00CA1E39" w:rsidP="0043164A">
      <w:pPr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4. Sus objetivos</w:t>
      </w:r>
    </w:p>
    <w:p w14:paraId="35C009F6" w14:textId="188DFD8C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sta parte incluye los objetivos que quiere alcanzar. </w:t>
      </w:r>
    </w:p>
    <w:p w14:paraId="234AF936" w14:textId="77777777" w:rsidR="00DD7433" w:rsidRPr="00DC19BF" w:rsidRDefault="00CA1E39" w:rsidP="0043164A">
      <w:pPr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 xml:space="preserve">5. Apoyos </w:t>
      </w:r>
      <w:r w:rsidRPr="00DC19BF">
        <w:rPr>
          <w:rFonts w:asciiTheme="minorBidi" w:hAnsiTheme="minorBidi" w:cstheme="minorBidi"/>
          <w:color w:val="6B2976"/>
          <w:lang w:val="es"/>
        </w:rPr>
        <w:t>financiados</w:t>
      </w:r>
    </w:p>
    <w:p w14:paraId="0E47541A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sta parte explica de qué financiación dispone. </w:t>
      </w:r>
    </w:p>
    <w:p w14:paraId="1B9DB214" w14:textId="201AD1DF" w:rsidR="00F05D47" w:rsidRPr="00DC19BF" w:rsidRDefault="00CA1E39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DC19BF">
        <w:rPr>
          <w:rFonts w:asciiTheme="minorBidi" w:hAnsiTheme="minorBidi" w:cstheme="minorBidi"/>
          <w:lang w:val="fr-FR"/>
        </w:rPr>
        <w:br w:type="page"/>
      </w:r>
    </w:p>
    <w:p w14:paraId="29BAC3E7" w14:textId="45C1170A" w:rsidR="008A28DA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¿Qué otra información contiene su plan?</w:t>
      </w:r>
    </w:p>
    <w:p w14:paraId="0E5C9E7E" w14:textId="4C1F70C6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Algunos apoyos de su plan pueden ser ‘apoyos declarados’.</w:t>
      </w:r>
    </w:p>
    <w:p w14:paraId="1238FE40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o significa que debe utilizar la financiación para este tipo de apoyo.</w:t>
      </w:r>
    </w:p>
    <w:p w14:paraId="2F7E92C0" w14:textId="5315BF9C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Y algunos </w:t>
      </w:r>
      <w:r w:rsidRPr="00DC19BF">
        <w:rPr>
          <w:rFonts w:asciiTheme="minorBidi" w:hAnsiTheme="minorBidi" w:cstheme="minorBidi"/>
          <w:lang w:val="es"/>
        </w:rPr>
        <w:t>apoyos de su plan pueden ser ‘apoyos en especie’.</w:t>
      </w:r>
    </w:p>
    <w:p w14:paraId="25D09DC1" w14:textId="737ED018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sto significa que el </w:t>
      </w:r>
      <w:r w:rsidR="005D7F37">
        <w:rPr>
          <w:rFonts w:asciiTheme="minorBidi" w:hAnsiTheme="minorBidi" w:cstheme="minorBidi"/>
          <w:lang w:val="es"/>
        </w:rPr>
        <w:t>G</w:t>
      </w:r>
      <w:r w:rsidRPr="00DC19BF">
        <w:rPr>
          <w:rFonts w:asciiTheme="minorBidi" w:hAnsiTheme="minorBidi" w:cstheme="minorBidi"/>
          <w:lang w:val="es"/>
        </w:rPr>
        <w:t>obierno ya ha pagado estos apoyos.</w:t>
      </w:r>
    </w:p>
    <w:p w14:paraId="4F40ABF6" w14:textId="23A234C3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Y no es necesario que use sus fondos para pagarlos.</w:t>
      </w:r>
    </w:p>
    <w:p w14:paraId="7F11D4B4" w14:textId="054CEF73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Algunos apoyos de su plan pueden decir que ‘requieren cotización’.</w:t>
      </w:r>
    </w:p>
    <w:p w14:paraId="6A1A0383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o significa que debe darno</w:t>
      </w:r>
      <w:r w:rsidRPr="00DC19BF">
        <w:rPr>
          <w:rFonts w:asciiTheme="minorBidi" w:hAnsiTheme="minorBidi" w:cstheme="minorBidi"/>
          <w:lang w:val="es"/>
        </w:rPr>
        <w:t>s más información antes de que pueda utilizar la financiación para el apoyo.</w:t>
      </w:r>
    </w:p>
    <w:p w14:paraId="56C7966B" w14:textId="68171C20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habla inglés como segundo idioma, puede conseguir un intérprete que le ayude a usar los apoyos de su plan.</w:t>
      </w:r>
      <w:bookmarkStart w:id="115" w:name="_Hlk108006593"/>
      <w:bookmarkEnd w:id="115"/>
    </w:p>
    <w:p w14:paraId="41E259F7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No es necesario pagar un intérprete.</w:t>
      </w:r>
    </w:p>
    <w:p w14:paraId="23A2436E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Un intérprete es alguien que:</w:t>
      </w:r>
    </w:p>
    <w:p w14:paraId="23019F9D" w14:textId="77777777" w:rsidR="00DD7433" w:rsidRPr="00DC19BF" w:rsidRDefault="00CA1E39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ha</w:t>
      </w:r>
      <w:r w:rsidRPr="00DC19BF">
        <w:rPr>
          <w:rFonts w:asciiTheme="minorBidi" w:hAnsiTheme="minorBidi"/>
          <w:lang w:val="es"/>
        </w:rPr>
        <w:t>bla su idioma;</w:t>
      </w:r>
    </w:p>
    <w:p w14:paraId="10551CE9" w14:textId="3D75D2EB" w:rsidR="00DD7433" w:rsidRPr="00DC19BF" w:rsidRDefault="00CA1E39" w:rsidP="0043164A">
      <w:pPr>
        <w:pStyle w:val="ListParagraph"/>
        <w:numPr>
          <w:ilvl w:val="0"/>
          <w:numId w:val="10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le ayuda a entender lo que alguien está diciendo.</w:t>
      </w:r>
    </w:p>
    <w:p w14:paraId="2C42C613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Puede utilizar su financiación para un intérprete si necesita su apoyo debido a su discapacidad. </w:t>
      </w:r>
    </w:p>
    <w:p w14:paraId="18B59FEB" w14:textId="0B6323DC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or ejemplo, si su discapacidad afecta su capacidad auditiva.</w:t>
      </w:r>
    </w:p>
    <w:p w14:paraId="077869D8" w14:textId="77777777" w:rsidR="00AD3704" w:rsidRPr="00DC19BF" w:rsidRDefault="00CA1E39" w:rsidP="0043164A">
      <w:pPr>
        <w:rPr>
          <w:rFonts w:asciiTheme="minorBidi" w:hAnsiTheme="minorBidi" w:cstheme="minorBidi"/>
          <w:sz w:val="32"/>
          <w:szCs w:val="26"/>
          <w:lang w:val="fr-FR"/>
        </w:rPr>
      </w:pPr>
      <w:r w:rsidRPr="00DC19BF">
        <w:rPr>
          <w:rFonts w:asciiTheme="minorBidi" w:hAnsiTheme="minorBidi" w:cstheme="minorBidi"/>
          <w:lang w:val="fr-FR"/>
        </w:rPr>
        <w:br w:type="page"/>
      </w:r>
    </w:p>
    <w:p w14:paraId="20033C61" w14:textId="6AD1A373" w:rsidR="003454C2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 xml:space="preserve">¿Qué pasa si quiere </w:t>
      </w:r>
      <w:r w:rsidRPr="00DC19BF">
        <w:rPr>
          <w:rFonts w:asciiTheme="minorBidi" w:hAnsiTheme="minorBidi" w:cstheme="minorBidi"/>
          <w:lang w:val="es"/>
        </w:rPr>
        <w:t>cambiar partes de su plan?</w:t>
      </w:r>
    </w:p>
    <w:p w14:paraId="379FC5F3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cambiar los objetivos de su plan en cualquier momento.</w:t>
      </w:r>
    </w:p>
    <w:p w14:paraId="0779C2EA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También puede cambiar la información sobre usted.</w:t>
      </w:r>
    </w:p>
    <w:p w14:paraId="653730FF" w14:textId="00D9B3B2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or ejemplo, cambiar de dirección si se muda.</w:t>
      </w:r>
    </w:p>
    <w:p w14:paraId="115F8400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pedirnos que cambiemos sus:</w:t>
      </w:r>
    </w:p>
    <w:p w14:paraId="1857B3EB" w14:textId="77777777" w:rsidR="00DD7433" w:rsidRPr="00DC19BF" w:rsidRDefault="00CA1E39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objetivos;</w:t>
      </w:r>
    </w:p>
    <w:p w14:paraId="779DEF85" w14:textId="77777777" w:rsidR="00DD7433" w:rsidRPr="00DC19BF" w:rsidRDefault="00CA1E39" w:rsidP="0043164A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información.</w:t>
      </w:r>
    </w:p>
    <w:p w14:paraId="00FAC784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Cuando lo haga</w:t>
      </w:r>
      <w:r w:rsidRPr="00DC19BF">
        <w:rPr>
          <w:rFonts w:asciiTheme="minorBidi" w:hAnsiTheme="minorBidi" w:cstheme="minorBidi"/>
          <w:lang w:val="es"/>
        </w:rPr>
        <w:t>, le enviaremos una copia de su nuevo plan.</w:t>
      </w:r>
    </w:p>
    <w:p w14:paraId="121B81CE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recibir ayuda para cambiar su plan por parte de su:</w:t>
      </w:r>
    </w:p>
    <w:p w14:paraId="444F7C93" w14:textId="77777777" w:rsidR="00DD7433" w:rsidRPr="00DC19BF" w:rsidRDefault="00CA1E39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socio de intervención en la primera infancia;</w:t>
      </w:r>
    </w:p>
    <w:p w14:paraId="386AEAD8" w14:textId="77777777" w:rsidR="00DD7433" w:rsidRPr="00DC19BF" w:rsidRDefault="00CA1E39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coordinador del área local; </w:t>
      </w:r>
    </w:p>
    <w:p w14:paraId="78C03955" w14:textId="77777777" w:rsidR="00DD7433" w:rsidRPr="00DC19BF" w:rsidRDefault="00CA1E39" w:rsidP="0043164A">
      <w:pPr>
        <w:pStyle w:val="ListParagraph"/>
        <w:numPr>
          <w:ilvl w:val="0"/>
          <w:numId w:val="49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lanificador del NDIA.</w:t>
      </w:r>
    </w:p>
    <w:p w14:paraId="48C1AAD6" w14:textId="77777777" w:rsidR="00AD3704" w:rsidRPr="00DC19BF" w:rsidRDefault="00CA1E39" w:rsidP="0043164A">
      <w:pPr>
        <w:pStyle w:val="Heading4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Cómo puede ponerse en contacto con nosotros?</w:t>
      </w:r>
    </w:p>
    <w:p w14:paraId="0C2E2EC3" w14:textId="77777777" w:rsidR="00AD3704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 xml:space="preserve">Puede visitar nuestro sitio web en </w:t>
      </w:r>
      <w:hyperlink r:id="rId8" w:history="1">
        <w:r w:rsidRPr="00DC19BF">
          <w:rPr>
            <w:rStyle w:val="Hyperlink"/>
            <w:rFonts w:asciiTheme="minorBidi" w:hAnsiTheme="minorBidi" w:cstheme="minorBidi"/>
            <w:lang w:val="es"/>
          </w:rPr>
          <w:t>www.ndis.gov.au</w:t>
        </w:r>
      </w:hyperlink>
      <w:r w:rsidRPr="00DC19BF">
        <w:rPr>
          <w:rFonts w:asciiTheme="minorBidi" w:hAnsiTheme="minorBidi" w:cstheme="minorBidi"/>
          <w:lang w:val="es"/>
        </w:rPr>
        <w:t xml:space="preserve"> </w:t>
      </w:r>
    </w:p>
    <w:p w14:paraId="1294C378" w14:textId="2FD56998" w:rsidR="003B5DD9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 xml:space="preserve">O puede llamarnos al </w:t>
      </w:r>
      <w:r w:rsidRPr="00DC19BF">
        <w:rPr>
          <w:rStyle w:val="Strong"/>
          <w:rFonts w:asciiTheme="minorBidi" w:hAnsiTheme="minorBidi" w:cstheme="minorBidi"/>
          <w:lang w:val="es"/>
        </w:rPr>
        <w:t>1800 800 110</w:t>
      </w:r>
    </w:p>
    <w:p w14:paraId="340989FC" w14:textId="77777777" w:rsidR="00AD3704" w:rsidRPr="00DC19BF" w:rsidRDefault="00CA1E39" w:rsidP="0043164A">
      <w:pPr>
        <w:rPr>
          <w:rFonts w:asciiTheme="minorBidi" w:hAnsiTheme="minorBidi" w:cstheme="minorBidi"/>
          <w:sz w:val="32"/>
          <w:szCs w:val="26"/>
        </w:rPr>
      </w:pPr>
      <w:r w:rsidRPr="00DC19BF">
        <w:rPr>
          <w:rFonts w:asciiTheme="minorBidi" w:hAnsiTheme="minorBidi" w:cstheme="minorBidi"/>
        </w:rPr>
        <w:br w:type="page"/>
      </w:r>
    </w:p>
    <w:p w14:paraId="51AC6077" w14:textId="1C7F80DD" w:rsidR="003454C2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¿Qué pasa si no está de acuerdo con lo que hay en su plan?</w:t>
      </w:r>
    </w:p>
    <w:p w14:paraId="38518BF8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no está satisfecho/a con su plan, debe hablar con su:</w:t>
      </w:r>
    </w:p>
    <w:p w14:paraId="2B7373B9" w14:textId="77777777" w:rsidR="00DD7433" w:rsidRPr="00DC19BF" w:rsidRDefault="00CA1E39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 xml:space="preserve">socio de </w:t>
      </w:r>
      <w:r w:rsidRPr="00DC19BF">
        <w:rPr>
          <w:rFonts w:asciiTheme="minorBidi" w:hAnsiTheme="minorBidi"/>
          <w:lang w:val="es"/>
        </w:rPr>
        <w:t>intervención en la primera infancia;</w:t>
      </w:r>
    </w:p>
    <w:p w14:paraId="072B56C1" w14:textId="77777777" w:rsidR="00DD7433" w:rsidRPr="00DC19BF" w:rsidRDefault="00CA1E39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coordinador del área local; </w:t>
      </w:r>
    </w:p>
    <w:p w14:paraId="24ABD5B9" w14:textId="77777777" w:rsidR="00DD7433" w:rsidRPr="00DC19BF" w:rsidRDefault="00CA1E39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lanificador del NDIA.</w:t>
      </w:r>
    </w:p>
    <w:p w14:paraId="6F32E91B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Ellos pueden explicarle:</w:t>
      </w:r>
    </w:p>
    <w:p w14:paraId="0F2594EB" w14:textId="77777777" w:rsidR="00DD7433" w:rsidRPr="00DC19BF" w:rsidRDefault="00CA1E39" w:rsidP="0043164A">
      <w:pPr>
        <w:pStyle w:val="ListParagraph"/>
        <w:numPr>
          <w:ilvl w:val="0"/>
          <w:numId w:val="13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nuestras decisiones;</w:t>
      </w:r>
    </w:p>
    <w:p w14:paraId="2FCEA243" w14:textId="77777777" w:rsidR="00DD7433" w:rsidRPr="00DC19BF" w:rsidRDefault="00CA1E39" w:rsidP="0043164A">
      <w:pPr>
        <w:pStyle w:val="ListParagraph"/>
        <w:numPr>
          <w:ilvl w:val="0"/>
          <w:numId w:val="13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cómo puede utilizar su financiación.</w:t>
      </w:r>
    </w:p>
    <w:p w14:paraId="2533A23C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También pueden ayudarle a solucionar cualquier problema.</w:t>
      </w:r>
    </w:p>
    <w:p w14:paraId="6D9EBA54" w14:textId="57F8B2CD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sigue sin estar de acuer</w:t>
      </w:r>
      <w:r w:rsidRPr="00DC19BF">
        <w:rPr>
          <w:rFonts w:asciiTheme="minorBidi" w:hAnsiTheme="minorBidi" w:cstheme="minorBidi"/>
          <w:lang w:val="es"/>
        </w:rPr>
        <w:t xml:space="preserve">do con nuestra decisión, puede pedirnos que hagamos una </w:t>
      </w:r>
      <w:r w:rsidRPr="00DC19BF">
        <w:rPr>
          <w:rStyle w:val="Strong"/>
          <w:rFonts w:asciiTheme="minorBidi" w:hAnsiTheme="minorBidi" w:cstheme="minorBidi"/>
          <w:lang w:val="es"/>
        </w:rPr>
        <w:t>revisión interna</w:t>
      </w:r>
      <w:r w:rsidRPr="00DC19BF">
        <w:rPr>
          <w:rFonts w:asciiTheme="minorBidi" w:hAnsiTheme="minorBidi" w:cstheme="minorBidi"/>
          <w:lang w:val="es"/>
        </w:rPr>
        <w:t>.</w:t>
      </w:r>
    </w:p>
    <w:p w14:paraId="7D5F275E" w14:textId="427818F5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n una revisión interna, comprobamos su plan para ver qué:</w:t>
      </w:r>
    </w:p>
    <w:p w14:paraId="46762EEB" w14:textId="77777777" w:rsidR="00DD7433" w:rsidRPr="00DC19BF" w:rsidRDefault="00CA1E39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funciona bien;</w:t>
      </w:r>
    </w:p>
    <w:p w14:paraId="3EF2CB42" w14:textId="77777777" w:rsidR="00DD7433" w:rsidRPr="00DC19BF" w:rsidRDefault="00CA1E39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uede ser mejor.</w:t>
      </w:r>
    </w:p>
    <w:p w14:paraId="036C6D4F" w14:textId="1977794F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Después de recibir su plan, tiene 3 meses para pedirnos que revisemos nuestra decisión.</w:t>
      </w:r>
    </w:p>
    <w:p w14:paraId="71AA2A5E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</w:t>
      </w:r>
      <w:r w:rsidRPr="00DC19BF">
        <w:rPr>
          <w:rFonts w:asciiTheme="minorBidi" w:hAnsiTheme="minorBidi" w:cstheme="minorBidi"/>
          <w:lang w:val="es"/>
        </w:rPr>
        <w:t>de seguir usando su plan mientras lo revisamos.</w:t>
      </w:r>
    </w:p>
    <w:p w14:paraId="6A2F9F14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Si sigue sin estar satisfecho/a después de que revisemos nuestra decisión, puede ponerse en contacto con el </w:t>
      </w:r>
      <w:bookmarkStart w:id="116" w:name="_Hlk107231899"/>
      <w:r w:rsidRPr="00DC19BF">
        <w:rPr>
          <w:rStyle w:val="Strong"/>
          <w:rFonts w:asciiTheme="minorBidi" w:hAnsiTheme="minorBidi" w:cstheme="minorBidi"/>
          <w:lang w:val="es"/>
        </w:rPr>
        <w:t>Tribunal de Apelaciones Administrativas (Administrative Appeals Tribunal, AAT)</w:t>
      </w:r>
      <w:bookmarkEnd w:id="116"/>
      <w:r w:rsidRPr="00DC19BF">
        <w:rPr>
          <w:rFonts w:asciiTheme="minorBidi" w:hAnsiTheme="minorBidi" w:cstheme="minorBidi"/>
          <w:lang w:val="es"/>
        </w:rPr>
        <w:t>.</w:t>
      </w:r>
    </w:p>
    <w:p w14:paraId="3FF6B0C9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El AAT revisa las de</w:t>
      </w:r>
      <w:r w:rsidRPr="00DC19BF">
        <w:rPr>
          <w:rFonts w:asciiTheme="minorBidi" w:hAnsiTheme="minorBidi" w:cstheme="minorBidi"/>
          <w:lang w:val="es"/>
        </w:rPr>
        <w:t>cisiones del gobierno.</w:t>
      </w:r>
    </w:p>
    <w:p w14:paraId="02C436E6" w14:textId="39438F79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llamar al AAT.</w:t>
      </w:r>
      <w:r w:rsidRPr="00DC19BF">
        <w:rPr>
          <w:rFonts w:asciiTheme="minorBidi" w:hAnsiTheme="minorBidi" w:cstheme="minorBidi"/>
          <w:lang w:val="es"/>
        </w:rPr>
        <w:br/>
      </w:r>
      <w:r w:rsidRPr="00DC19BF">
        <w:rPr>
          <w:rStyle w:val="Strong"/>
          <w:rFonts w:asciiTheme="minorBidi" w:hAnsiTheme="minorBidi" w:cstheme="minorBidi"/>
          <w:lang w:val="es"/>
        </w:rPr>
        <w:t>1800 228 333</w:t>
      </w:r>
    </w:p>
    <w:p w14:paraId="4CFCF26A" w14:textId="5647A524" w:rsidR="00D10F12" w:rsidRPr="00DC19BF" w:rsidRDefault="00CA1E39" w:rsidP="0043164A">
      <w:pPr>
        <w:rPr>
          <w:rFonts w:asciiTheme="minorBidi" w:eastAsiaTheme="majorEastAsia" w:hAnsiTheme="minorBidi" w:cstheme="minorBidi"/>
          <w:b/>
          <w:iCs/>
          <w:color w:val="6B2976"/>
          <w:sz w:val="32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visitar el sitio web del AAT.</w:t>
      </w:r>
      <w:r w:rsidRPr="00DC19BF">
        <w:rPr>
          <w:rFonts w:asciiTheme="minorBidi" w:hAnsiTheme="minorBidi" w:cstheme="minorBidi"/>
          <w:lang w:val="es"/>
        </w:rPr>
        <w:br/>
      </w:r>
      <w:hyperlink r:id="rId9" w:history="1">
        <w:r w:rsidRPr="00DC19BF">
          <w:rPr>
            <w:rStyle w:val="Hyperlink"/>
            <w:rFonts w:asciiTheme="minorBidi" w:hAnsiTheme="minorBidi" w:cstheme="minorBidi"/>
            <w:lang w:val="es"/>
          </w:rPr>
          <w:t>www.aat.gov.au</w:t>
        </w:r>
      </w:hyperlink>
      <w:r w:rsidRPr="00DC19BF">
        <w:rPr>
          <w:rFonts w:asciiTheme="minorBidi" w:hAnsiTheme="minorBidi" w:cstheme="minorBidi"/>
          <w:lang w:val="es"/>
        </w:rPr>
        <w:br w:type="page"/>
      </w:r>
    </w:p>
    <w:p w14:paraId="0552BC21" w14:textId="04804E32" w:rsidR="00D90F90" w:rsidRPr="00DC19BF" w:rsidRDefault="00CA1E39" w:rsidP="0043164A">
      <w:pPr>
        <w:pStyle w:val="Heading2"/>
        <w:rPr>
          <w:rFonts w:asciiTheme="minorBidi" w:hAnsiTheme="minorBidi" w:cstheme="minorBidi"/>
        </w:rPr>
      </w:pPr>
      <w:bookmarkStart w:id="117" w:name="_Toc118768815"/>
      <w:r w:rsidRPr="00DC19BF">
        <w:rPr>
          <w:rFonts w:asciiTheme="minorBidi" w:hAnsiTheme="minorBidi" w:cstheme="minorBidi"/>
          <w:lang w:val="es"/>
        </w:rPr>
        <w:lastRenderedPageBreak/>
        <w:t>Comprender sus presupuestos de apoyo</w:t>
      </w:r>
      <w:bookmarkEnd w:id="117"/>
    </w:p>
    <w:p w14:paraId="56DCA0E2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Dividiremos su financiación para pagar diferentes tipos de apoyos.</w:t>
      </w:r>
    </w:p>
    <w:p w14:paraId="6914CFFF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A esto le llamamos su </w:t>
      </w:r>
      <w:r w:rsidRPr="00DC19BF">
        <w:rPr>
          <w:rStyle w:val="Strong"/>
          <w:rFonts w:asciiTheme="minorBidi" w:hAnsiTheme="minorBidi" w:cstheme="minorBidi"/>
          <w:lang w:val="es"/>
        </w:rPr>
        <w:t>presupuesto de apoyo</w:t>
      </w:r>
      <w:r w:rsidRPr="00DC19BF">
        <w:rPr>
          <w:rFonts w:asciiTheme="minorBidi" w:hAnsiTheme="minorBidi" w:cstheme="minorBidi"/>
          <w:lang w:val="es"/>
        </w:rPr>
        <w:t>.</w:t>
      </w:r>
    </w:p>
    <w:p w14:paraId="5E7C57EE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Hay 3 tipos de presupuestos de apoyo:</w:t>
      </w:r>
    </w:p>
    <w:p w14:paraId="63462DAF" w14:textId="77777777" w:rsidR="00DD7433" w:rsidRPr="00DC19BF" w:rsidRDefault="00CA1E39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poyos esenciales</w:t>
      </w:r>
    </w:p>
    <w:p w14:paraId="165385D1" w14:textId="77777777" w:rsidR="00DD7433" w:rsidRPr="00DC19BF" w:rsidRDefault="00CA1E39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poyos de capital</w:t>
      </w:r>
    </w:p>
    <w:p w14:paraId="1D416457" w14:textId="77777777" w:rsidR="00DD7433" w:rsidRPr="00DC19BF" w:rsidRDefault="00CA1E39" w:rsidP="0043164A">
      <w:pPr>
        <w:pStyle w:val="ListParagraph"/>
        <w:numPr>
          <w:ilvl w:val="0"/>
          <w:numId w:val="1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poyos para desarrollar capacidades.</w:t>
      </w:r>
    </w:p>
    <w:p w14:paraId="70B32708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n las siguientes páginas explicamos cada </w:t>
      </w:r>
      <w:proofErr w:type="gramStart"/>
      <w:r w:rsidRPr="00DC19BF">
        <w:rPr>
          <w:rFonts w:asciiTheme="minorBidi" w:hAnsiTheme="minorBidi" w:cstheme="minorBidi"/>
          <w:lang w:val="es"/>
        </w:rPr>
        <w:t>una de ellos</w:t>
      </w:r>
      <w:proofErr w:type="gramEnd"/>
      <w:r w:rsidRPr="00DC19BF">
        <w:rPr>
          <w:rFonts w:asciiTheme="minorBidi" w:hAnsiTheme="minorBidi" w:cstheme="minorBidi"/>
          <w:lang w:val="es"/>
        </w:rPr>
        <w:t>.</w:t>
      </w:r>
    </w:p>
    <w:p w14:paraId="68101CA6" w14:textId="4EE5B7BA" w:rsidR="00773FE7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resupuesto de apoyos esenciales</w:t>
      </w:r>
    </w:p>
    <w:p w14:paraId="58704C2F" w14:textId="2D67C7FE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l presupues</w:t>
      </w:r>
      <w:r w:rsidRPr="00DC19BF">
        <w:rPr>
          <w:rFonts w:asciiTheme="minorBidi" w:hAnsiTheme="minorBidi" w:cstheme="minorBidi"/>
          <w:lang w:val="es"/>
        </w:rPr>
        <w:t>to de apoyos esenciales le ayuda en las actividades cotidianas.</w:t>
      </w:r>
    </w:p>
    <w:p w14:paraId="67278EEC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Hay 4 tipos de apoyos en este presupuesto:</w:t>
      </w:r>
    </w:p>
    <w:p w14:paraId="73A2EA7E" w14:textId="04AD2B8E" w:rsidR="00DD7433" w:rsidRPr="00DC19BF" w:rsidRDefault="00CA1E39" w:rsidP="0043164A">
      <w:pPr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1. Asistencia con la vida diaria</w:t>
      </w:r>
    </w:p>
    <w:p w14:paraId="4C0AE027" w14:textId="4833F0E6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 financiación se destina a los apoyos que necesita en su día a día, como la limpieza de su hogar.</w:t>
      </w:r>
    </w:p>
    <w:p w14:paraId="58462616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A esto a veces se le llama ‘actividades diarias’. </w:t>
      </w:r>
    </w:p>
    <w:p w14:paraId="163005BE" w14:textId="026C9C50" w:rsidR="00DD7433" w:rsidRPr="00DC19BF" w:rsidRDefault="00CA1E39" w:rsidP="0043164A">
      <w:pPr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2. Consumibles</w:t>
      </w:r>
    </w:p>
    <w:p w14:paraId="4B590524" w14:textId="75A8AFFD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 financiación se destina a los artículos de uso cotidiano que usted necesita, como los equipos que le ayudan a comer.</w:t>
      </w:r>
    </w:p>
    <w:p w14:paraId="31271BFB" w14:textId="1BB5659B" w:rsidR="00DD7433" w:rsidRPr="00DC19BF" w:rsidRDefault="00CA1E39" w:rsidP="0043164A">
      <w:pPr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3. Asistencia para la participación social y comunitaria</w:t>
      </w:r>
    </w:p>
    <w:p w14:paraId="44694739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 financ</w:t>
      </w:r>
      <w:r w:rsidRPr="00DC19BF">
        <w:rPr>
          <w:rFonts w:asciiTheme="minorBidi" w:hAnsiTheme="minorBidi" w:cstheme="minorBidi"/>
          <w:lang w:val="es"/>
        </w:rPr>
        <w:t xml:space="preserve">iación es para que alguien le apoye a participar en actividades. </w:t>
      </w:r>
    </w:p>
    <w:p w14:paraId="15DE23C9" w14:textId="1E7C8BE0" w:rsidR="0098649D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A esto a veces se le llama ‘participación social, comunitaria y cívica’.</w:t>
      </w:r>
    </w:p>
    <w:p w14:paraId="7C202812" w14:textId="77777777" w:rsidR="002C273A" w:rsidRDefault="002C273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color w:val="6B2976"/>
          <w:lang w:val="es"/>
        </w:rPr>
      </w:pPr>
      <w:r>
        <w:rPr>
          <w:rFonts w:asciiTheme="minorBidi" w:hAnsiTheme="minorBidi" w:cstheme="minorBidi"/>
          <w:color w:val="6B2976"/>
          <w:lang w:val="es"/>
        </w:rPr>
        <w:br w:type="page"/>
      </w:r>
    </w:p>
    <w:p w14:paraId="060F93D7" w14:textId="026BC98F" w:rsidR="00DD7433" w:rsidRPr="00DC19BF" w:rsidRDefault="00CA1E39" w:rsidP="0043164A">
      <w:pPr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lastRenderedPageBreak/>
        <w:t>4. Transporte</w:t>
      </w:r>
    </w:p>
    <w:p w14:paraId="1EA74CF7" w14:textId="0829E51D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sta financiación le ayuda a viajar a lugares que le ayuden a trabajar para conseguir sus </w:t>
      </w:r>
      <w:r w:rsidRPr="00DC19BF">
        <w:rPr>
          <w:rFonts w:asciiTheme="minorBidi" w:hAnsiTheme="minorBidi" w:cstheme="minorBidi"/>
          <w:lang w:val="es"/>
        </w:rPr>
        <w:t>objetivos.</w:t>
      </w:r>
    </w:p>
    <w:p w14:paraId="13405981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Por ejemplo, viajar al trabajo. </w:t>
      </w:r>
    </w:p>
    <w:p w14:paraId="26B65F10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Cada persona utiliza esta financiación de forma diferente.</w:t>
      </w:r>
    </w:p>
    <w:p w14:paraId="464B0E72" w14:textId="74E8E0E9" w:rsidR="00BF65D2" w:rsidRPr="00DC19BF" w:rsidRDefault="00CA1E39" w:rsidP="006B5F96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resupuesto de apoyos de capital</w:t>
      </w:r>
    </w:p>
    <w:p w14:paraId="1CA5F438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l presupuesto de apoyos de capital se destina a la </w:t>
      </w:r>
      <w:bookmarkStart w:id="118" w:name="_Hlk108008937"/>
      <w:r w:rsidRPr="00DC19BF">
        <w:rPr>
          <w:rStyle w:val="Strong"/>
          <w:rFonts w:asciiTheme="minorBidi" w:hAnsiTheme="minorBidi" w:cstheme="minorBidi"/>
          <w:lang w:val="es"/>
        </w:rPr>
        <w:t>tecnología de asistencia</w:t>
      </w:r>
      <w:r w:rsidRPr="00DC19BF">
        <w:rPr>
          <w:rFonts w:asciiTheme="minorBidi" w:hAnsiTheme="minorBidi" w:cstheme="minorBidi"/>
          <w:lang w:val="es"/>
        </w:rPr>
        <w:t xml:space="preserve"> más cara.</w:t>
      </w:r>
      <w:bookmarkEnd w:id="118"/>
    </w:p>
    <w:p w14:paraId="2596C3EA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eastAsiaTheme="minorHAnsi" w:hAnsiTheme="minorBidi" w:cstheme="minorBidi"/>
          <w:lang w:val="es"/>
        </w:rPr>
        <w:t>La tecnología de asistencia puede</w:t>
      </w:r>
      <w:r w:rsidRPr="00DC19BF">
        <w:rPr>
          <w:rFonts w:asciiTheme="minorBidi" w:eastAsiaTheme="minorHAnsi" w:hAnsiTheme="minorBidi" w:cstheme="minorBidi"/>
          <w:lang w:val="es"/>
        </w:rPr>
        <w:t>:</w:t>
      </w:r>
    </w:p>
    <w:p w14:paraId="23E6AAFF" w14:textId="77777777" w:rsidR="00DD7433" w:rsidRPr="00DC19BF" w:rsidRDefault="00CA1E39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lograr que le sea más fácil hacer las cosas;</w:t>
      </w:r>
    </w:p>
    <w:p w14:paraId="633ABAF2" w14:textId="77777777" w:rsidR="00DD7433" w:rsidRPr="00DC19BF" w:rsidRDefault="00CA1E39" w:rsidP="006B5F96">
      <w:pPr>
        <w:pStyle w:val="ListParagraph"/>
        <w:numPr>
          <w:ilvl w:val="0"/>
          <w:numId w:val="17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yudarle a mantenerse a salvo.</w:t>
      </w:r>
    </w:p>
    <w:p w14:paraId="5F22CC99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a tecnología de asistencia podría ser:</w:t>
      </w:r>
    </w:p>
    <w:p w14:paraId="550FFEFE" w14:textId="77777777" w:rsidR="00DD7433" w:rsidRPr="00DC19BF" w:rsidRDefault="00CA1E39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un aparato o parte de un equipo;</w:t>
      </w:r>
    </w:p>
    <w:p w14:paraId="61B64850" w14:textId="77777777" w:rsidR="00DD7433" w:rsidRPr="00DC19BF" w:rsidRDefault="00CA1E39" w:rsidP="006B5F96">
      <w:pPr>
        <w:pStyle w:val="ListParagraph"/>
        <w:numPr>
          <w:ilvl w:val="0"/>
          <w:numId w:val="18"/>
        </w:numPr>
        <w:spacing w:before="60" w:after="0"/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un sistema que se puede usar.</w:t>
      </w:r>
    </w:p>
    <w:p w14:paraId="29011070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Hay 2 categorías de apoyo en este presupuesto:</w:t>
      </w:r>
    </w:p>
    <w:p w14:paraId="418305A9" w14:textId="5290CDB2" w:rsidR="00DD7433" w:rsidRPr="00DC19BF" w:rsidRDefault="00CA1E39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color w:val="6B2976"/>
          <w:lang w:val="es"/>
        </w:rPr>
        <w:t xml:space="preserve">Tecnología de </w:t>
      </w:r>
      <w:r w:rsidRPr="00DC19BF">
        <w:rPr>
          <w:rFonts w:asciiTheme="minorBidi" w:hAnsiTheme="minorBidi"/>
          <w:color w:val="6B2976"/>
          <w:lang w:val="es"/>
        </w:rPr>
        <w:t>asistencia</w:t>
      </w:r>
      <w:r w:rsidRPr="00DC19BF">
        <w:rPr>
          <w:rFonts w:asciiTheme="minorBidi" w:hAnsiTheme="minorBidi"/>
          <w:color w:val="6B2976"/>
          <w:lang w:val="es"/>
        </w:rPr>
        <w:br/>
      </w:r>
      <w:r w:rsidRPr="00DC19BF">
        <w:rPr>
          <w:rFonts w:asciiTheme="minorBidi" w:hAnsiTheme="minorBidi"/>
          <w:lang w:val="es"/>
        </w:rPr>
        <w:t xml:space="preserve">Esta financiación se destina a equipos para desplazarse y comunicarse. </w:t>
      </w:r>
    </w:p>
    <w:p w14:paraId="081836A3" w14:textId="09FB69FB" w:rsidR="00DD7433" w:rsidRPr="00DC19BF" w:rsidRDefault="00CA1E39" w:rsidP="006B5F96">
      <w:pPr>
        <w:pStyle w:val="ListParagraph"/>
        <w:numPr>
          <w:ilvl w:val="0"/>
          <w:numId w:val="54"/>
        </w:numPr>
        <w:spacing w:before="60" w:after="0"/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color w:val="6B2976"/>
          <w:lang w:val="es"/>
        </w:rPr>
        <w:t xml:space="preserve">Modificación de la vivienda </w:t>
      </w:r>
      <w:r w:rsidRPr="00DC19BF">
        <w:rPr>
          <w:rFonts w:asciiTheme="minorBidi" w:hAnsiTheme="minorBidi"/>
          <w:color w:val="6B2976"/>
          <w:lang w:val="es"/>
        </w:rPr>
        <w:br/>
      </w:r>
      <w:r w:rsidRPr="00DC19BF">
        <w:rPr>
          <w:rFonts w:asciiTheme="minorBidi" w:hAnsiTheme="minorBidi"/>
          <w:lang w:val="es"/>
        </w:rPr>
        <w:t>Esta financiación paga las modificaciones en su vivienda.</w:t>
      </w:r>
    </w:p>
    <w:p w14:paraId="020BD5AD" w14:textId="536F5089" w:rsidR="00BF65D2" w:rsidRPr="00DC19BF" w:rsidRDefault="00CA1E39" w:rsidP="006B5F96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resupuesto de apoyos para desarrollar capacidades</w:t>
      </w:r>
    </w:p>
    <w:p w14:paraId="4974A0AF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l presupuesto para desarrollar cap</w:t>
      </w:r>
      <w:r w:rsidRPr="00DC19BF">
        <w:rPr>
          <w:rFonts w:asciiTheme="minorBidi" w:hAnsiTheme="minorBidi" w:cstheme="minorBidi"/>
          <w:lang w:val="es"/>
        </w:rPr>
        <w:t>acidades le ayuda a trabajar para alcanzar sus objetivos.</w:t>
      </w:r>
    </w:p>
    <w:p w14:paraId="4DD16221" w14:textId="77777777" w:rsidR="002C273A" w:rsidRDefault="002C273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es"/>
        </w:rPr>
      </w:pPr>
      <w:r>
        <w:rPr>
          <w:rFonts w:asciiTheme="minorBidi" w:hAnsiTheme="minorBidi" w:cstheme="minorBidi"/>
          <w:lang w:val="es"/>
        </w:rPr>
        <w:br w:type="page"/>
      </w:r>
    </w:p>
    <w:p w14:paraId="1A45392F" w14:textId="78AE326C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Este presupuesto le ayuda a:</w:t>
      </w:r>
    </w:p>
    <w:p w14:paraId="6CAF9138" w14:textId="77777777" w:rsidR="00DD7433" w:rsidRPr="00DC19BF" w:rsidRDefault="00CA1E39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hacer las cosas por usted mismo/a;</w:t>
      </w:r>
    </w:p>
    <w:p w14:paraId="266306AF" w14:textId="77777777" w:rsidR="00DD7433" w:rsidRPr="00DC19BF" w:rsidRDefault="00CA1E39" w:rsidP="006B5F96">
      <w:pPr>
        <w:pStyle w:val="ListParagraph"/>
        <w:numPr>
          <w:ilvl w:val="0"/>
          <w:numId w:val="19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prender habilidades nuevas.</w:t>
      </w:r>
    </w:p>
    <w:p w14:paraId="40042C6F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Hay 9 categorías de apoyo en este presupuesto.</w:t>
      </w:r>
    </w:p>
    <w:p w14:paraId="7B297563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color w:val="6B2976"/>
        </w:rPr>
      </w:pPr>
      <w:r w:rsidRPr="00DC19BF">
        <w:rPr>
          <w:rFonts w:asciiTheme="minorBidi" w:hAnsiTheme="minorBidi" w:cstheme="minorBidi"/>
          <w:color w:val="6B2976"/>
          <w:lang w:val="es"/>
        </w:rPr>
        <w:t>1. Coordinación de apoyos</w:t>
      </w:r>
    </w:p>
    <w:p w14:paraId="008959B8" w14:textId="0676363F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sta financiación paga un coordinador de apoyo para ayudarle a usar su plan. </w:t>
      </w:r>
    </w:p>
    <w:p w14:paraId="304399F9" w14:textId="77777777" w:rsidR="00DD7433" w:rsidRPr="00DC19BF" w:rsidRDefault="00CA1E39" w:rsidP="0043164A">
      <w:pPr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2. Mejoras en las condiciones de vida</w:t>
      </w:r>
    </w:p>
    <w:p w14:paraId="2C76ACCB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 financiación paga el apoyo para ayudarle a encontrar y vivir en un buen hogar.</w:t>
      </w:r>
    </w:p>
    <w:p w14:paraId="5FCFA3B9" w14:textId="1D6BF344" w:rsidR="0043164A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A esto a veces se le llama 'CB home </w:t>
      </w:r>
      <w:proofErr w:type="gramStart"/>
      <w:r w:rsidRPr="00DC19BF">
        <w:rPr>
          <w:rFonts w:asciiTheme="minorBidi" w:hAnsiTheme="minorBidi" w:cstheme="minorBidi"/>
          <w:lang w:val="es"/>
        </w:rPr>
        <w:t>living</w:t>
      </w:r>
      <w:proofErr w:type="gramEnd"/>
      <w:r w:rsidRPr="00DC19BF">
        <w:rPr>
          <w:rFonts w:asciiTheme="minorBidi" w:hAnsiTheme="minorBidi" w:cstheme="minorBidi"/>
          <w:lang w:val="es"/>
        </w:rPr>
        <w:t xml:space="preserve">' (vida en el </w:t>
      </w:r>
      <w:r w:rsidRPr="00DC19BF">
        <w:rPr>
          <w:rFonts w:asciiTheme="minorBidi" w:hAnsiTheme="minorBidi" w:cstheme="minorBidi"/>
          <w:lang w:val="es"/>
        </w:rPr>
        <w:t>hogar favorable para desarrollar capacidades).</w:t>
      </w:r>
    </w:p>
    <w:p w14:paraId="3BC8ECB3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3. Mayor participación social y comunitaria</w:t>
      </w:r>
    </w:p>
    <w:p w14:paraId="262D742F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 financiación paga el apoyo para ayudarle a:</w:t>
      </w:r>
    </w:p>
    <w:p w14:paraId="38CEEACB" w14:textId="77777777" w:rsidR="00DD7433" w:rsidRPr="00DC19BF" w:rsidRDefault="00CA1E39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prender habilidades nuevas;</w:t>
      </w:r>
    </w:p>
    <w:p w14:paraId="75123EAA" w14:textId="77777777" w:rsidR="00DD7433" w:rsidRPr="00DC19BF" w:rsidRDefault="00CA1E39" w:rsidP="006B5F96">
      <w:pPr>
        <w:pStyle w:val="ListParagraph"/>
        <w:numPr>
          <w:ilvl w:val="0"/>
          <w:numId w:val="44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articipar en la comunidad.</w:t>
      </w:r>
    </w:p>
    <w:p w14:paraId="57FB068D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 xml:space="preserve">A esto a veces se le llama 'CB social </w:t>
      </w:r>
      <w:proofErr w:type="spellStart"/>
      <w:r w:rsidRPr="00DC19BF">
        <w:rPr>
          <w:rFonts w:asciiTheme="minorBidi" w:hAnsiTheme="minorBidi" w:cstheme="minorBidi"/>
          <w:lang w:val="es"/>
        </w:rPr>
        <w:t>community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and </w:t>
      </w:r>
      <w:proofErr w:type="spellStart"/>
      <w:r w:rsidRPr="00DC19BF">
        <w:rPr>
          <w:rFonts w:asciiTheme="minorBidi" w:hAnsiTheme="minorBidi" w:cstheme="minorBidi"/>
          <w:lang w:val="es"/>
        </w:rPr>
        <w:t>civic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</w:t>
      </w:r>
      <w:proofErr w:type="spellStart"/>
      <w:r w:rsidRPr="00DC19BF">
        <w:rPr>
          <w:rFonts w:asciiTheme="minorBidi" w:hAnsiTheme="minorBidi" w:cstheme="minorBidi"/>
          <w:lang w:val="es"/>
        </w:rPr>
        <w:t>p</w:t>
      </w:r>
      <w:r w:rsidRPr="00DC19BF">
        <w:rPr>
          <w:rFonts w:asciiTheme="minorBidi" w:hAnsiTheme="minorBidi" w:cstheme="minorBidi"/>
          <w:lang w:val="es"/>
        </w:rPr>
        <w:t>articipation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' (participación social, comunitaria y cívica favorable para desarrollar capacidades).  </w:t>
      </w:r>
    </w:p>
    <w:p w14:paraId="543746BB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4. Encontrar y conservar un trabajo</w:t>
      </w:r>
    </w:p>
    <w:p w14:paraId="67A16945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 financiación paga los apoyos para ayudarle a encontrar y conservar un trabajo.</w:t>
      </w:r>
    </w:p>
    <w:p w14:paraId="36506724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A esto a veces se le llama ‘CB </w:t>
      </w:r>
      <w:proofErr w:type="spellStart"/>
      <w:r w:rsidRPr="00DC19BF">
        <w:rPr>
          <w:rFonts w:asciiTheme="minorBidi" w:hAnsiTheme="minorBidi" w:cstheme="minorBidi"/>
          <w:lang w:val="es"/>
        </w:rPr>
        <w:t>empl</w:t>
      </w:r>
      <w:r w:rsidRPr="00DC19BF">
        <w:rPr>
          <w:rFonts w:asciiTheme="minorBidi" w:hAnsiTheme="minorBidi" w:cstheme="minorBidi"/>
          <w:lang w:val="es"/>
        </w:rPr>
        <w:t>oyment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' (trabajo favorable para desarrollar capacidades). </w:t>
      </w:r>
    </w:p>
    <w:p w14:paraId="60B650FF" w14:textId="77777777" w:rsidR="002C273A" w:rsidRDefault="002C273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color w:val="6B2976"/>
          <w:lang w:val="es"/>
        </w:rPr>
      </w:pPr>
      <w:r>
        <w:rPr>
          <w:rFonts w:asciiTheme="minorBidi" w:hAnsiTheme="minorBidi" w:cstheme="minorBidi"/>
          <w:color w:val="6B2976"/>
          <w:lang w:val="es"/>
        </w:rPr>
        <w:br w:type="page"/>
      </w:r>
    </w:p>
    <w:p w14:paraId="45919935" w14:textId="74AE606E" w:rsidR="00DD7433" w:rsidRPr="00DC19BF" w:rsidRDefault="00CA1E39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lastRenderedPageBreak/>
        <w:t>5. Mejores relaciones</w:t>
      </w:r>
    </w:p>
    <w:p w14:paraId="7DAF6AE1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 financiación es para ayudarle a actuar de forma positiva.</w:t>
      </w:r>
    </w:p>
    <w:p w14:paraId="4DA437C4" w14:textId="43FD40EE" w:rsidR="0098649D" w:rsidRPr="00DC19BF" w:rsidRDefault="00CA1E39" w:rsidP="006B5F96">
      <w:pPr>
        <w:spacing w:before="60" w:after="0"/>
        <w:rPr>
          <w:rFonts w:asciiTheme="minorBidi" w:hAnsiTheme="minorBidi" w:cstheme="minorBidi"/>
          <w:noProof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A esto a veces se le llama 'CB </w:t>
      </w:r>
      <w:proofErr w:type="spellStart"/>
      <w:r w:rsidRPr="00DC19BF">
        <w:rPr>
          <w:rFonts w:asciiTheme="minorBidi" w:hAnsiTheme="minorBidi" w:cstheme="minorBidi"/>
          <w:lang w:val="es"/>
        </w:rPr>
        <w:t>relationships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' (relaciones favorables para desarrollar capacidades). </w:t>
      </w:r>
    </w:p>
    <w:p w14:paraId="2FFC4820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6. Mejora de la salud y el bienestar</w:t>
      </w:r>
    </w:p>
    <w:p w14:paraId="7C67B901" w14:textId="5B777AA0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 financiación le apoya para que aprenda a tener una vida sana.</w:t>
      </w:r>
    </w:p>
    <w:p w14:paraId="32316336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 xml:space="preserve">A esto a veces se le llama 'CB </w:t>
      </w:r>
      <w:proofErr w:type="spellStart"/>
      <w:r w:rsidRPr="00DC19BF">
        <w:rPr>
          <w:rFonts w:asciiTheme="minorBidi" w:hAnsiTheme="minorBidi" w:cstheme="minorBidi"/>
          <w:lang w:val="es"/>
        </w:rPr>
        <w:t>health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and </w:t>
      </w:r>
      <w:proofErr w:type="spellStart"/>
      <w:r w:rsidRPr="00DC19BF">
        <w:rPr>
          <w:rFonts w:asciiTheme="minorBidi" w:hAnsiTheme="minorBidi" w:cstheme="minorBidi"/>
          <w:lang w:val="es"/>
        </w:rPr>
        <w:t>wellbeing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' (salud y bienestar favorable para desarrollar capacidades). </w:t>
      </w:r>
    </w:p>
    <w:p w14:paraId="2BB7CE3C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7. Mejoras en el aprendizaje</w:t>
      </w:r>
    </w:p>
    <w:p w14:paraId="456F8F71" w14:textId="7A103C2F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 financiación es para cuando pasa de la escuela a la universidad o a la educación técnica y superior (</w:t>
      </w:r>
      <w:proofErr w:type="spellStart"/>
      <w:r w:rsidRPr="00DC19BF">
        <w:rPr>
          <w:rFonts w:asciiTheme="minorBidi" w:hAnsiTheme="minorBidi" w:cstheme="minorBidi"/>
          <w:lang w:val="es"/>
        </w:rPr>
        <w:t>Technic</w:t>
      </w:r>
      <w:r w:rsidRPr="00DC19BF">
        <w:rPr>
          <w:rFonts w:asciiTheme="minorBidi" w:hAnsiTheme="minorBidi" w:cstheme="minorBidi"/>
          <w:lang w:val="es"/>
        </w:rPr>
        <w:t>al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and </w:t>
      </w:r>
      <w:proofErr w:type="spellStart"/>
      <w:r w:rsidRPr="00DC19BF">
        <w:rPr>
          <w:rFonts w:asciiTheme="minorBidi" w:hAnsiTheme="minorBidi" w:cstheme="minorBidi"/>
          <w:lang w:val="es"/>
        </w:rPr>
        <w:t>Further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</w:t>
      </w:r>
      <w:proofErr w:type="spellStart"/>
      <w:r w:rsidRPr="00DC19BF">
        <w:rPr>
          <w:rFonts w:asciiTheme="minorBidi" w:hAnsiTheme="minorBidi" w:cstheme="minorBidi"/>
          <w:lang w:val="es"/>
        </w:rPr>
        <w:t>Education</w:t>
      </w:r>
      <w:proofErr w:type="spellEnd"/>
      <w:r w:rsidRPr="00DC19BF">
        <w:rPr>
          <w:rFonts w:asciiTheme="minorBidi" w:hAnsiTheme="minorBidi" w:cstheme="minorBidi"/>
          <w:lang w:val="es"/>
        </w:rPr>
        <w:t>, TAFE).</w:t>
      </w:r>
    </w:p>
    <w:p w14:paraId="63DEAC01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A esto a veces se le llama 'CB </w:t>
      </w:r>
      <w:proofErr w:type="spellStart"/>
      <w:r w:rsidRPr="00DC19BF">
        <w:rPr>
          <w:rFonts w:asciiTheme="minorBidi" w:hAnsiTheme="minorBidi" w:cstheme="minorBidi"/>
          <w:lang w:val="es"/>
        </w:rPr>
        <w:t>lifelong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</w:t>
      </w:r>
      <w:proofErr w:type="spellStart"/>
      <w:r w:rsidRPr="00DC19BF">
        <w:rPr>
          <w:rFonts w:asciiTheme="minorBidi" w:hAnsiTheme="minorBidi" w:cstheme="minorBidi"/>
          <w:lang w:val="es"/>
        </w:rPr>
        <w:t>learning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' (aprendizaje permanente favorable para desarrollar capacidades). </w:t>
      </w:r>
    </w:p>
    <w:p w14:paraId="707986EA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 xml:space="preserve">8. Mejores opciones de vida </w:t>
      </w:r>
    </w:p>
    <w:p w14:paraId="0139B613" w14:textId="2B977B45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 financiación es para que un gestor del plan le ayude a gestionar el diner</w:t>
      </w:r>
      <w:r w:rsidRPr="00DC19BF">
        <w:rPr>
          <w:rFonts w:asciiTheme="minorBidi" w:hAnsiTheme="minorBidi" w:cstheme="minorBidi"/>
          <w:lang w:val="es"/>
        </w:rPr>
        <w:t>o de su plan.</w:t>
      </w:r>
    </w:p>
    <w:p w14:paraId="1E0A9C25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A esto a veces se le llama 'CB </w:t>
      </w:r>
      <w:proofErr w:type="spellStart"/>
      <w:r w:rsidRPr="00DC19BF">
        <w:rPr>
          <w:rFonts w:asciiTheme="minorBidi" w:hAnsiTheme="minorBidi" w:cstheme="minorBidi"/>
          <w:lang w:val="es"/>
        </w:rPr>
        <w:t>choice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and control' (elección y control favorable para desarrollar capacidades). </w:t>
      </w:r>
    </w:p>
    <w:p w14:paraId="1814F57C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color w:val="6B2976"/>
          <w:lang w:val="fr-FR"/>
        </w:rPr>
      </w:pPr>
      <w:r w:rsidRPr="00DC19BF">
        <w:rPr>
          <w:rFonts w:asciiTheme="minorBidi" w:hAnsiTheme="minorBidi" w:cstheme="minorBidi"/>
          <w:color w:val="6B2976"/>
          <w:lang w:val="es"/>
        </w:rPr>
        <w:t>9. Mejora de la vida cotidiana</w:t>
      </w:r>
    </w:p>
    <w:p w14:paraId="771A644E" w14:textId="77777777" w:rsidR="00DD7433" w:rsidRPr="00DC19BF" w:rsidRDefault="00CA1E39" w:rsidP="006B5F96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Esta financiación le ayuda a: </w:t>
      </w:r>
    </w:p>
    <w:p w14:paraId="4A870D1E" w14:textId="77777777" w:rsidR="00DD7433" w:rsidRPr="00DC19BF" w:rsidRDefault="00CA1E39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hacer más cosas por su cuenta;</w:t>
      </w:r>
    </w:p>
    <w:p w14:paraId="3A0F1509" w14:textId="77777777" w:rsidR="00DD7433" w:rsidRPr="00DC19BF" w:rsidRDefault="00CA1E39" w:rsidP="006B5F96">
      <w:pPr>
        <w:pStyle w:val="ListParagraph"/>
        <w:numPr>
          <w:ilvl w:val="0"/>
          <w:numId w:val="45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articipar en la comunidad.</w:t>
      </w:r>
    </w:p>
    <w:p w14:paraId="6FA6CBA4" w14:textId="6491B1AC" w:rsidR="00AD3704" w:rsidRPr="00DC19BF" w:rsidRDefault="00CA1E39" w:rsidP="006B5F96">
      <w:pPr>
        <w:spacing w:before="60" w:after="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A esto a</w:t>
      </w:r>
      <w:r w:rsidRPr="00DC19BF">
        <w:rPr>
          <w:rFonts w:asciiTheme="minorBidi" w:hAnsiTheme="minorBidi" w:cstheme="minorBidi"/>
          <w:lang w:val="es"/>
        </w:rPr>
        <w:t xml:space="preserve"> veces se le llama 'CB </w:t>
      </w:r>
      <w:proofErr w:type="spellStart"/>
      <w:r w:rsidRPr="00DC19BF">
        <w:rPr>
          <w:rFonts w:asciiTheme="minorBidi" w:hAnsiTheme="minorBidi" w:cstheme="minorBidi"/>
          <w:lang w:val="es"/>
        </w:rPr>
        <w:t>daily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</w:t>
      </w:r>
      <w:proofErr w:type="spellStart"/>
      <w:r w:rsidRPr="00DC19BF">
        <w:rPr>
          <w:rFonts w:asciiTheme="minorBidi" w:hAnsiTheme="minorBidi" w:cstheme="minorBidi"/>
          <w:lang w:val="es"/>
        </w:rPr>
        <w:t>activity</w:t>
      </w:r>
      <w:proofErr w:type="spellEnd"/>
      <w:r w:rsidRPr="00DC19BF">
        <w:rPr>
          <w:rFonts w:asciiTheme="minorBidi" w:hAnsiTheme="minorBidi" w:cstheme="minorBidi"/>
          <w:lang w:val="es"/>
        </w:rPr>
        <w:t>' (actividad diaria favorable para desarrollar capacidades.</w:t>
      </w:r>
    </w:p>
    <w:p w14:paraId="28DF3E7C" w14:textId="43A082F0" w:rsidR="00786B51" w:rsidRPr="00DC19BF" w:rsidRDefault="00CA1E39" w:rsidP="006B5F96">
      <w:pPr>
        <w:pStyle w:val="Heading2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br w:type="page"/>
      </w:r>
      <w:bookmarkStart w:id="119" w:name="_Toc118768816"/>
      <w:r w:rsidRPr="00DC19BF">
        <w:rPr>
          <w:rFonts w:asciiTheme="minorBidi" w:hAnsiTheme="minorBidi" w:cstheme="minorBidi"/>
          <w:lang w:val="es"/>
        </w:rPr>
        <w:lastRenderedPageBreak/>
        <w:t>¿Cómo puede gestionar su financiación?</w:t>
      </w:r>
      <w:bookmarkEnd w:id="119"/>
    </w:p>
    <w:p w14:paraId="50EDFEBE" w14:textId="00FB7CC1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u plan explica cómo va a gestionar su financiación.</w:t>
      </w:r>
    </w:p>
    <w:p w14:paraId="5552A440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u plan dirá si usted:</w:t>
      </w:r>
    </w:p>
    <w:p w14:paraId="5E74144C" w14:textId="77777777" w:rsidR="00DD7433" w:rsidRPr="00DC19BF" w:rsidRDefault="00CA1E39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 xml:space="preserve">se autogestionará: usted gestiona su plan; </w:t>
      </w:r>
    </w:p>
    <w:p w14:paraId="263B9AC7" w14:textId="78B63F03" w:rsidR="00DD7433" w:rsidRPr="00DC19BF" w:rsidRDefault="00CA1E39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 xml:space="preserve">tendrá un gestor del plan, es decir, alguien que </w:t>
      </w:r>
      <w:r w:rsidR="005D7F37" w:rsidRPr="005D7F37">
        <w:rPr>
          <w:rFonts w:asciiTheme="minorBidi" w:hAnsiTheme="minorBidi"/>
          <w:lang w:val="es"/>
        </w:rPr>
        <w:t>usted contrata</w:t>
      </w:r>
      <w:r w:rsidR="005D7F37">
        <w:rPr>
          <w:rFonts w:asciiTheme="minorBidi" w:hAnsiTheme="minorBidi"/>
          <w:lang w:val="es"/>
        </w:rPr>
        <w:t xml:space="preserve"> </w:t>
      </w:r>
      <w:r w:rsidRPr="00DC19BF">
        <w:rPr>
          <w:rFonts w:asciiTheme="minorBidi" w:hAnsiTheme="minorBidi"/>
          <w:lang w:val="es"/>
        </w:rPr>
        <w:t>para que le ayude a gestionar su financiación;</w:t>
      </w:r>
    </w:p>
    <w:p w14:paraId="57AD7EBC" w14:textId="77777777" w:rsidR="00DD7433" w:rsidRPr="00DC19BF" w:rsidRDefault="00CA1E39" w:rsidP="0043164A">
      <w:pPr>
        <w:pStyle w:val="ListParagraph"/>
        <w:numPr>
          <w:ilvl w:val="0"/>
          <w:numId w:val="19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contará con el NDIA para que gestione su financiación.</w:t>
      </w:r>
    </w:p>
    <w:p w14:paraId="35E3E636" w14:textId="448F5DD6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También puede haber elegido una combinación de estas opciones. </w:t>
      </w:r>
    </w:p>
    <w:p w14:paraId="03037F63" w14:textId="1E49E44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or ejemplo, puede gestionar usted mismo una parte de la financiación y el NDIA, el resto.</w:t>
      </w:r>
    </w:p>
    <w:p w14:paraId="383A9D4E" w14:textId="5B2A03DB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xplicamos la diferencia entre ellos en el Cuadernillo 2: Creación de su plan del NDIS.</w:t>
      </w:r>
    </w:p>
    <w:p w14:paraId="3BB196D9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Usted </w:t>
      </w:r>
      <w:r w:rsidRPr="00DC19BF">
        <w:rPr>
          <w:rFonts w:asciiTheme="minorBidi" w:hAnsiTheme="minorBidi" w:cstheme="minorBidi"/>
          <w:lang w:val="es"/>
        </w:rPr>
        <w:t>sigue teniendo la posibilidad de elegir y controlar su plan, incluso si su financiación es gestionada por:</w:t>
      </w:r>
    </w:p>
    <w:p w14:paraId="26F4E7B0" w14:textId="77777777" w:rsidR="00DD7433" w:rsidRPr="00DC19BF" w:rsidRDefault="00CA1E39" w:rsidP="0043164A">
      <w:pPr>
        <w:pStyle w:val="ListParagraph"/>
        <w:numPr>
          <w:ilvl w:val="0"/>
          <w:numId w:val="20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un gestor del plan;</w:t>
      </w:r>
    </w:p>
    <w:p w14:paraId="1C691126" w14:textId="77777777" w:rsidR="00DD7433" w:rsidRPr="00DC19BF" w:rsidRDefault="00CA1E39" w:rsidP="0043164A">
      <w:pPr>
        <w:pStyle w:val="ListParagraph"/>
        <w:numPr>
          <w:ilvl w:val="0"/>
          <w:numId w:val="50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el NDIA.</w:t>
      </w:r>
    </w:p>
    <w:p w14:paraId="05C399DA" w14:textId="1BAF6209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quiere cambiar la forma de gestionar su financiación, puede hablar con su:</w:t>
      </w:r>
    </w:p>
    <w:p w14:paraId="3BF1F8C4" w14:textId="77777777" w:rsidR="00DD7433" w:rsidRPr="00DC19BF" w:rsidRDefault="00CA1E39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socio de intervención en la primera infanc</w:t>
      </w:r>
      <w:r w:rsidRPr="00DC19BF">
        <w:rPr>
          <w:rFonts w:asciiTheme="minorBidi" w:hAnsiTheme="minorBidi"/>
          <w:lang w:val="es"/>
        </w:rPr>
        <w:t>ia;</w:t>
      </w:r>
    </w:p>
    <w:p w14:paraId="4CE1565D" w14:textId="77777777" w:rsidR="00DD7433" w:rsidRPr="00DC19BF" w:rsidRDefault="00CA1E39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coordinador del área local; </w:t>
      </w:r>
    </w:p>
    <w:p w14:paraId="7BBAFB7C" w14:textId="77777777" w:rsidR="00DD7433" w:rsidRPr="00DC19BF" w:rsidRDefault="00CA1E39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lanificador del NDIA.</w:t>
      </w:r>
    </w:p>
    <w:p w14:paraId="189437F8" w14:textId="0933F233" w:rsidR="00786B51" w:rsidRPr="00DC19BF" w:rsidRDefault="00CA1E39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DC19BF">
        <w:rPr>
          <w:rFonts w:asciiTheme="minorBidi" w:hAnsiTheme="minorBidi" w:cstheme="minorBidi"/>
        </w:rPr>
        <w:br w:type="page"/>
      </w:r>
    </w:p>
    <w:p w14:paraId="72E92532" w14:textId="35AA5ABB" w:rsidR="00D01D6C" w:rsidRPr="00DC19BF" w:rsidRDefault="00CA1E39" w:rsidP="0043164A">
      <w:pPr>
        <w:pStyle w:val="Heading2"/>
        <w:rPr>
          <w:rFonts w:asciiTheme="minorBidi" w:hAnsiTheme="minorBidi" w:cstheme="minorBidi"/>
        </w:rPr>
      </w:pPr>
      <w:bookmarkStart w:id="120" w:name="_Toc118768817"/>
      <w:r w:rsidRPr="00DC19BF">
        <w:rPr>
          <w:rFonts w:asciiTheme="minorBidi" w:hAnsiTheme="minorBidi" w:cstheme="minorBidi"/>
          <w:lang w:val="es"/>
        </w:rPr>
        <w:lastRenderedPageBreak/>
        <w:t>Uso de su plan</w:t>
      </w:r>
      <w:bookmarkEnd w:id="120"/>
    </w:p>
    <w:p w14:paraId="59E4165D" w14:textId="008033F7" w:rsidR="00B341E3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En qué puede gastar su financiación?</w:t>
      </w:r>
    </w:p>
    <w:p w14:paraId="617E9825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A la hora de elegir en qué gastar su financiación, debe asegurarse de que se ajusta a nuestras reglas.</w:t>
      </w:r>
    </w:p>
    <w:p w14:paraId="509FB542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Tenemos algunas preguntas que puede respon</w:t>
      </w:r>
      <w:r w:rsidRPr="00DC19BF">
        <w:rPr>
          <w:rFonts w:asciiTheme="minorBidi" w:hAnsiTheme="minorBidi" w:cstheme="minorBidi"/>
          <w:lang w:val="es"/>
        </w:rPr>
        <w:t>der.</w:t>
      </w:r>
    </w:p>
    <w:p w14:paraId="19F97B72" w14:textId="5A6D46D1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tas preguntas pueden ayudarle a determinar en qué puede gastar su financiación.</w:t>
      </w:r>
    </w:p>
    <w:p w14:paraId="13018F6C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Puede marcar ‘Sí’ o ‘No’ en cada pregunta.</w:t>
      </w:r>
    </w:p>
    <w:p w14:paraId="095CE1C5" w14:textId="294EBD98" w:rsidR="00D96920" w:rsidRPr="00DC19BF" w:rsidRDefault="00CA1E39" w:rsidP="0043164A">
      <w:pPr>
        <w:pStyle w:val="Heading4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regunta 1</w:t>
      </w:r>
    </w:p>
    <w:p w14:paraId="1BC9891C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El apoyo le ayudará a trabajar para alcanzar los objetivos de su plan?</w:t>
      </w:r>
    </w:p>
    <w:p w14:paraId="1D9DC879" w14:textId="77777777" w:rsidR="00DD7433" w:rsidRPr="00DC19BF" w:rsidRDefault="00CA1E39" w:rsidP="0043164A">
      <w:pPr>
        <w:pStyle w:val="ListParagraph"/>
        <w:ind w:left="0"/>
        <w:rPr>
          <w:rFonts w:asciiTheme="minorBidi" w:hAnsiTheme="minorBidi"/>
        </w:rPr>
      </w:pPr>
      <w:sdt>
        <w:sdtPr>
          <w:rPr>
            <w:rFonts w:asciiTheme="minorBidi" w:hAnsiTheme="minorBidi"/>
          </w:rPr>
          <w:id w:val="103276951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/>
          <w:lang w:val="es"/>
        </w:rPr>
        <w:t xml:space="preserve"> Sí</w:t>
      </w:r>
    </w:p>
    <w:p w14:paraId="49208081" w14:textId="77777777" w:rsidR="00DD7433" w:rsidRPr="00DC19BF" w:rsidRDefault="00CA1E39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7222581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 w:cstheme="minorBidi"/>
          <w:lang w:val="es"/>
        </w:rPr>
        <w:t xml:space="preserve"> No</w:t>
      </w:r>
    </w:p>
    <w:p w14:paraId="71C4E720" w14:textId="32851DC4" w:rsidR="00E57687" w:rsidRPr="00DC19BF" w:rsidRDefault="00CA1E39" w:rsidP="0043164A">
      <w:pPr>
        <w:pStyle w:val="Heading4"/>
        <w:rPr>
          <w:rFonts w:asciiTheme="minorBidi" w:hAnsiTheme="minorBidi" w:cstheme="minorBidi"/>
        </w:rPr>
      </w:pPr>
      <w:bookmarkStart w:id="121" w:name="_Hlk41659372"/>
      <w:r w:rsidRPr="00DC19BF">
        <w:rPr>
          <w:rFonts w:asciiTheme="minorBidi" w:hAnsiTheme="minorBidi" w:cstheme="minorBidi"/>
          <w:lang w:val="es"/>
        </w:rPr>
        <w:t>Pregunta 2</w:t>
      </w:r>
    </w:p>
    <w:p w14:paraId="52A5971E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 xml:space="preserve">¿El costo del </w:t>
      </w:r>
      <w:r w:rsidRPr="00DC19BF">
        <w:rPr>
          <w:rFonts w:asciiTheme="minorBidi" w:hAnsiTheme="minorBidi" w:cstheme="minorBidi"/>
          <w:lang w:val="es"/>
        </w:rPr>
        <w:t>apoyo tiene la mejor relación precio-calidad?</w:t>
      </w:r>
    </w:p>
    <w:p w14:paraId="35A32953" w14:textId="77777777" w:rsidR="00DD7433" w:rsidRPr="00DC19BF" w:rsidRDefault="00CA1E39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4117841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 w:cstheme="minorBidi"/>
          <w:lang w:val="es"/>
        </w:rPr>
        <w:t xml:space="preserve"> Sí</w:t>
      </w:r>
    </w:p>
    <w:p w14:paraId="4F751D4F" w14:textId="77777777" w:rsidR="00DD7433" w:rsidRPr="00DC19BF" w:rsidRDefault="00CA1E39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05911831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 w:cstheme="minorBidi"/>
          <w:lang w:val="es"/>
        </w:rPr>
        <w:t xml:space="preserve"> No</w:t>
      </w:r>
    </w:p>
    <w:p w14:paraId="0889F5E6" w14:textId="28AD5241" w:rsidR="00A57F07" w:rsidRPr="00DC19BF" w:rsidRDefault="00CA1E39" w:rsidP="0043164A">
      <w:pPr>
        <w:pStyle w:val="Heading4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Pregunta 3</w:t>
      </w:r>
    </w:p>
    <w:p w14:paraId="3F600890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Puede pagar el apoyo con su presupuesto?</w:t>
      </w:r>
    </w:p>
    <w:p w14:paraId="62354D29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106763402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 w:cstheme="minorBidi"/>
          <w:lang w:val="es"/>
        </w:rPr>
        <w:t xml:space="preserve"> Sí</w:t>
      </w:r>
    </w:p>
    <w:p w14:paraId="31DDF75C" w14:textId="59ECBC68" w:rsidR="0098649D" w:rsidRPr="00DC19BF" w:rsidRDefault="00CA1E39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137050406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="00DD7433" w:rsidRPr="00DC19BF">
        <w:rPr>
          <w:rFonts w:asciiTheme="minorBidi" w:hAnsiTheme="minorBidi" w:cstheme="minorBidi"/>
          <w:lang w:val="es"/>
        </w:rPr>
        <w:t xml:space="preserve"> No</w:t>
      </w:r>
    </w:p>
    <w:p w14:paraId="515D9436" w14:textId="77777777" w:rsidR="0043164A" w:rsidRPr="00DC19BF" w:rsidRDefault="00CA1E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fr-FR"/>
        </w:rPr>
      </w:pPr>
      <w:r w:rsidRPr="00DC19BF">
        <w:rPr>
          <w:rFonts w:asciiTheme="minorBidi" w:hAnsiTheme="minorBidi" w:cstheme="minorBidi"/>
          <w:lang w:val="fr-FR"/>
        </w:rPr>
        <w:br w:type="page"/>
      </w:r>
    </w:p>
    <w:p w14:paraId="689D499C" w14:textId="70E42AB1" w:rsidR="00B83F6C" w:rsidRPr="00DC19BF" w:rsidRDefault="00CA1E39" w:rsidP="0043164A">
      <w:pPr>
        <w:pStyle w:val="Heading4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Pregunta 4</w:t>
      </w:r>
    </w:p>
    <w:p w14:paraId="3ABB6B25" w14:textId="1E10B5DE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El apoyo le ayudará en diferentes aspectos de su vida?</w:t>
      </w:r>
    </w:p>
    <w:p w14:paraId="430A4F38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or ejemplo, ¿sus apoyos le ayudarán:</w:t>
      </w:r>
    </w:p>
    <w:p w14:paraId="7D8DFCF1" w14:textId="77777777" w:rsidR="00DD7433" w:rsidRPr="00DC19BF" w:rsidRDefault="00CA1E39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 xml:space="preserve">a encontrar y </w:t>
      </w:r>
      <w:r w:rsidRPr="00DC19BF">
        <w:rPr>
          <w:rFonts w:asciiTheme="minorBidi" w:hAnsiTheme="minorBidi"/>
          <w:lang w:val="es"/>
        </w:rPr>
        <w:t>conservar un trabajo?</w:t>
      </w:r>
    </w:p>
    <w:p w14:paraId="4B2DB571" w14:textId="77777777" w:rsidR="00DD7433" w:rsidRPr="00DC19BF" w:rsidRDefault="00CA1E39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cuando vaya a la escuela o a la universidad?</w:t>
      </w:r>
    </w:p>
    <w:p w14:paraId="33968EB0" w14:textId="77777777" w:rsidR="00DD7433" w:rsidRPr="00DC19BF" w:rsidRDefault="00CA1E39" w:rsidP="0043164A">
      <w:pPr>
        <w:pStyle w:val="ListParagraph"/>
        <w:numPr>
          <w:ilvl w:val="0"/>
          <w:numId w:val="21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a conectarse con la comunidad, incluyendo con su familia y amigos?</w:t>
      </w:r>
    </w:p>
    <w:p w14:paraId="31ECB939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146292381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 w:cstheme="minorBidi"/>
          <w:lang w:val="es"/>
        </w:rPr>
        <w:t xml:space="preserve"> Sí</w:t>
      </w:r>
    </w:p>
    <w:p w14:paraId="618A9DE4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sdt>
        <w:sdtPr>
          <w:rPr>
            <w:rFonts w:asciiTheme="minorBidi" w:hAnsiTheme="minorBidi" w:cstheme="minorBidi"/>
          </w:rPr>
          <w:id w:val="85838385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 w:cstheme="minorBidi"/>
          <w:lang w:val="es"/>
        </w:rPr>
        <w:t xml:space="preserve"> No</w:t>
      </w:r>
    </w:p>
    <w:p w14:paraId="0AE321F6" w14:textId="1DF18D73" w:rsidR="00B83F6C" w:rsidRPr="00DC19BF" w:rsidRDefault="00CA1E39" w:rsidP="00F45962">
      <w:pPr>
        <w:pStyle w:val="Heading4"/>
        <w:spacing w:before="120" w:after="12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regunta 5</w:t>
      </w:r>
    </w:p>
    <w:p w14:paraId="37A0EF7C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Pueden los servicios gubernamentales pagar el apoyo en lugar del NDIS?</w:t>
      </w:r>
    </w:p>
    <w:p w14:paraId="341037FF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or ejemplo, ¿puede obten</w:t>
      </w:r>
      <w:r w:rsidRPr="00DC19BF">
        <w:rPr>
          <w:rFonts w:asciiTheme="minorBidi" w:hAnsiTheme="minorBidi" w:cstheme="minorBidi"/>
          <w:lang w:val="es"/>
        </w:rPr>
        <w:t>er el apoyo de:</w:t>
      </w:r>
    </w:p>
    <w:p w14:paraId="6D410435" w14:textId="77777777" w:rsidR="00DD7433" w:rsidRPr="00DC19BF" w:rsidRDefault="00CA1E39" w:rsidP="0043164A">
      <w:pPr>
        <w:pStyle w:val="ListParagraph"/>
        <w:numPr>
          <w:ilvl w:val="0"/>
          <w:numId w:val="22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servicios de salud, como un hospital o un dentista?</w:t>
      </w:r>
    </w:p>
    <w:p w14:paraId="724B4589" w14:textId="77777777" w:rsidR="00DD7433" w:rsidRPr="00DC19BF" w:rsidRDefault="00CA1E39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servicios educativos, como la universidad?</w:t>
      </w:r>
    </w:p>
    <w:p w14:paraId="4CB78258" w14:textId="77777777" w:rsidR="00DD7433" w:rsidRPr="00DC19BF" w:rsidRDefault="00CA1E39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servicios para la vivienda?</w:t>
      </w:r>
    </w:p>
    <w:p w14:paraId="37104143" w14:textId="77777777" w:rsidR="00DD7433" w:rsidRPr="00DC19BF" w:rsidRDefault="00CA1E39" w:rsidP="0043164A">
      <w:pPr>
        <w:pStyle w:val="ListParagraph"/>
        <w:numPr>
          <w:ilvl w:val="0"/>
          <w:numId w:val="2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el transporte público?</w:t>
      </w:r>
    </w:p>
    <w:p w14:paraId="05A47246" w14:textId="77777777" w:rsidR="00DD7433" w:rsidRPr="00DC19BF" w:rsidRDefault="00CA1E39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71288835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 w:cstheme="minorBidi"/>
          <w:lang w:val="es"/>
        </w:rPr>
        <w:t xml:space="preserve"> Sí</w:t>
      </w:r>
    </w:p>
    <w:p w14:paraId="10C08D1F" w14:textId="77777777" w:rsidR="00DD7433" w:rsidRPr="00DC19BF" w:rsidRDefault="00CA1E39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67285708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 w:cstheme="minorBidi"/>
          <w:lang w:val="es"/>
        </w:rPr>
        <w:t xml:space="preserve"> No</w:t>
      </w:r>
    </w:p>
    <w:p w14:paraId="025C8D25" w14:textId="77777777" w:rsidR="002C273A" w:rsidRDefault="002C273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es"/>
        </w:rPr>
      </w:pPr>
      <w:r>
        <w:rPr>
          <w:rFonts w:asciiTheme="minorBidi" w:hAnsiTheme="minorBidi" w:cstheme="minorBidi"/>
          <w:lang w:val="es"/>
        </w:rPr>
        <w:br w:type="page"/>
      </w:r>
    </w:p>
    <w:p w14:paraId="2562959D" w14:textId="6EE5D656" w:rsidR="0009107B" w:rsidRPr="00DC19BF" w:rsidRDefault="00CA1E39" w:rsidP="009B2D84">
      <w:pPr>
        <w:pStyle w:val="Heading4"/>
        <w:spacing w:before="120" w:after="12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lastRenderedPageBreak/>
        <w:t>Pregunta 6</w:t>
      </w:r>
    </w:p>
    <w:p w14:paraId="4D787A40" w14:textId="4C2831B5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¿El apoyo le ayudará a participar en actividades </w:t>
      </w:r>
      <w:r w:rsidRPr="00DC19BF">
        <w:rPr>
          <w:rFonts w:asciiTheme="minorBidi" w:hAnsiTheme="minorBidi" w:cstheme="minorBidi"/>
          <w:lang w:val="es"/>
        </w:rPr>
        <w:t>comunitarias?</w:t>
      </w:r>
    </w:p>
    <w:p w14:paraId="21F6C723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Esto incluye:</w:t>
      </w:r>
    </w:p>
    <w:p w14:paraId="1342540C" w14:textId="77777777" w:rsidR="00DD7433" w:rsidRPr="00DC19BF" w:rsidRDefault="00CA1E39" w:rsidP="0043164A">
      <w:pPr>
        <w:pStyle w:val="ListParagraph"/>
        <w:numPr>
          <w:ilvl w:val="0"/>
          <w:numId w:val="23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asar tiempo con amigos;</w:t>
      </w:r>
    </w:p>
    <w:p w14:paraId="729F0B07" w14:textId="77777777" w:rsidR="00DD7433" w:rsidRPr="00DC19BF" w:rsidRDefault="00CA1E39" w:rsidP="0043164A">
      <w:pPr>
        <w:pStyle w:val="ListParagraph"/>
        <w:numPr>
          <w:ilvl w:val="0"/>
          <w:numId w:val="23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encontrar y conservar un trabajo.</w:t>
      </w:r>
    </w:p>
    <w:p w14:paraId="5A76EDFF" w14:textId="77777777" w:rsidR="00DD7433" w:rsidRPr="00DC19BF" w:rsidRDefault="00CA1E39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30623842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 w:cstheme="minorBidi"/>
          <w:lang w:val="es"/>
        </w:rPr>
        <w:t xml:space="preserve"> Sí</w:t>
      </w:r>
    </w:p>
    <w:p w14:paraId="030B432E" w14:textId="339F6722" w:rsidR="00F07745" w:rsidRPr="00DC19BF" w:rsidRDefault="00CA1E39" w:rsidP="0043164A">
      <w:pPr>
        <w:rPr>
          <w:rFonts w:asciiTheme="minorBidi" w:eastAsiaTheme="majorEastAsia" w:hAnsiTheme="minorBidi" w:cstheme="minorBidi"/>
          <w:b/>
          <w:iCs/>
          <w:color w:val="6B2976"/>
          <w:szCs w:val="20"/>
        </w:rPr>
      </w:pPr>
      <w:sdt>
        <w:sdtPr>
          <w:rPr>
            <w:rFonts w:asciiTheme="minorBidi" w:hAnsiTheme="minorBidi" w:cstheme="minorBidi"/>
          </w:rPr>
          <w:id w:val="201724191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="00DD7433" w:rsidRPr="00DC19BF">
        <w:rPr>
          <w:rFonts w:asciiTheme="minorBidi" w:hAnsiTheme="minorBidi" w:cstheme="minorBidi"/>
          <w:lang w:val="es"/>
        </w:rPr>
        <w:t xml:space="preserve"> No</w:t>
      </w:r>
    </w:p>
    <w:p w14:paraId="2165B503" w14:textId="4F2CC195" w:rsidR="00742F47" w:rsidRPr="00DC19BF" w:rsidRDefault="00CA1E39" w:rsidP="0043164A">
      <w:pPr>
        <w:pStyle w:val="Heading4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Pregunta 7</w:t>
      </w:r>
    </w:p>
    <w:p w14:paraId="74F20C12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El apoyo es seguro?</w:t>
      </w:r>
    </w:p>
    <w:p w14:paraId="04C5F33F" w14:textId="77777777" w:rsidR="00DD7433" w:rsidRPr="00DC19BF" w:rsidRDefault="00CA1E39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75573754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 w:cstheme="minorBidi"/>
          <w:lang w:val="es"/>
        </w:rPr>
        <w:t xml:space="preserve"> Sí</w:t>
      </w:r>
    </w:p>
    <w:p w14:paraId="39117029" w14:textId="77777777" w:rsidR="00DD7433" w:rsidRPr="00DC19BF" w:rsidRDefault="00CA1E39" w:rsidP="0043164A">
      <w:pPr>
        <w:rPr>
          <w:rFonts w:asciiTheme="minorBidi" w:hAnsiTheme="minorBidi" w:cstheme="minorBidi"/>
        </w:rPr>
      </w:pPr>
      <w:sdt>
        <w:sdtPr>
          <w:rPr>
            <w:rFonts w:asciiTheme="minorBidi" w:hAnsiTheme="minorBidi" w:cstheme="minorBidi"/>
          </w:rPr>
          <w:id w:val="166811582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DC19BF">
            <w:rPr>
              <w:rFonts w:ascii="Segoe UI Symbol" w:eastAsia="MS Gothic" w:hAnsi="Segoe UI Symbol" w:cs="Segoe UI Symbol"/>
              <w:lang w:val="es"/>
            </w:rPr>
            <w:t>☐</w:t>
          </w:r>
        </w:sdtContent>
      </w:sdt>
      <w:r w:rsidRPr="00DC19BF">
        <w:rPr>
          <w:rFonts w:asciiTheme="minorBidi" w:hAnsiTheme="minorBidi" w:cstheme="minorBidi"/>
          <w:lang w:val="es"/>
        </w:rPr>
        <w:t xml:space="preserve"> No</w:t>
      </w:r>
    </w:p>
    <w:p w14:paraId="6F0C6F00" w14:textId="1CA69C27" w:rsidR="00742F47" w:rsidRPr="00DC19BF" w:rsidRDefault="00CA1E39" w:rsidP="0043164A">
      <w:pPr>
        <w:pStyle w:val="Heading3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Cómo puede utilizar sus respuestas?</w:t>
      </w:r>
    </w:p>
    <w:p w14:paraId="094402DE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Si ha marcado ‘Sí’ a todas estas preguntas, sus apoyos pueden ser una </w:t>
      </w:r>
      <w:r w:rsidRPr="00DC19BF">
        <w:rPr>
          <w:rFonts w:asciiTheme="minorBidi" w:hAnsiTheme="minorBidi" w:cstheme="minorBidi"/>
          <w:lang w:val="es"/>
        </w:rPr>
        <w:t>buena opción para</w:t>
      </w:r>
    </w:p>
    <w:p w14:paraId="112EA23E" w14:textId="77777777" w:rsidR="00DD7433" w:rsidRPr="00DC19BF" w:rsidRDefault="00CA1E39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usted; y</w:t>
      </w:r>
    </w:p>
    <w:p w14:paraId="4512E2B7" w14:textId="77777777" w:rsidR="00DD7433" w:rsidRPr="00DC19BF" w:rsidRDefault="00CA1E39" w:rsidP="0043164A">
      <w:pPr>
        <w:pStyle w:val="ListParagraph"/>
        <w:numPr>
          <w:ilvl w:val="0"/>
          <w:numId w:val="24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su financiación.</w:t>
      </w:r>
    </w:p>
    <w:p w14:paraId="0090572F" w14:textId="718FE929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Sin embargo, si ha marcado ‘No’ a alguna de estas preguntas, quizá quiera buscar otros apoyos.</w:t>
      </w:r>
    </w:p>
    <w:p w14:paraId="66C78A06" w14:textId="77777777" w:rsidR="007C7B05" w:rsidRPr="00DC19BF" w:rsidRDefault="00CA1E39" w:rsidP="0043164A">
      <w:pPr>
        <w:rPr>
          <w:rFonts w:asciiTheme="minorBidi" w:hAnsiTheme="minorBidi" w:cstheme="minorBidi"/>
          <w:color w:val="6B2976"/>
          <w:sz w:val="40"/>
          <w:szCs w:val="26"/>
          <w:lang w:eastAsia="x-none"/>
        </w:rPr>
      </w:pPr>
      <w:r w:rsidRPr="00DC19BF">
        <w:rPr>
          <w:rFonts w:asciiTheme="minorBidi" w:hAnsiTheme="minorBidi" w:cstheme="minorBidi"/>
        </w:rPr>
        <w:br w:type="page"/>
      </w:r>
    </w:p>
    <w:p w14:paraId="2BAC494B" w14:textId="126278F8" w:rsidR="00C41EEB" w:rsidRPr="00DC19BF" w:rsidRDefault="00CA1E39" w:rsidP="0043164A">
      <w:pPr>
        <w:pStyle w:val="Heading2"/>
        <w:rPr>
          <w:rFonts w:asciiTheme="minorBidi" w:hAnsiTheme="minorBidi" w:cstheme="minorBidi"/>
        </w:rPr>
      </w:pPr>
      <w:bookmarkStart w:id="122" w:name="_Toc118768818"/>
      <w:r w:rsidRPr="00DC19BF">
        <w:rPr>
          <w:rFonts w:asciiTheme="minorBidi" w:hAnsiTheme="minorBidi" w:cstheme="minorBidi"/>
          <w:lang w:val="es"/>
        </w:rPr>
        <w:lastRenderedPageBreak/>
        <w:t>Prestadores de servicios</w:t>
      </w:r>
      <w:bookmarkEnd w:id="122"/>
    </w:p>
    <w:p w14:paraId="1D91F08D" w14:textId="29ED3DF1" w:rsidR="00B341E3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Qué es un prestador de servicios?</w:t>
      </w:r>
    </w:p>
    <w:p w14:paraId="4D97EC17" w14:textId="2B1CAE94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Un </w:t>
      </w:r>
      <w:r w:rsidRPr="00DC19BF">
        <w:rPr>
          <w:rStyle w:val="Strong"/>
          <w:rFonts w:asciiTheme="minorBidi" w:hAnsiTheme="minorBidi" w:cstheme="minorBidi"/>
          <w:lang w:val="es"/>
        </w:rPr>
        <w:t>prestador de servicios</w:t>
      </w:r>
      <w:r w:rsidRPr="00DC19BF">
        <w:rPr>
          <w:rFonts w:asciiTheme="minorBidi" w:hAnsiTheme="minorBidi" w:cstheme="minorBidi"/>
          <w:lang w:val="es"/>
        </w:rPr>
        <w:t xml:space="preserve"> apoya a otras personas mediante la prestación de un servicio.</w:t>
      </w:r>
    </w:p>
    <w:p w14:paraId="58490798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Un prestador de servicios puede ser una:</w:t>
      </w:r>
    </w:p>
    <w:p w14:paraId="04B538E0" w14:textId="77777777" w:rsidR="00DD7433" w:rsidRPr="00DC19BF" w:rsidRDefault="00CA1E39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organización;</w:t>
      </w:r>
    </w:p>
    <w:p w14:paraId="37539702" w14:textId="77777777" w:rsidR="00DD7433" w:rsidRPr="00DC19BF" w:rsidRDefault="00CA1E39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ersona.</w:t>
      </w:r>
    </w:p>
    <w:p w14:paraId="1CD4F2F5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Cada prestador de servicios es diferente.</w:t>
      </w:r>
    </w:p>
    <w:p w14:paraId="30796291" w14:textId="021312C9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Por eso es importante que encuentre un prestador de servicios que pueda satisfacer sus </w:t>
      </w:r>
      <w:r w:rsidRPr="00DC19BF">
        <w:rPr>
          <w:rFonts w:asciiTheme="minorBidi" w:hAnsiTheme="minorBidi" w:cstheme="minorBidi"/>
          <w:lang w:val="es"/>
        </w:rPr>
        <w:t>necesidades.</w:t>
      </w:r>
    </w:p>
    <w:p w14:paraId="3BC72C0B" w14:textId="790BDB13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bookmarkStart w:id="123" w:name="_Hlk108008953"/>
      <w:r w:rsidRPr="00DC19BF">
        <w:rPr>
          <w:rStyle w:val="Strong"/>
          <w:rFonts w:asciiTheme="minorBidi" w:hAnsiTheme="minorBidi" w:cstheme="minorBidi"/>
          <w:lang w:val="es"/>
        </w:rPr>
        <w:t>La Comisión de Salvaguarda y Calidad del NDIS (Comisión del NDIS)</w:t>
      </w:r>
      <w:bookmarkEnd w:id="123"/>
      <w:r w:rsidRPr="00DC19BF">
        <w:rPr>
          <w:rFonts w:asciiTheme="minorBidi" w:hAnsiTheme="minorBidi" w:cstheme="minorBidi"/>
          <w:lang w:val="es"/>
        </w:rPr>
        <w:t xml:space="preserve"> se asegura de que las personas con discapacidad que participan en el NDIS:</w:t>
      </w:r>
    </w:p>
    <w:p w14:paraId="62F173E4" w14:textId="77777777" w:rsidR="00DD7433" w:rsidRPr="00DC19BF" w:rsidRDefault="00CA1E39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estén seguras;</w:t>
      </w:r>
    </w:p>
    <w:p w14:paraId="63F7E01F" w14:textId="77777777" w:rsidR="00DD7433" w:rsidRPr="00DC19BF" w:rsidRDefault="00CA1E39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obtengan buenos servicios.</w:t>
      </w:r>
    </w:p>
    <w:p w14:paraId="375DED7D" w14:textId="7823BB4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Algunos prestadores de servicios están en una lista administ</w:t>
      </w:r>
      <w:r w:rsidRPr="00DC19BF">
        <w:rPr>
          <w:rFonts w:asciiTheme="minorBidi" w:hAnsiTheme="minorBidi" w:cstheme="minorBidi"/>
          <w:lang w:val="es"/>
        </w:rPr>
        <w:t>rada por la Comisión del NDIS.</w:t>
      </w:r>
    </w:p>
    <w:p w14:paraId="296CA14A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os llamamos</w:t>
      </w:r>
      <w:r w:rsidRPr="00DC19BF">
        <w:rPr>
          <w:rStyle w:val="Strong"/>
          <w:rFonts w:asciiTheme="minorBidi" w:hAnsiTheme="minorBidi" w:cstheme="minorBidi"/>
          <w:lang w:val="es"/>
        </w:rPr>
        <w:t xml:space="preserve"> prestadores registrados</w:t>
      </w:r>
      <w:r w:rsidRPr="00DC19BF">
        <w:rPr>
          <w:rFonts w:asciiTheme="minorBidi" w:hAnsiTheme="minorBidi" w:cstheme="minorBidi"/>
          <w:lang w:val="es"/>
        </w:rPr>
        <w:t>.</w:t>
      </w:r>
    </w:p>
    <w:p w14:paraId="4774554C" w14:textId="3057241B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os prestadores registrados deben seguir las reglas de la Comisión del NDIS para ofrecer apoyos que sean:</w:t>
      </w:r>
    </w:p>
    <w:p w14:paraId="54F90E0A" w14:textId="77777777" w:rsidR="00DD7433" w:rsidRPr="00DC19BF" w:rsidRDefault="00CA1E39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seguros;</w:t>
      </w:r>
    </w:p>
    <w:p w14:paraId="719C6FC5" w14:textId="77777777" w:rsidR="00DD7433" w:rsidRPr="00DC19BF" w:rsidRDefault="00CA1E39" w:rsidP="0043164A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buenos.</w:t>
      </w:r>
    </w:p>
    <w:p w14:paraId="1978C61D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Algunos prestadores de servicios no están en esta lista.</w:t>
      </w:r>
    </w:p>
    <w:p w14:paraId="01B00289" w14:textId="2B4AA2E2" w:rsidR="00156C39" w:rsidRPr="002C273A" w:rsidRDefault="00CA1E39" w:rsidP="002C273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os lla</w:t>
      </w:r>
      <w:r w:rsidRPr="00DC19BF">
        <w:rPr>
          <w:rFonts w:asciiTheme="minorBidi" w:hAnsiTheme="minorBidi" w:cstheme="minorBidi"/>
          <w:lang w:val="es"/>
        </w:rPr>
        <w:t>mamos prestadores no registrados.</w:t>
      </w:r>
    </w:p>
    <w:p w14:paraId="30E0A361" w14:textId="0AEEAEAE" w:rsidR="00B341E3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¿Cómo se puede encontrar prestadores de servicios?</w:t>
      </w:r>
    </w:p>
    <w:p w14:paraId="4504A99C" w14:textId="14FBECDF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Una vez que haya determinado los servicios que desea, puede informarse sobre los prestadores de servicios que:</w:t>
      </w:r>
    </w:p>
    <w:p w14:paraId="5EEBAAE6" w14:textId="77777777" w:rsidR="00DD7433" w:rsidRPr="00DC19BF" w:rsidRDefault="00CA1E39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hay en su área;</w:t>
      </w:r>
    </w:p>
    <w:p w14:paraId="1208229B" w14:textId="77777777" w:rsidR="00DD7433" w:rsidRPr="00DC19BF" w:rsidRDefault="00CA1E39" w:rsidP="0043164A">
      <w:pPr>
        <w:pStyle w:val="ListParagraph"/>
        <w:numPr>
          <w:ilvl w:val="0"/>
          <w:numId w:val="2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son adecuados para usted.</w:t>
      </w:r>
    </w:p>
    <w:p w14:paraId="5D24611C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encontrar pr</w:t>
      </w:r>
      <w:r w:rsidRPr="00DC19BF">
        <w:rPr>
          <w:rFonts w:asciiTheme="minorBidi" w:hAnsiTheme="minorBidi" w:cstheme="minorBidi"/>
          <w:lang w:val="es"/>
        </w:rPr>
        <w:t>estadores de servicios en los siguientes sitios:</w:t>
      </w:r>
    </w:p>
    <w:p w14:paraId="57AE4FFA" w14:textId="77777777" w:rsidR="00DD7433" w:rsidRPr="00DC19BF" w:rsidRDefault="00CA1E39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el portal </w:t>
      </w:r>
      <w:proofErr w:type="spellStart"/>
      <w:r w:rsidRPr="00DC19BF">
        <w:rPr>
          <w:rFonts w:asciiTheme="minorBidi" w:hAnsiTheme="minorBidi"/>
          <w:lang w:val="es"/>
        </w:rPr>
        <w:t>myplace</w:t>
      </w:r>
      <w:proofErr w:type="spellEnd"/>
      <w:r w:rsidRPr="00DC19BF">
        <w:rPr>
          <w:rFonts w:asciiTheme="minorBidi" w:hAnsiTheme="minorBidi"/>
          <w:lang w:val="es"/>
        </w:rPr>
        <w:t>;</w:t>
      </w:r>
    </w:p>
    <w:p w14:paraId="553F1DBC" w14:textId="77534C65" w:rsidR="00DD7433" w:rsidRPr="00DC19BF" w:rsidRDefault="00CA1E39" w:rsidP="0043164A">
      <w:pPr>
        <w:pStyle w:val="ListParagraph"/>
        <w:numPr>
          <w:ilvl w:val="0"/>
          <w:numId w:val="28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el Buscador de Prestadores (</w:t>
      </w:r>
      <w:proofErr w:type="spellStart"/>
      <w:r w:rsidRPr="00DC19BF">
        <w:rPr>
          <w:rFonts w:asciiTheme="minorBidi" w:hAnsiTheme="minorBidi"/>
          <w:lang w:val="es"/>
        </w:rPr>
        <w:t>Provider</w:t>
      </w:r>
      <w:proofErr w:type="spellEnd"/>
      <w:r w:rsidRPr="00DC19BF">
        <w:rPr>
          <w:rFonts w:asciiTheme="minorBidi" w:hAnsiTheme="minorBidi"/>
          <w:lang w:val="es"/>
        </w:rPr>
        <w:t xml:space="preserve"> Finder) en nuestro sitio web. </w:t>
      </w:r>
      <w:hyperlink r:id="rId10" w:history="1">
        <w:r w:rsidRPr="00DC19BF">
          <w:rPr>
            <w:rStyle w:val="Hyperlink"/>
            <w:rFonts w:asciiTheme="minorBidi" w:hAnsiTheme="minorBidi" w:cstheme="minorBidi"/>
            <w:lang w:val="es"/>
          </w:rPr>
          <w:t>www.ndis.gov.au/participants/working-providers/find-registered-provider/provider-finder</w:t>
        </w:r>
      </w:hyperlink>
      <w:r w:rsidRPr="00DC19BF">
        <w:rPr>
          <w:rFonts w:asciiTheme="minorBidi" w:hAnsiTheme="minorBidi"/>
          <w:lang w:val="es"/>
        </w:rPr>
        <w:t xml:space="preserve"> </w:t>
      </w:r>
    </w:p>
    <w:p w14:paraId="71648F0F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no encuentra un prestador de servicios en su área, pued</w:t>
      </w:r>
      <w:r w:rsidRPr="00DC19BF">
        <w:rPr>
          <w:rFonts w:asciiTheme="minorBidi" w:hAnsiTheme="minorBidi" w:cstheme="minorBidi"/>
          <w:lang w:val="es"/>
        </w:rPr>
        <w:t>e hablar con su:</w:t>
      </w:r>
    </w:p>
    <w:p w14:paraId="39D12384" w14:textId="77777777" w:rsidR="00DD7433" w:rsidRPr="00DC19BF" w:rsidRDefault="00CA1E39" w:rsidP="0043164A">
      <w:pPr>
        <w:pStyle w:val="ListParagraph"/>
        <w:numPr>
          <w:ilvl w:val="0"/>
          <w:numId w:val="12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 xml:space="preserve">socio de intervención en la primera infancia; </w:t>
      </w:r>
    </w:p>
    <w:p w14:paraId="274C5C8A" w14:textId="77777777" w:rsidR="00DD7433" w:rsidRPr="00DC19BF" w:rsidRDefault="00CA1E39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coordinador del área local; </w:t>
      </w:r>
    </w:p>
    <w:p w14:paraId="3786EEF4" w14:textId="77777777" w:rsidR="00DD7433" w:rsidRPr="00DC19BF" w:rsidRDefault="00CA1E39" w:rsidP="0043164A">
      <w:pPr>
        <w:pStyle w:val="ListParagraph"/>
        <w:numPr>
          <w:ilvl w:val="0"/>
          <w:numId w:val="1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lanificador del NDIA.</w:t>
      </w:r>
    </w:p>
    <w:p w14:paraId="4E89D1CB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obtener apoyo por teléfono o en línea.</w:t>
      </w:r>
    </w:p>
    <w:p w14:paraId="184239B5" w14:textId="5A19ED69" w:rsidR="00AD3704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or ejemplo, puede obtener algunos apoyos a través de una videollamada.</w:t>
      </w:r>
    </w:p>
    <w:p w14:paraId="2FB5C7F0" w14:textId="77777777" w:rsidR="00AD3704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fr-FR"/>
        </w:rPr>
        <w:br w:type="page"/>
      </w:r>
    </w:p>
    <w:p w14:paraId="5DBFE35E" w14:textId="068FF3E0" w:rsidR="00B341E3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bookmarkStart w:id="124" w:name="_Toc12634029"/>
      <w:bookmarkStart w:id="125" w:name="_Toc12636487"/>
      <w:bookmarkEnd w:id="121"/>
      <w:r w:rsidRPr="00DC19BF">
        <w:rPr>
          <w:rFonts w:asciiTheme="minorBidi" w:hAnsiTheme="minorBidi" w:cstheme="minorBidi"/>
          <w:lang w:val="es"/>
        </w:rPr>
        <w:lastRenderedPageBreak/>
        <w:t>¿Cómo elegir el prest</w:t>
      </w:r>
      <w:r w:rsidRPr="00DC19BF">
        <w:rPr>
          <w:rFonts w:asciiTheme="minorBidi" w:hAnsiTheme="minorBidi" w:cstheme="minorBidi"/>
          <w:lang w:val="es"/>
        </w:rPr>
        <w:t>ador de servicios adecuado?</w:t>
      </w:r>
    </w:p>
    <w:p w14:paraId="12BC7FDD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 posible que haya usado algunos prestadores de servicios antes de unirse al NDIS.</w:t>
      </w:r>
    </w:p>
    <w:p w14:paraId="6481F1B0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optar por volver a trabajar con ellos.</w:t>
      </w:r>
    </w:p>
    <w:p w14:paraId="6821D3D0" w14:textId="6106006E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Sin embargo, si su financiación es gestionada por el NDIA, debe usar prestadores registrados. </w:t>
      </w:r>
    </w:p>
    <w:p w14:paraId="74C7BB76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O pu</w:t>
      </w:r>
      <w:r w:rsidRPr="00DC19BF">
        <w:rPr>
          <w:rFonts w:asciiTheme="minorBidi" w:hAnsiTheme="minorBidi" w:cstheme="minorBidi"/>
          <w:lang w:val="es"/>
        </w:rPr>
        <w:t>ede optar por trabajar con nuevos prestadores de servicios.</w:t>
      </w:r>
    </w:p>
    <w:p w14:paraId="2D6F8319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Cuando piense en recurrir a un prestador de servicios, hay algunas preguntas que puede hacerle.</w:t>
      </w:r>
    </w:p>
    <w:p w14:paraId="2A0518D8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¿Es usted un prestador registrado? </w:t>
      </w:r>
    </w:p>
    <w:p w14:paraId="2096EA3E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¿Cómo me ayudará a alcanzar mis objetivos? </w:t>
      </w:r>
    </w:p>
    <w:p w14:paraId="58A502D8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Cuánto cuesta su se</w:t>
      </w:r>
      <w:r w:rsidRPr="00DC19BF">
        <w:rPr>
          <w:rFonts w:asciiTheme="minorBidi" w:hAnsiTheme="minorBidi" w:cstheme="minorBidi"/>
          <w:lang w:val="es"/>
        </w:rPr>
        <w:t xml:space="preserve">rvicio? </w:t>
      </w:r>
    </w:p>
    <w:p w14:paraId="4D6B0CC2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¿Puedo elegir quién trabajará conmigo? </w:t>
      </w:r>
    </w:p>
    <w:p w14:paraId="1ED544B9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¿Puede prestar el servicio en un horario que me convenga? </w:t>
      </w:r>
    </w:p>
    <w:p w14:paraId="76BA234D" w14:textId="029C5D90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¿Cómo puedo informarle si hay un problema? </w:t>
      </w:r>
    </w:p>
    <w:p w14:paraId="4D86D139" w14:textId="1C5F2607" w:rsidR="00797EBA" w:rsidRPr="00DC19BF" w:rsidRDefault="00CA1E39" w:rsidP="0043164A">
      <w:pPr>
        <w:rPr>
          <w:rFonts w:asciiTheme="minorBidi" w:hAnsiTheme="minorBidi" w:cstheme="minorBidi"/>
          <w:b/>
          <w:bCs/>
          <w:sz w:val="32"/>
          <w:szCs w:val="26"/>
          <w:lang w:val="fr-FR"/>
        </w:rPr>
      </w:pPr>
      <w:r w:rsidRPr="00DC19BF">
        <w:rPr>
          <w:rFonts w:asciiTheme="minorBidi" w:hAnsiTheme="minorBidi" w:cstheme="minorBidi"/>
          <w:lang w:val="fr-FR"/>
        </w:rPr>
        <w:br w:type="page"/>
      </w:r>
    </w:p>
    <w:p w14:paraId="76B409B7" w14:textId="73A64A8C" w:rsidR="00B341E3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Compartir su plan</w:t>
      </w:r>
    </w:p>
    <w:p w14:paraId="4C7F92EA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lo desea, puede compartir su plan con otras personas.</w:t>
      </w:r>
    </w:p>
    <w:p w14:paraId="5533FDB0" w14:textId="1DAEB0A3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Debe darnos su </w:t>
      </w:r>
      <w:r w:rsidRPr="00DC19BF">
        <w:rPr>
          <w:rStyle w:val="Strong"/>
          <w:rFonts w:asciiTheme="minorBidi" w:hAnsiTheme="minorBidi" w:cstheme="minorBidi"/>
          <w:b w:val="0"/>
          <w:bCs w:val="0"/>
          <w:color w:val="000000" w:themeColor="text1"/>
          <w:lang w:val="es"/>
        </w:rPr>
        <w:t xml:space="preserve">consentimiento </w:t>
      </w:r>
      <w:r w:rsidRPr="00DC19BF">
        <w:rPr>
          <w:rFonts w:asciiTheme="minorBidi" w:hAnsiTheme="minorBidi" w:cstheme="minorBidi"/>
          <w:lang w:val="es"/>
        </w:rPr>
        <w:t>si quiere que compartamos:</w:t>
      </w:r>
    </w:p>
    <w:p w14:paraId="46982B3E" w14:textId="77777777" w:rsidR="00DD7433" w:rsidRPr="00DC19BF" w:rsidRDefault="00CA1E39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r w:rsidRPr="00DC19BF">
        <w:rPr>
          <w:rFonts w:asciiTheme="minorBidi" w:hAnsiTheme="minorBidi"/>
          <w:lang w:val="es"/>
        </w:rPr>
        <w:t>todo su plan;</w:t>
      </w:r>
    </w:p>
    <w:p w14:paraId="56BFCF5A" w14:textId="77777777" w:rsidR="00DD7433" w:rsidRPr="00DC19BF" w:rsidRDefault="00CA1E39" w:rsidP="0043164A">
      <w:pPr>
        <w:pStyle w:val="ListParagraph"/>
        <w:numPr>
          <w:ilvl w:val="0"/>
          <w:numId w:val="50"/>
        </w:numPr>
        <w:rPr>
          <w:rFonts w:asciiTheme="minorBidi" w:hAnsiTheme="minorBidi"/>
          <w:color w:val="6B2976"/>
        </w:rPr>
      </w:pPr>
      <w:r w:rsidRPr="00DC19BF">
        <w:rPr>
          <w:rFonts w:asciiTheme="minorBidi" w:hAnsiTheme="minorBidi"/>
          <w:lang w:val="es"/>
        </w:rPr>
        <w:t>parte de su plan.</w:t>
      </w:r>
    </w:p>
    <w:p w14:paraId="178283C5" w14:textId="155E8FB8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Cuando da su consentimiento, dice que está bien hacer algo.</w:t>
      </w:r>
    </w:p>
    <w:p w14:paraId="0505C867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Puede darnos su consentimiento:</w:t>
      </w:r>
    </w:p>
    <w:p w14:paraId="49E5D4DC" w14:textId="77777777" w:rsidR="00DD7433" w:rsidRPr="00DC19BF" w:rsidRDefault="00CA1E39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en el portal </w:t>
      </w:r>
      <w:proofErr w:type="spellStart"/>
      <w:r w:rsidRPr="00DC19BF">
        <w:rPr>
          <w:rFonts w:asciiTheme="minorBidi" w:hAnsiTheme="minorBidi"/>
          <w:lang w:val="es"/>
        </w:rPr>
        <w:t>myplace</w:t>
      </w:r>
      <w:proofErr w:type="spellEnd"/>
      <w:r w:rsidRPr="00DC19BF">
        <w:rPr>
          <w:rFonts w:asciiTheme="minorBidi" w:hAnsiTheme="minorBidi"/>
          <w:lang w:val="es"/>
        </w:rPr>
        <w:t>;</w:t>
      </w:r>
    </w:p>
    <w:p w14:paraId="1123D3AB" w14:textId="1C8754DA" w:rsidR="00713548" w:rsidRPr="00DC19BF" w:rsidRDefault="00CA1E39" w:rsidP="0043164A">
      <w:pPr>
        <w:pStyle w:val="ListParagraph"/>
        <w:numPr>
          <w:ilvl w:val="0"/>
          <w:numId w:val="29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en una oficina del NDIA.</w:t>
      </w:r>
    </w:p>
    <w:p w14:paraId="0ECEE0A7" w14:textId="77777777" w:rsidR="00713548" w:rsidRPr="00DC19BF" w:rsidRDefault="00CA1E39" w:rsidP="0043164A">
      <w:pPr>
        <w:rPr>
          <w:rFonts w:asciiTheme="minorBidi" w:eastAsiaTheme="minorHAnsi" w:hAnsiTheme="minorBidi" w:cstheme="minorBidi"/>
        </w:rPr>
      </w:pPr>
      <w:r w:rsidRPr="00DC19BF">
        <w:rPr>
          <w:rFonts w:asciiTheme="minorBidi" w:hAnsiTheme="minorBidi" w:cstheme="minorBidi"/>
        </w:rPr>
        <w:br w:type="page"/>
      </w:r>
    </w:p>
    <w:p w14:paraId="6E0153E9" w14:textId="51061F9D" w:rsidR="00C54A86" w:rsidRPr="00DC19BF" w:rsidRDefault="00CA1E39" w:rsidP="0043164A">
      <w:pPr>
        <w:pStyle w:val="Heading3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lastRenderedPageBreak/>
        <w:t xml:space="preserve">Encontrar el </w:t>
      </w:r>
      <w:r w:rsidRPr="00DC19BF">
        <w:rPr>
          <w:rFonts w:asciiTheme="minorBidi" w:hAnsiTheme="minorBidi" w:cstheme="minorBidi"/>
          <w:lang w:val="es"/>
        </w:rPr>
        <w:t>prestador de servicios adecuado para usted</w:t>
      </w:r>
    </w:p>
    <w:p w14:paraId="71B2BCC3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A medida que vaya encontrando diferentes prestadores de servicios, puede ir anotando con quién le gustaría trabajar.</w:t>
      </w:r>
    </w:p>
    <w:p w14:paraId="1A57718E" w14:textId="7DF06FAD" w:rsidR="00F15953" w:rsidRPr="00DC19BF" w:rsidRDefault="00CA1E39" w:rsidP="0043164A">
      <w:pPr>
        <w:pStyle w:val="Heading4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restador de servicios 1</w:t>
      </w:r>
    </w:p>
    <w:p w14:paraId="21BE76F6" w14:textId="0151DE8D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Cuál es su objetivo?</w:t>
      </w:r>
    </w:p>
    <w:tbl>
      <w:tblPr>
        <w:tblStyle w:val="Style1"/>
        <w:tblW w:w="9059" w:type="dxa"/>
        <w:tblLayout w:type="fixed"/>
        <w:tblLook w:val="04A0" w:firstRow="1" w:lastRow="0" w:firstColumn="1" w:lastColumn="0" w:noHBand="0" w:noVBand="1"/>
      </w:tblPr>
      <w:tblGrid>
        <w:gridCol w:w="9059"/>
      </w:tblGrid>
      <w:tr w:rsidR="00350B77" w:rsidRPr="00882601" w14:paraId="3B3FCF13" w14:textId="77777777" w:rsidTr="002C273A">
        <w:trPr>
          <w:trHeight w:val="21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9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D901344" w14:textId="77777777" w:rsidR="0098649D" w:rsidRPr="00DC19BF" w:rsidRDefault="0098649D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0DE55D6" w14:textId="7EF58184" w:rsidR="0098649D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Qué apoyo necesita?</w:t>
      </w:r>
    </w:p>
    <w:tbl>
      <w:tblPr>
        <w:tblStyle w:val="Style1"/>
        <w:tblW w:w="9098" w:type="dxa"/>
        <w:tblLayout w:type="fixed"/>
        <w:tblLook w:val="04A0" w:firstRow="1" w:lastRow="0" w:firstColumn="1" w:lastColumn="0" w:noHBand="0" w:noVBand="1"/>
      </w:tblPr>
      <w:tblGrid>
        <w:gridCol w:w="9098"/>
      </w:tblGrid>
      <w:tr w:rsidR="00350B77" w:rsidRPr="00DC19BF" w14:paraId="7EB794C2" w14:textId="77777777" w:rsidTr="002C273A">
        <w:trPr>
          <w:trHeight w:val="2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98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8ACBC2" w14:textId="77777777" w:rsidR="0098649D" w:rsidRPr="00DC19BF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2E3BF50" w14:textId="3E6B98C3" w:rsidR="0098649D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¿Qué hace que un </w:t>
      </w:r>
      <w:r w:rsidRPr="00DC19BF">
        <w:rPr>
          <w:rFonts w:asciiTheme="minorBidi" w:hAnsiTheme="minorBidi" w:cstheme="minorBidi"/>
          <w:lang w:val="es"/>
        </w:rPr>
        <w:t>prestador de servicios sea el adecuado para prestar este apoyo?</w:t>
      </w:r>
    </w:p>
    <w:tbl>
      <w:tblPr>
        <w:tblStyle w:val="Style1"/>
        <w:tblW w:w="9059" w:type="dxa"/>
        <w:tblLayout w:type="fixed"/>
        <w:tblLook w:val="04A0" w:firstRow="1" w:lastRow="0" w:firstColumn="1" w:lastColumn="0" w:noHBand="0" w:noVBand="1"/>
      </w:tblPr>
      <w:tblGrid>
        <w:gridCol w:w="9059"/>
      </w:tblGrid>
      <w:tr w:rsidR="00350B77" w:rsidRPr="00882601" w14:paraId="1717E43A" w14:textId="77777777" w:rsidTr="002C273A">
        <w:trPr>
          <w:trHeight w:val="2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9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754D01" w14:textId="77777777" w:rsidR="0098649D" w:rsidRPr="00DC19BF" w:rsidRDefault="0098649D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149CBD4" w14:textId="1A5BEA2D" w:rsidR="0098649D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Qué prestador podría usa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40292C0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C4D6503" w14:textId="77777777" w:rsidR="0098649D" w:rsidRPr="00DC19BF" w:rsidRDefault="0098649D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7CE28B2" w14:textId="1D1F6F4B" w:rsidR="00F15953" w:rsidRPr="00DC19BF" w:rsidRDefault="00CA1E39" w:rsidP="0043164A">
      <w:pPr>
        <w:pStyle w:val="Heading4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lastRenderedPageBreak/>
        <w:t>Prestador de servicios 2</w:t>
      </w:r>
    </w:p>
    <w:p w14:paraId="21993A14" w14:textId="77777777" w:rsidR="00713548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Cuál es su objetiv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0CC82EE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E55CDE3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76BCC2B6" w14:textId="77777777" w:rsidR="00713548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Qué apoyo necesit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45E902F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86BC0C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724433C" w14:textId="40D058C4" w:rsidR="00713548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Qué hace que un prestador de servicios sea el adecuado para prestar este apoy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882601" w14:paraId="17C0FC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34056C" w14:textId="77777777" w:rsidR="00713548" w:rsidRPr="00DC19B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19101FD" w14:textId="77777777" w:rsidR="00713548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Qué prestador podría usa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6F0341D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062D44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1396784" w14:textId="77777777" w:rsidR="005741BD" w:rsidRPr="00DC19BF" w:rsidRDefault="00CA1E39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DC19BF">
        <w:rPr>
          <w:rFonts w:asciiTheme="minorBidi" w:hAnsiTheme="minorBidi" w:cstheme="minorBidi"/>
        </w:rPr>
        <w:br w:type="page"/>
      </w:r>
    </w:p>
    <w:p w14:paraId="6B37B0A5" w14:textId="6321C2C2" w:rsidR="00F15953" w:rsidRPr="00DC19BF" w:rsidRDefault="00CA1E39" w:rsidP="0043164A">
      <w:pPr>
        <w:pStyle w:val="Heading4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lastRenderedPageBreak/>
        <w:t>Prestador de servicios 3</w:t>
      </w:r>
    </w:p>
    <w:p w14:paraId="00F59190" w14:textId="77777777" w:rsidR="00713548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Cuál es su objetiv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47B18A5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DDEBF2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01141DD8" w14:textId="77777777" w:rsidR="00713548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Qué apoyo necesit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0238715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C9A7D4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A610F9D" w14:textId="13EA2E93" w:rsidR="00713548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Qué hace que un prestador de servicios sea el adecuado para prestar este apoy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882601" w14:paraId="1EEFA9E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A0E14B" w14:textId="77777777" w:rsidR="00713548" w:rsidRPr="00DC19B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B55CA79" w14:textId="77777777" w:rsidR="00713548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Qué prestador podría usa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63DB2E05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5456FB4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D08E3BB" w14:textId="77777777" w:rsidR="005741BD" w:rsidRPr="00DC19BF" w:rsidRDefault="00CA1E39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DC19BF">
        <w:rPr>
          <w:rFonts w:asciiTheme="minorBidi" w:hAnsiTheme="minorBidi" w:cstheme="minorBidi"/>
        </w:rPr>
        <w:br w:type="page"/>
      </w:r>
    </w:p>
    <w:p w14:paraId="308A233F" w14:textId="29C3866E" w:rsidR="00F15953" w:rsidRPr="00DC19BF" w:rsidRDefault="00CA1E39" w:rsidP="0043164A">
      <w:pPr>
        <w:pStyle w:val="Heading4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lastRenderedPageBreak/>
        <w:t>Prestador de servicios 4</w:t>
      </w:r>
    </w:p>
    <w:p w14:paraId="2669D708" w14:textId="77777777" w:rsidR="00713548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 xml:space="preserve">¿Cuál es </w:t>
      </w:r>
      <w:r w:rsidRPr="00DC19BF">
        <w:rPr>
          <w:rFonts w:asciiTheme="minorBidi" w:hAnsiTheme="minorBidi" w:cstheme="minorBidi"/>
          <w:lang w:val="es"/>
        </w:rPr>
        <w:t>su objetiv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3942AEA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56B1CF5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E343495" w14:textId="77777777" w:rsidR="00713548" w:rsidRPr="00DC19BF" w:rsidRDefault="00CA1E39" w:rsidP="006B2AFB">
      <w:pPr>
        <w:spacing w:before="24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Qué apoyo necesit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6EB4757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D21D22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1C0C624E" w14:textId="1A0968F0" w:rsidR="00713548" w:rsidRPr="00DC19BF" w:rsidRDefault="00CA1E39" w:rsidP="006B2AFB">
      <w:pPr>
        <w:spacing w:before="24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Qué hace que un prestador de servicios sea el adecuado para prestar este apoy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882601" w14:paraId="5AB2DBE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22403CF" w14:textId="77777777" w:rsidR="00713548" w:rsidRPr="00DC19B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1AAA7C71" w14:textId="77777777" w:rsidR="00713548" w:rsidRPr="00DC19BF" w:rsidRDefault="00CA1E39" w:rsidP="006B2AFB">
      <w:pPr>
        <w:spacing w:before="24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Qué prestador podría usa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2F18830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74C0E3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86FD222" w14:textId="77777777" w:rsidR="005741BD" w:rsidRPr="00DC19BF" w:rsidRDefault="00CA1E39" w:rsidP="0043164A">
      <w:pPr>
        <w:rPr>
          <w:rFonts w:asciiTheme="minorBidi" w:eastAsiaTheme="majorEastAsia" w:hAnsiTheme="minorBidi" w:cstheme="minorBidi"/>
          <w:color w:val="6B2976"/>
          <w:szCs w:val="20"/>
        </w:rPr>
      </w:pPr>
      <w:r w:rsidRPr="00DC19BF">
        <w:rPr>
          <w:rFonts w:asciiTheme="minorBidi" w:hAnsiTheme="minorBidi" w:cstheme="minorBidi"/>
        </w:rPr>
        <w:br w:type="page"/>
      </w:r>
    </w:p>
    <w:p w14:paraId="0A345FE7" w14:textId="1CB35FD3" w:rsidR="00F15953" w:rsidRPr="00DC19BF" w:rsidRDefault="00CA1E39" w:rsidP="0043164A">
      <w:pPr>
        <w:pStyle w:val="Heading4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lastRenderedPageBreak/>
        <w:t>Prestador de servicios 5</w:t>
      </w:r>
    </w:p>
    <w:p w14:paraId="57E24810" w14:textId="77777777" w:rsidR="00713548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Cuál es su objetiv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7B4C5E4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F36A93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3BCA5BBB" w14:textId="77777777" w:rsidR="00713548" w:rsidRPr="00DC19BF" w:rsidRDefault="00CA1E39" w:rsidP="006B2AFB">
      <w:pPr>
        <w:spacing w:before="24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Qué apoyo necesita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46A0EE6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2DF1C5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26E7BFF7" w14:textId="760B871E" w:rsidR="00713548" w:rsidRPr="00DC19BF" w:rsidRDefault="00CA1E39" w:rsidP="006B2AFB">
      <w:pPr>
        <w:spacing w:before="24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¿Qué hace que un </w:t>
      </w:r>
      <w:r w:rsidRPr="00DC19BF">
        <w:rPr>
          <w:rFonts w:asciiTheme="minorBidi" w:hAnsiTheme="minorBidi" w:cstheme="minorBidi"/>
          <w:lang w:val="es"/>
        </w:rPr>
        <w:t>prestador de servicios sea el adecuado para prestar este apoyo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882601" w14:paraId="02C78F1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3BC1D94" w14:textId="77777777" w:rsidR="00713548" w:rsidRPr="00DC19BF" w:rsidRDefault="00713548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3CC9DE91" w14:textId="77777777" w:rsidR="00713548" w:rsidRPr="00DC19BF" w:rsidRDefault="00CA1E39" w:rsidP="006B2AFB">
      <w:pPr>
        <w:spacing w:before="24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Qué prestador podría usar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350B77" w:rsidRPr="00DC19BF" w14:paraId="7ED6F992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6C3FC4" w14:textId="77777777" w:rsidR="00713548" w:rsidRPr="00DC19BF" w:rsidRDefault="00713548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65DFEEE1" w14:textId="77777777" w:rsidR="005741BD" w:rsidRPr="00DC19BF" w:rsidRDefault="00CA1E39" w:rsidP="0043164A">
      <w:pPr>
        <w:rPr>
          <w:rFonts w:asciiTheme="minorBidi" w:hAnsiTheme="minorBidi" w:cstheme="minorBidi"/>
          <w:color w:val="6B2976"/>
          <w:sz w:val="40"/>
          <w:szCs w:val="26"/>
          <w:lang w:eastAsia="x-none"/>
        </w:rPr>
      </w:pPr>
      <w:r w:rsidRPr="00DC19BF">
        <w:rPr>
          <w:rFonts w:asciiTheme="minorBidi" w:hAnsiTheme="minorBidi" w:cstheme="minorBidi"/>
        </w:rPr>
        <w:br w:type="page"/>
      </w:r>
    </w:p>
    <w:p w14:paraId="66834525" w14:textId="3124A523" w:rsidR="009B07C3" w:rsidRPr="00DC19BF" w:rsidRDefault="00CA1E39" w:rsidP="0043164A">
      <w:pPr>
        <w:pStyle w:val="Heading2"/>
        <w:rPr>
          <w:rFonts w:asciiTheme="minorBidi" w:hAnsiTheme="minorBidi" w:cstheme="minorBidi"/>
        </w:rPr>
      </w:pPr>
      <w:bookmarkStart w:id="126" w:name="_Toc118768819"/>
      <w:r w:rsidRPr="00DC19BF">
        <w:rPr>
          <w:rFonts w:asciiTheme="minorBidi" w:hAnsiTheme="minorBidi" w:cstheme="minorBidi"/>
          <w:lang w:val="es"/>
        </w:rPr>
        <w:lastRenderedPageBreak/>
        <w:t>Comenzar a utilizar sus apoyos y servicios</w:t>
      </w:r>
      <w:bookmarkEnd w:id="126"/>
    </w:p>
    <w:p w14:paraId="0B2C5EB6" w14:textId="7629043D" w:rsidR="004D6D06" w:rsidRPr="00DC19BF" w:rsidRDefault="00CA1E39" w:rsidP="0043164A">
      <w:pPr>
        <w:pStyle w:val="Heading3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Precios</w:t>
      </w:r>
    </w:p>
    <w:p w14:paraId="239A9685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Tenemos un límite en los precios que pueden cobrar los prestadores de servicios.</w:t>
      </w:r>
    </w:p>
    <w:p w14:paraId="7C8D2A81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Los prestadores de </w:t>
      </w:r>
      <w:r w:rsidRPr="00DC19BF">
        <w:rPr>
          <w:rFonts w:asciiTheme="minorBidi" w:hAnsiTheme="minorBidi" w:cstheme="minorBidi"/>
          <w:lang w:val="es"/>
        </w:rPr>
        <w:t>servicios pueden cobrar menos del límite, pero no más.</w:t>
      </w:r>
    </w:p>
    <w:p w14:paraId="4EA48DEC" w14:textId="3A6DF78E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Nuestros límites de precios pueden ayudarle a obtener una buena relación precio-calidad de sus apoyos.</w:t>
      </w:r>
    </w:p>
    <w:p w14:paraId="6DDBA3FC" w14:textId="4EB90BE1" w:rsidR="004D6D06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Acuerdos de servicios</w:t>
      </w:r>
    </w:p>
    <w:p w14:paraId="7DE44AFD" w14:textId="5EB3C36F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Un </w:t>
      </w:r>
      <w:bookmarkStart w:id="127" w:name="_Hlk108009170"/>
      <w:r w:rsidRPr="00DC19BF">
        <w:rPr>
          <w:rStyle w:val="Strong"/>
          <w:rFonts w:asciiTheme="minorBidi" w:hAnsiTheme="minorBidi" w:cstheme="minorBidi"/>
          <w:lang w:val="es"/>
        </w:rPr>
        <w:t>acuerdo de servicio</w:t>
      </w:r>
      <w:bookmarkEnd w:id="127"/>
      <w:r w:rsidRPr="00DC19BF">
        <w:rPr>
          <w:rFonts w:asciiTheme="minorBidi" w:hAnsiTheme="minorBidi" w:cstheme="minorBidi"/>
          <w:lang w:val="es"/>
        </w:rPr>
        <w:t xml:space="preserve"> es un plan escrito entre usted y su prestador de serv</w:t>
      </w:r>
      <w:r w:rsidRPr="00DC19BF">
        <w:rPr>
          <w:rFonts w:asciiTheme="minorBidi" w:hAnsiTheme="minorBidi" w:cstheme="minorBidi"/>
          <w:lang w:val="es"/>
        </w:rPr>
        <w:t xml:space="preserve">icios. </w:t>
      </w:r>
    </w:p>
    <w:p w14:paraId="3A1DC405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En él, se explican:</w:t>
      </w:r>
    </w:p>
    <w:p w14:paraId="22F5D440" w14:textId="77777777" w:rsidR="00DD7433" w:rsidRPr="00DC19BF" w:rsidRDefault="00CA1E39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los apoyos que usará;</w:t>
      </w:r>
    </w:p>
    <w:p w14:paraId="4BDC6C52" w14:textId="77777777" w:rsidR="00DD7433" w:rsidRPr="00DC19BF" w:rsidRDefault="00CA1E39" w:rsidP="0043164A">
      <w:pPr>
        <w:pStyle w:val="ListParagraph"/>
        <w:numPr>
          <w:ilvl w:val="0"/>
          <w:numId w:val="30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cómo le dará los apoyos su prestador de servicios;</w:t>
      </w:r>
    </w:p>
    <w:p w14:paraId="62347428" w14:textId="77777777" w:rsidR="00DD7433" w:rsidRPr="00DC19BF" w:rsidRDefault="00CA1E39" w:rsidP="0043164A">
      <w:pPr>
        <w:pStyle w:val="ListParagraph"/>
        <w:numPr>
          <w:ilvl w:val="0"/>
          <w:numId w:val="30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cuánto cuestan los apoyos.</w:t>
      </w:r>
    </w:p>
    <w:p w14:paraId="115911BA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Un acuerdo de servicio le ayuda a asegurarse de que está recibiendo los apoyos por los que ha pagado.</w:t>
      </w:r>
    </w:p>
    <w:p w14:paraId="2109D554" w14:textId="66B08862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Tener una copia de su acuerdo de servicio es una buena idea. </w:t>
      </w:r>
    </w:p>
    <w:p w14:paraId="07637E58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Cuando haga un acuerdo de servicio, puede contar con el apoyo de un familiar o un amigo.</w:t>
      </w:r>
    </w:p>
    <w:p w14:paraId="0EF2AFD1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u prestador de servicios debe ayudarle a entender el acuerdo de servicio.</w:t>
      </w:r>
    </w:p>
    <w:p w14:paraId="4F475FD1" w14:textId="7815669B" w:rsidR="0043164A" w:rsidRPr="00DC19BF" w:rsidRDefault="00CA1E39" w:rsidP="009D6D28">
      <w:pPr>
        <w:spacing w:before="6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 xml:space="preserve">Tenemos información de </w:t>
      </w:r>
      <w:r w:rsidRPr="00DC19BF">
        <w:rPr>
          <w:rFonts w:asciiTheme="minorBidi" w:hAnsiTheme="minorBidi" w:cstheme="minorBidi"/>
          <w:lang w:val="es"/>
        </w:rPr>
        <w:t>lectura fácil sobre los acuerdos de servicios en nuestro sitio web.</w:t>
      </w:r>
      <w:r w:rsidRPr="00DC19BF">
        <w:rPr>
          <w:rFonts w:asciiTheme="minorBidi" w:hAnsiTheme="minorBidi" w:cstheme="minorBidi"/>
          <w:lang w:val="es"/>
        </w:rPr>
        <w:br/>
      </w:r>
      <w:hyperlink r:id="rId11" w:history="1">
        <w:r w:rsidRPr="00DC19BF">
          <w:rPr>
            <w:rStyle w:val="Hyperlink"/>
            <w:rFonts w:asciiTheme="minorBidi" w:hAnsiTheme="minorBidi" w:cstheme="minorBidi"/>
            <w:lang w:val="es"/>
          </w:rPr>
          <w:t>www.ndis.gov.au/providers/working-provider/connecting-participants/service-agre</w:t>
        </w:r>
        <w:r w:rsidRPr="00DC19BF">
          <w:rPr>
            <w:rStyle w:val="Hyperlink"/>
            <w:rFonts w:asciiTheme="minorBidi" w:hAnsiTheme="minorBidi" w:cstheme="minorBidi"/>
            <w:lang w:val="es"/>
          </w:rPr>
          <w:t>ements</w:t>
        </w:r>
      </w:hyperlink>
      <w:r w:rsidRPr="00DC19BF">
        <w:rPr>
          <w:rFonts w:asciiTheme="minorBidi" w:hAnsiTheme="minorBidi" w:cstheme="minorBidi"/>
          <w:lang w:val="es"/>
        </w:rPr>
        <w:t xml:space="preserve"> </w:t>
      </w:r>
      <w:r w:rsidRPr="00DC19BF">
        <w:rPr>
          <w:rFonts w:asciiTheme="minorBidi" w:hAnsiTheme="minorBidi" w:cstheme="minorBidi"/>
          <w:lang w:val="es"/>
        </w:rPr>
        <w:br w:type="page"/>
      </w:r>
    </w:p>
    <w:p w14:paraId="0EDC7F8D" w14:textId="6895CB37" w:rsidR="004D6D06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Reservas</w:t>
      </w:r>
    </w:p>
    <w:p w14:paraId="142A57A2" w14:textId="077675F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Tendrá que realizar una </w:t>
      </w:r>
      <w:bookmarkStart w:id="128" w:name="_Hlk108009176"/>
      <w:r w:rsidRPr="00DC19BF">
        <w:rPr>
          <w:rStyle w:val="Strong"/>
          <w:rFonts w:asciiTheme="minorBidi" w:hAnsiTheme="minorBidi" w:cstheme="minorBidi"/>
          <w:lang w:val="es"/>
        </w:rPr>
        <w:t>reserva de servicio</w:t>
      </w:r>
      <w:bookmarkEnd w:id="128"/>
      <w:r w:rsidRPr="00DC19BF">
        <w:rPr>
          <w:rFonts w:asciiTheme="minorBidi" w:hAnsiTheme="minorBidi" w:cstheme="minorBidi"/>
          <w:lang w:val="es"/>
        </w:rPr>
        <w:t xml:space="preserve"> con su prestador de servicios una vez que usted:</w:t>
      </w:r>
    </w:p>
    <w:p w14:paraId="377092EE" w14:textId="77777777" w:rsidR="00DD7433" w:rsidRPr="00DC19BF" w:rsidRDefault="00CA1E39" w:rsidP="0043164A">
      <w:pPr>
        <w:pStyle w:val="ListParagraph"/>
        <w:numPr>
          <w:ilvl w:val="0"/>
          <w:numId w:val="3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determine los apoyos que necesita;</w:t>
      </w:r>
    </w:p>
    <w:p w14:paraId="74C18D53" w14:textId="77777777" w:rsidR="00DD7433" w:rsidRPr="00DC19BF" w:rsidRDefault="00CA1E39" w:rsidP="0043164A">
      <w:pPr>
        <w:pStyle w:val="ListParagraph"/>
        <w:numPr>
          <w:ilvl w:val="0"/>
          <w:numId w:val="32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elija un prestador de servicios.</w:t>
      </w:r>
    </w:p>
    <w:p w14:paraId="3136FA82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Una reserva de servicio incluye:</w:t>
      </w:r>
    </w:p>
    <w:p w14:paraId="25350A5F" w14:textId="77777777" w:rsidR="00DD7433" w:rsidRPr="00DC19BF" w:rsidRDefault="00CA1E39" w:rsidP="0043164A">
      <w:pPr>
        <w:pStyle w:val="ListParagraph"/>
        <w:numPr>
          <w:ilvl w:val="0"/>
          <w:numId w:val="31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el tipo de apoyo que está recibiendo;</w:t>
      </w:r>
    </w:p>
    <w:p w14:paraId="7EDB9A60" w14:textId="34DB6744" w:rsidR="00DD7433" w:rsidRPr="00DC19BF" w:rsidRDefault="00CA1E39" w:rsidP="0043164A">
      <w:pPr>
        <w:pStyle w:val="ListParagraph"/>
        <w:numPr>
          <w:ilvl w:val="0"/>
          <w:numId w:val="31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color w:val="000000"/>
          <w:szCs w:val="28"/>
          <w:lang w:val="es"/>
        </w:rPr>
        <w:t>la dur</w:t>
      </w:r>
      <w:r w:rsidRPr="00DC19BF">
        <w:rPr>
          <w:rFonts w:asciiTheme="minorBidi" w:hAnsiTheme="minorBidi"/>
          <w:color w:val="000000"/>
          <w:szCs w:val="28"/>
          <w:lang w:val="es"/>
        </w:rPr>
        <w:t>ación de la reserva;</w:t>
      </w:r>
    </w:p>
    <w:p w14:paraId="49BE5A19" w14:textId="77777777" w:rsidR="00DD7433" w:rsidRPr="00DC19BF" w:rsidRDefault="00CA1E39" w:rsidP="0043164A">
      <w:pPr>
        <w:pStyle w:val="ListParagraph"/>
        <w:numPr>
          <w:ilvl w:val="0"/>
          <w:numId w:val="31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cuánto costará el servicio.</w:t>
      </w:r>
    </w:p>
    <w:p w14:paraId="2693496D" w14:textId="764CD678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olo puede hacer reservas de servicios para prestadores registrados.</w:t>
      </w:r>
    </w:p>
    <w:p w14:paraId="7B7493FD" w14:textId="54400172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Una reserva de servicio solo incluye los apoyos que usted y su prestador de servicios acuerdan.</w:t>
      </w:r>
    </w:p>
    <w:p w14:paraId="425E565C" w14:textId="0D821EE0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u prestador registrado puede hacer una re</w:t>
      </w:r>
      <w:r w:rsidRPr="00DC19BF">
        <w:rPr>
          <w:rFonts w:asciiTheme="minorBidi" w:hAnsiTheme="minorBidi" w:cstheme="minorBidi"/>
          <w:lang w:val="es"/>
        </w:rPr>
        <w:t xml:space="preserve">serva de servicio en el portal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  <w:r w:rsidRPr="00DC19BF">
        <w:rPr>
          <w:rFonts w:asciiTheme="minorBidi" w:hAnsiTheme="minorBidi" w:cstheme="minorBidi"/>
          <w:lang w:val="es"/>
        </w:rPr>
        <w:t>.</w:t>
      </w:r>
    </w:p>
    <w:p w14:paraId="3823CE3B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Usted también puede hacer una reserva de servicio en el portal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  <w:r w:rsidRPr="00DC19BF">
        <w:rPr>
          <w:rFonts w:asciiTheme="minorBidi" w:hAnsiTheme="minorBidi" w:cstheme="minorBidi"/>
          <w:lang w:val="es"/>
        </w:rPr>
        <w:t>.</w:t>
      </w:r>
    </w:p>
    <w:p w14:paraId="50AB79DC" w14:textId="64869455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cambiar o cancelar una reserva de servicio en cualquier momento.</w:t>
      </w:r>
    </w:p>
    <w:p w14:paraId="5D6ED140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ero debe comprobar lo que dice su acuerdo de servicio sobre la cancelaci</w:t>
      </w:r>
      <w:r w:rsidRPr="00DC19BF">
        <w:rPr>
          <w:rFonts w:asciiTheme="minorBidi" w:hAnsiTheme="minorBidi" w:cstheme="minorBidi"/>
          <w:lang w:val="es"/>
        </w:rPr>
        <w:t>ón o el cambio de una reserva.</w:t>
      </w:r>
    </w:p>
    <w:p w14:paraId="7F5E6667" w14:textId="3C6E1F43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or ejemplo, pueden necesitar saberlo un día antes.</w:t>
      </w:r>
    </w:p>
    <w:p w14:paraId="5D68360E" w14:textId="795D6032" w:rsidR="00713548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l dinero que no haya gastado será devuelto a su presupuesto.</w:t>
      </w:r>
      <w:r w:rsidRPr="00DC19BF">
        <w:rPr>
          <w:rFonts w:asciiTheme="minorBidi" w:hAnsiTheme="minorBidi" w:cstheme="minorBidi"/>
          <w:lang w:val="es"/>
        </w:rPr>
        <w:br w:type="page"/>
      </w:r>
    </w:p>
    <w:p w14:paraId="3EEE8D32" w14:textId="0309A233" w:rsidR="00F053A6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Pagar por sus servicios</w:t>
      </w:r>
    </w:p>
    <w:p w14:paraId="15FB7970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Usted paga sus apoyos y servicios a través del portal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  <w:r w:rsidRPr="00DC19BF">
        <w:rPr>
          <w:rFonts w:asciiTheme="minorBidi" w:hAnsiTheme="minorBidi" w:cstheme="minorBidi"/>
          <w:lang w:val="es"/>
        </w:rPr>
        <w:t>.</w:t>
      </w:r>
    </w:p>
    <w:p w14:paraId="4C5F7444" w14:textId="143168BC" w:rsidR="0050281D" w:rsidRPr="00DC19BF" w:rsidRDefault="00CA1E39" w:rsidP="0043164A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Si se autogestiona </w:t>
      </w:r>
    </w:p>
    <w:p w14:paraId="21777FBA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se autogestiona, hay dos formas de pagar sus servicios.</w:t>
      </w:r>
    </w:p>
    <w:p w14:paraId="006BCA35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Puede realizar una solicitud de pago a través del portal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después de que su prestador de servicios le envíe una </w:t>
      </w:r>
      <w:r w:rsidRPr="00DC19BF">
        <w:rPr>
          <w:rStyle w:val="Strong"/>
          <w:rFonts w:asciiTheme="minorBidi" w:hAnsiTheme="minorBidi" w:cstheme="minorBidi"/>
          <w:lang w:val="es"/>
        </w:rPr>
        <w:t>factura</w:t>
      </w:r>
      <w:r w:rsidRPr="00DC19BF">
        <w:rPr>
          <w:rFonts w:asciiTheme="minorBidi" w:hAnsiTheme="minorBidi" w:cstheme="minorBidi"/>
          <w:lang w:val="es"/>
        </w:rPr>
        <w:t>.</w:t>
      </w:r>
    </w:p>
    <w:p w14:paraId="4238F93E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Una factura es un documento que incluye:</w:t>
      </w:r>
    </w:p>
    <w:p w14:paraId="1EBE9CE3" w14:textId="77777777" w:rsidR="00DD7433" w:rsidRPr="00DC19BF" w:rsidRDefault="00CA1E39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una list</w:t>
      </w:r>
      <w:r w:rsidRPr="00DC19BF">
        <w:rPr>
          <w:rFonts w:asciiTheme="minorBidi" w:hAnsiTheme="minorBidi"/>
          <w:lang w:val="es"/>
        </w:rPr>
        <w:t>a de servicios que hay que pagar;</w:t>
      </w:r>
    </w:p>
    <w:p w14:paraId="11957BD9" w14:textId="77777777" w:rsidR="00DD7433" w:rsidRPr="00DC19BF" w:rsidRDefault="00CA1E39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el importe que hay que pagar.</w:t>
      </w:r>
    </w:p>
    <w:p w14:paraId="1BC07BA3" w14:textId="55B3566E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O puede pagar el servicio con su propio dinero.</w:t>
      </w:r>
    </w:p>
    <w:p w14:paraId="4253EFD6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Y hacer una solicitud de pago para recuperar el dinero a través de los siguientes sitios: </w:t>
      </w:r>
    </w:p>
    <w:p w14:paraId="2924B37E" w14:textId="77777777" w:rsidR="00DD7433" w:rsidRPr="00DC19BF" w:rsidRDefault="00CA1E39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el portal </w:t>
      </w:r>
      <w:proofErr w:type="spellStart"/>
      <w:r w:rsidRPr="00DC19BF">
        <w:rPr>
          <w:rFonts w:asciiTheme="minorBidi" w:hAnsiTheme="minorBidi"/>
          <w:lang w:val="es"/>
        </w:rPr>
        <w:t>myplace</w:t>
      </w:r>
      <w:proofErr w:type="spellEnd"/>
      <w:r w:rsidRPr="00DC19BF">
        <w:rPr>
          <w:rFonts w:asciiTheme="minorBidi" w:hAnsiTheme="minorBidi"/>
          <w:lang w:val="es"/>
        </w:rPr>
        <w:t>;</w:t>
      </w:r>
    </w:p>
    <w:p w14:paraId="0006BEF2" w14:textId="77777777" w:rsidR="00DD7433" w:rsidRPr="00DC19BF" w:rsidRDefault="00CA1E39" w:rsidP="008879C0">
      <w:pPr>
        <w:pStyle w:val="ListParagraph"/>
        <w:numPr>
          <w:ilvl w:val="0"/>
          <w:numId w:val="33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la aplicación </w:t>
      </w:r>
      <w:proofErr w:type="spellStart"/>
      <w:r w:rsidRPr="00DC19BF">
        <w:rPr>
          <w:rFonts w:asciiTheme="minorBidi" w:hAnsiTheme="minorBidi"/>
          <w:lang w:val="es"/>
        </w:rPr>
        <w:t>my</w:t>
      </w:r>
      <w:proofErr w:type="spellEnd"/>
      <w:r w:rsidRPr="00DC19BF">
        <w:rPr>
          <w:rFonts w:asciiTheme="minorBidi" w:hAnsiTheme="minorBidi"/>
          <w:lang w:val="es"/>
        </w:rPr>
        <w:t xml:space="preserve"> NDIS.</w:t>
      </w:r>
    </w:p>
    <w:p w14:paraId="1DD7F90C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Usted debe </w:t>
      </w:r>
      <w:r w:rsidRPr="00DC19BF">
        <w:rPr>
          <w:rFonts w:asciiTheme="minorBidi" w:hAnsiTheme="minorBidi" w:cstheme="minorBidi"/>
          <w:lang w:val="es"/>
        </w:rPr>
        <w:t>llevar un registro de todos sus pagos.</w:t>
      </w:r>
    </w:p>
    <w:p w14:paraId="0179FE82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Esto incluye todas sus facturas.</w:t>
      </w:r>
    </w:p>
    <w:p w14:paraId="43D3EA02" w14:textId="57DEB648" w:rsidR="0050281D" w:rsidRPr="00DC19BF" w:rsidRDefault="00CA1E39" w:rsidP="008879C0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tiene un gestor del plan</w:t>
      </w:r>
    </w:p>
    <w:p w14:paraId="30444091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tiene un gestor del plan, él o ella:</w:t>
      </w:r>
    </w:p>
    <w:p w14:paraId="456DCB13" w14:textId="77777777" w:rsidR="00DD7433" w:rsidRPr="00DC19BF" w:rsidRDefault="00CA1E39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agará por los servicios;</w:t>
      </w:r>
    </w:p>
    <w:p w14:paraId="20146DEC" w14:textId="77777777" w:rsidR="00DD7433" w:rsidRPr="00DC19BF" w:rsidRDefault="00CA1E39" w:rsidP="008879C0">
      <w:pPr>
        <w:pStyle w:val="ListParagraph"/>
        <w:numPr>
          <w:ilvl w:val="0"/>
          <w:numId w:val="31"/>
        </w:numPr>
        <w:spacing w:before="60" w:after="0"/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llevará un registro de sus pagos.</w:t>
      </w:r>
    </w:p>
    <w:p w14:paraId="4AC9BE4A" w14:textId="684346A5" w:rsidR="00713548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us prestadores de servicios deben enviar sus facturas a</w:t>
      </w:r>
      <w:r w:rsidRPr="00DC19BF">
        <w:rPr>
          <w:rFonts w:asciiTheme="minorBidi" w:hAnsiTheme="minorBidi" w:cstheme="minorBidi"/>
          <w:lang w:val="es"/>
        </w:rPr>
        <w:t>l gestor del plan.</w:t>
      </w:r>
    </w:p>
    <w:p w14:paraId="49DB0207" w14:textId="77777777" w:rsidR="002C273A" w:rsidRDefault="002C273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Theme="majorEastAsia" w:hAnsiTheme="minorBidi" w:cstheme="minorBidi"/>
          <w:b/>
          <w:iCs/>
          <w:color w:val="6B2976"/>
          <w:szCs w:val="20"/>
          <w:lang w:val="es"/>
        </w:rPr>
      </w:pPr>
      <w:r>
        <w:rPr>
          <w:rFonts w:asciiTheme="minorBidi" w:hAnsiTheme="minorBidi" w:cstheme="minorBidi"/>
          <w:lang w:val="es"/>
        </w:rPr>
        <w:br w:type="page"/>
      </w:r>
    </w:p>
    <w:p w14:paraId="0F38C914" w14:textId="7EACE506" w:rsidR="002C2B2A" w:rsidRPr="00DC19BF" w:rsidRDefault="00CA1E39" w:rsidP="008879C0">
      <w:pPr>
        <w:pStyle w:val="Heading4"/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Si su financiación es gestionada por el NDIA</w:t>
      </w:r>
    </w:p>
    <w:p w14:paraId="75091D29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Si su financiación es gestionada por el NDIA, sus prestadores de servicios reclamarán sus pagos a través del portal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  <w:r w:rsidRPr="00DC19BF">
        <w:rPr>
          <w:rFonts w:asciiTheme="minorBidi" w:hAnsiTheme="minorBidi" w:cstheme="minorBidi"/>
          <w:lang w:val="es"/>
        </w:rPr>
        <w:t>.</w:t>
      </w:r>
    </w:p>
    <w:p w14:paraId="79B099CA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u prestador de servicios necesitará su:</w:t>
      </w:r>
    </w:p>
    <w:p w14:paraId="0708C9CE" w14:textId="77777777" w:rsidR="00DD7433" w:rsidRPr="00DC19BF" w:rsidRDefault="00CA1E39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número del NDIS;</w:t>
      </w:r>
    </w:p>
    <w:p w14:paraId="77329B34" w14:textId="77777777" w:rsidR="00DD7433" w:rsidRPr="00DC19BF" w:rsidRDefault="00CA1E39" w:rsidP="008879C0">
      <w:pPr>
        <w:pStyle w:val="ListParagraph"/>
        <w:numPr>
          <w:ilvl w:val="0"/>
          <w:numId w:val="34"/>
        </w:numPr>
        <w:spacing w:before="6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fecha de nacimiento;</w:t>
      </w:r>
    </w:p>
    <w:p w14:paraId="2AF84BE1" w14:textId="00921FED" w:rsidR="00713548" w:rsidRPr="00DC19BF" w:rsidRDefault="00CA1E39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pellido.</w:t>
      </w:r>
      <w:r w:rsidRPr="00DC19BF">
        <w:rPr>
          <w:rFonts w:asciiTheme="minorBidi" w:hAnsiTheme="minorBidi"/>
          <w:lang w:val="es"/>
        </w:rPr>
        <w:br w:type="page"/>
      </w:r>
    </w:p>
    <w:p w14:paraId="0A58A730" w14:textId="4F848BE9" w:rsidR="00CC7F71" w:rsidRPr="00DC19BF" w:rsidRDefault="00CA1E39" w:rsidP="0043164A">
      <w:pPr>
        <w:pStyle w:val="Heading2"/>
        <w:rPr>
          <w:rFonts w:asciiTheme="minorBidi" w:hAnsiTheme="minorBidi" w:cstheme="minorBidi"/>
        </w:rPr>
      </w:pPr>
      <w:bookmarkStart w:id="129" w:name="_Toc118768820"/>
      <w:r w:rsidRPr="00DC19BF">
        <w:rPr>
          <w:rFonts w:asciiTheme="minorBidi" w:hAnsiTheme="minorBidi" w:cstheme="minorBidi"/>
          <w:lang w:val="es"/>
        </w:rPr>
        <w:lastRenderedPageBreak/>
        <w:t>Asegurarse de que su plan funciona para usted</w:t>
      </w:r>
      <w:bookmarkEnd w:id="129"/>
    </w:p>
    <w:p w14:paraId="07962122" w14:textId="092A610E" w:rsidR="002C2B2A" w:rsidRPr="00DC19BF" w:rsidRDefault="00CA1E39" w:rsidP="008879C0">
      <w:pPr>
        <w:pStyle w:val="Heading3"/>
        <w:spacing w:before="60" w:after="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Seguimiento de su presupuesto</w:t>
      </w:r>
    </w:p>
    <w:p w14:paraId="56B76EE5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Es una buena idea comprobar el monto de financiación que:</w:t>
      </w:r>
    </w:p>
    <w:p w14:paraId="56262CF1" w14:textId="77777777" w:rsidR="00DD7433" w:rsidRPr="00DC19BF" w:rsidRDefault="00CA1E39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ha usado.</w:t>
      </w:r>
    </w:p>
    <w:p w14:paraId="11970D05" w14:textId="77777777" w:rsidR="00DD7433" w:rsidRPr="00DC19BF" w:rsidRDefault="00CA1E39" w:rsidP="008879C0">
      <w:pPr>
        <w:pStyle w:val="ListParagraph"/>
        <w:numPr>
          <w:ilvl w:val="0"/>
          <w:numId w:val="34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tiene disponible.</w:t>
      </w:r>
    </w:p>
    <w:p w14:paraId="6ADB28C5" w14:textId="36DE152C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También debe llevar un registro de los apoyos que recibe.</w:t>
      </w:r>
    </w:p>
    <w:p w14:paraId="74B7F0FE" w14:textId="2B3C3FF2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a</w:t>
      </w:r>
      <w:r w:rsidRPr="00DC19BF">
        <w:rPr>
          <w:rFonts w:asciiTheme="minorBidi" w:hAnsiTheme="minorBidi" w:cstheme="minorBidi"/>
          <w:lang w:val="es"/>
        </w:rPr>
        <w:t>utogestiona su financiación, debe llevar un control de lo que gasta.</w:t>
      </w:r>
    </w:p>
    <w:p w14:paraId="4FA541F9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Debe usar la financiación que necesita, cuando la necesita.</w:t>
      </w:r>
    </w:p>
    <w:p w14:paraId="11E0D77C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Y los prestadores de servicios no deben hacer reclamos por apoyos que no han prestado.</w:t>
      </w:r>
    </w:p>
    <w:p w14:paraId="79B76458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esto ocurre, usted debe:</w:t>
      </w:r>
    </w:p>
    <w:p w14:paraId="0B917BEF" w14:textId="77777777" w:rsidR="00DD7433" w:rsidRPr="00DC19BF" w:rsidRDefault="00CA1E39" w:rsidP="008879C0">
      <w:pPr>
        <w:pStyle w:val="ListParagraph"/>
        <w:numPr>
          <w:ilvl w:val="0"/>
          <w:numId w:val="35"/>
        </w:numPr>
        <w:spacing w:before="60" w:after="0"/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contactarse con su prestador de servicios;</w:t>
      </w:r>
    </w:p>
    <w:p w14:paraId="674C2BF4" w14:textId="77777777" w:rsidR="00DD7433" w:rsidRPr="00DC19BF" w:rsidRDefault="00CA1E39" w:rsidP="008879C0">
      <w:pPr>
        <w:pStyle w:val="ListParagraph"/>
        <w:numPr>
          <w:ilvl w:val="0"/>
          <w:numId w:val="51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intentar arreglar el problema.</w:t>
      </w:r>
    </w:p>
    <w:p w14:paraId="55F84E17" w14:textId="43EDA729" w:rsidR="00F46544" w:rsidRPr="00DC19BF" w:rsidRDefault="00CA1E39" w:rsidP="008879C0">
      <w:pPr>
        <w:pStyle w:val="Heading3"/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Qué pasa si no está contento/a con los apoyos que recibe?</w:t>
      </w:r>
    </w:p>
    <w:p w14:paraId="59B6BD00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no está contento/a con los apoyos que recibe, debe hablar con su prestador de servicios.</w:t>
      </w:r>
    </w:p>
    <w:p w14:paraId="527D99C4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pedirle a alguien de conf</w:t>
      </w:r>
      <w:r w:rsidRPr="00DC19BF">
        <w:rPr>
          <w:rFonts w:asciiTheme="minorBidi" w:hAnsiTheme="minorBidi" w:cstheme="minorBidi"/>
          <w:lang w:val="es"/>
        </w:rPr>
        <w:t>ianza que le apoye, como un defensor, que es alguien que habla en nombre de las personas con discapacidad.</w:t>
      </w:r>
    </w:p>
    <w:p w14:paraId="4C088442" w14:textId="19F9E6CD" w:rsidR="00713548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También puede ponerse en contacto con la Comisión del NDIS para obtener apoyo.</w:t>
      </w:r>
    </w:p>
    <w:p w14:paraId="658C9539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Y puede cambiar de prestador de servicios si usted:</w:t>
      </w:r>
    </w:p>
    <w:p w14:paraId="5D459FD8" w14:textId="77777777" w:rsidR="00DD7433" w:rsidRPr="00DC19BF" w:rsidRDefault="00CA1E39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no está contento/a</w:t>
      </w:r>
      <w:r w:rsidRPr="00DC19BF">
        <w:rPr>
          <w:rFonts w:asciiTheme="minorBidi" w:hAnsiTheme="minorBidi"/>
          <w:lang w:val="es"/>
        </w:rPr>
        <w:t>;</w:t>
      </w:r>
    </w:p>
    <w:p w14:paraId="53121023" w14:textId="77777777" w:rsidR="00DD7433" w:rsidRPr="00DC19BF" w:rsidRDefault="00CA1E39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ya no necesita sus servicios;</w:t>
      </w:r>
    </w:p>
    <w:p w14:paraId="7701F36A" w14:textId="069B3A82" w:rsidR="00DD7433" w:rsidRPr="00DC19BF" w:rsidRDefault="00CA1E39" w:rsidP="008879C0">
      <w:pPr>
        <w:pStyle w:val="ListParagraph"/>
        <w:numPr>
          <w:ilvl w:val="0"/>
          <w:numId w:val="36"/>
        </w:numPr>
        <w:spacing w:before="60" w:after="0"/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encuentra un prestador de servicios diferente con el que quiere trabajar.</w:t>
      </w:r>
    </w:p>
    <w:p w14:paraId="7097A137" w14:textId="71E9A147" w:rsidR="0043164A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Usted y su prestador de servicios deben acordar cuándo quiere que terminen los apoyos.</w:t>
      </w:r>
    </w:p>
    <w:p w14:paraId="5A4C27AB" w14:textId="6F718601" w:rsidR="00EC24E1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Qué pasa si algo cambia en su vida?</w:t>
      </w:r>
    </w:p>
    <w:p w14:paraId="06B74A51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Con el tiempo, algo en su </w:t>
      </w:r>
      <w:r w:rsidRPr="00DC19BF">
        <w:rPr>
          <w:rFonts w:asciiTheme="minorBidi" w:hAnsiTheme="minorBidi" w:cstheme="minorBidi"/>
          <w:lang w:val="es"/>
        </w:rPr>
        <w:t>vida puede cambiar, como:</w:t>
      </w:r>
    </w:p>
    <w:p w14:paraId="40AABFA5" w14:textId="77777777" w:rsidR="00DD7433" w:rsidRPr="00DC19BF" w:rsidRDefault="00CA1E39" w:rsidP="0043164A">
      <w:pPr>
        <w:pStyle w:val="ListParagraph"/>
        <w:numPr>
          <w:ilvl w:val="0"/>
          <w:numId w:val="16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el apoyo que necesita para su discapacidad;</w:t>
      </w:r>
    </w:p>
    <w:p w14:paraId="7186FBF3" w14:textId="77777777" w:rsidR="00DD7433" w:rsidRPr="00DC19BF" w:rsidRDefault="00CA1E39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dónde vive;</w:t>
      </w:r>
    </w:p>
    <w:p w14:paraId="627C7F67" w14:textId="77777777" w:rsidR="00DD7433" w:rsidRPr="00DC19BF" w:rsidRDefault="00CA1E39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con quién vive;</w:t>
      </w:r>
    </w:p>
    <w:p w14:paraId="5D30826F" w14:textId="77777777" w:rsidR="00DD7433" w:rsidRPr="00DC19BF" w:rsidRDefault="00CA1E39" w:rsidP="0043164A">
      <w:pPr>
        <w:pStyle w:val="ListParagraph"/>
        <w:numPr>
          <w:ilvl w:val="0"/>
          <w:numId w:val="16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su trabajo.</w:t>
      </w:r>
    </w:p>
    <w:p w14:paraId="2908CB5F" w14:textId="087453AE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i algo cambia en su vida, por favor, háganoslo saber tan pronto como pueda.</w:t>
      </w:r>
    </w:p>
    <w:p w14:paraId="516EB654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Cuando las cosas en su vida cambian, su plan puede necesitar cambiar </w:t>
      </w:r>
      <w:r w:rsidRPr="00DC19BF">
        <w:rPr>
          <w:rFonts w:asciiTheme="minorBidi" w:hAnsiTheme="minorBidi" w:cstheme="minorBidi"/>
          <w:lang w:val="es"/>
        </w:rPr>
        <w:t>para que le apoye mejor.</w:t>
      </w:r>
    </w:p>
    <w:p w14:paraId="1F55A4E9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O su plan puede seguir siendo el mismo.</w:t>
      </w:r>
    </w:p>
    <w:p w14:paraId="33A443CE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informarnos sobre los cambios en un formulario en nuestro sitio web.</w:t>
      </w:r>
    </w:p>
    <w:p w14:paraId="3FCA026A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hyperlink r:id="rId12" w:history="1">
        <w:r w:rsidRPr="00DC19BF">
          <w:rPr>
            <w:rStyle w:val="Hyperlink"/>
            <w:rFonts w:asciiTheme="minorBidi" w:hAnsiTheme="minorBidi" w:cstheme="minorBidi"/>
            <w:lang w:val="es"/>
          </w:rPr>
          <w:t>www.ndis.gov.au/participants/using-your-plan/changing-your-plan/change-circumstances</w:t>
        </w:r>
      </w:hyperlink>
    </w:p>
    <w:p w14:paraId="43CB6869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También puede decirnos lo que ha cambiado en persona en </w:t>
      </w:r>
      <w:r w:rsidRPr="00DC19BF">
        <w:rPr>
          <w:rFonts w:asciiTheme="minorBidi" w:hAnsiTheme="minorBidi" w:cstheme="minorBidi"/>
          <w:lang w:val="es"/>
        </w:rPr>
        <w:t>alguna oficina del NDIA.</w:t>
      </w:r>
    </w:p>
    <w:p w14:paraId="60CA61B2" w14:textId="5E3E51C0" w:rsidR="00FB164A" w:rsidRPr="00DC19BF" w:rsidRDefault="00CA1E39" w:rsidP="0043164A">
      <w:pPr>
        <w:rPr>
          <w:rFonts w:asciiTheme="minorBidi" w:hAnsiTheme="minorBidi" w:cstheme="minorBidi"/>
          <w:color w:val="6B2976"/>
          <w:sz w:val="40"/>
          <w:szCs w:val="26"/>
          <w:lang w:val="fr-FR" w:eastAsia="x-none"/>
        </w:rPr>
      </w:pPr>
      <w:r w:rsidRPr="00DC19BF">
        <w:rPr>
          <w:rFonts w:asciiTheme="minorBidi" w:hAnsiTheme="minorBidi" w:cstheme="minorBidi"/>
          <w:lang w:val="es"/>
        </w:rPr>
        <w:t>Y puede decírnoslo por teléfono.</w:t>
      </w:r>
      <w:r w:rsidRPr="00DC19BF">
        <w:rPr>
          <w:rFonts w:asciiTheme="minorBidi" w:hAnsiTheme="minorBidi" w:cstheme="minorBidi"/>
          <w:lang w:val="es"/>
        </w:rPr>
        <w:br w:type="page"/>
      </w:r>
    </w:p>
    <w:p w14:paraId="153C2BE2" w14:textId="0D741826" w:rsidR="00CC7F71" w:rsidRPr="00DC19BF" w:rsidRDefault="00CA1E39" w:rsidP="0043164A">
      <w:pPr>
        <w:pStyle w:val="Heading2"/>
        <w:rPr>
          <w:rFonts w:asciiTheme="minorBidi" w:hAnsiTheme="minorBidi" w:cstheme="minorBidi"/>
        </w:rPr>
      </w:pPr>
      <w:bookmarkStart w:id="130" w:name="_Toc118768821"/>
      <w:r w:rsidRPr="00DC19BF">
        <w:rPr>
          <w:rFonts w:asciiTheme="minorBidi" w:hAnsiTheme="minorBidi" w:cstheme="minorBidi"/>
          <w:lang w:val="es"/>
        </w:rPr>
        <w:lastRenderedPageBreak/>
        <w:t>Reevaluar su plan</w:t>
      </w:r>
      <w:bookmarkEnd w:id="130"/>
      <w:r w:rsidRPr="00DC19BF">
        <w:rPr>
          <w:rFonts w:asciiTheme="minorBidi" w:hAnsiTheme="minorBidi" w:cstheme="minorBidi"/>
          <w:lang w:val="es"/>
        </w:rPr>
        <w:t xml:space="preserve"> </w:t>
      </w:r>
    </w:p>
    <w:p w14:paraId="16F1EA7F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u plan tendrá una fecha de finalización.</w:t>
      </w:r>
    </w:p>
    <w:p w14:paraId="59BDD37E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Nos pondremos en contacto con usted antes de que finalice su plan para acordar una hora y un día para </w:t>
      </w:r>
      <w:r w:rsidRPr="00DC19BF">
        <w:rPr>
          <w:rStyle w:val="Strong"/>
          <w:rFonts w:asciiTheme="minorBidi" w:hAnsiTheme="minorBidi" w:cstheme="minorBidi"/>
          <w:lang w:val="es"/>
        </w:rPr>
        <w:t xml:space="preserve">reevaluar </w:t>
      </w:r>
      <w:r w:rsidRPr="00DC19BF">
        <w:rPr>
          <w:rFonts w:asciiTheme="minorBidi" w:hAnsiTheme="minorBidi" w:cstheme="minorBidi"/>
          <w:lang w:val="es"/>
        </w:rPr>
        <w:t>su plan.</w:t>
      </w:r>
    </w:p>
    <w:p w14:paraId="62675BF1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Cuando reevalua</w:t>
      </w:r>
      <w:r w:rsidRPr="00DC19BF">
        <w:rPr>
          <w:rFonts w:asciiTheme="minorBidi" w:hAnsiTheme="minorBidi" w:cstheme="minorBidi"/>
          <w:lang w:val="es"/>
        </w:rPr>
        <w:t>mos su plan, comprobamos qué debe cambiar.</w:t>
      </w:r>
    </w:p>
    <w:p w14:paraId="323F1E38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Podríamos reevaluar su plan:</w:t>
      </w:r>
    </w:p>
    <w:p w14:paraId="3A7712E0" w14:textId="77777777" w:rsidR="00DD7433" w:rsidRPr="00DC19BF" w:rsidRDefault="00CA1E39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 xml:space="preserve">en persona; </w:t>
      </w:r>
    </w:p>
    <w:p w14:paraId="051BEEA0" w14:textId="77777777" w:rsidR="00DD7433" w:rsidRPr="00DC19BF" w:rsidRDefault="00CA1E39" w:rsidP="0043164A">
      <w:pPr>
        <w:pStyle w:val="ListParagraph"/>
        <w:numPr>
          <w:ilvl w:val="0"/>
          <w:numId w:val="38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or teléfono.</w:t>
      </w:r>
    </w:p>
    <w:p w14:paraId="1B9E1C09" w14:textId="3267F193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Puede tener a otra persona con usted cuando reevaluemos su plan, por ejemplo:</w:t>
      </w:r>
    </w:p>
    <w:p w14:paraId="1BA649AE" w14:textId="77777777" w:rsidR="00DD7433" w:rsidRPr="00DC19BF" w:rsidRDefault="00CA1E39" w:rsidP="0043164A">
      <w:pPr>
        <w:pStyle w:val="ListParagraph"/>
        <w:numPr>
          <w:ilvl w:val="0"/>
          <w:numId w:val="37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un miembro de la familia;</w:t>
      </w:r>
    </w:p>
    <w:p w14:paraId="55656BD4" w14:textId="77777777" w:rsidR="00DD7433" w:rsidRPr="00DC19BF" w:rsidRDefault="00CA1E39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un amigo;</w:t>
      </w:r>
    </w:p>
    <w:p w14:paraId="2EE69921" w14:textId="77777777" w:rsidR="00DD7433" w:rsidRPr="00DC19BF" w:rsidRDefault="00CA1E39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un defensor.</w:t>
      </w:r>
    </w:p>
    <w:p w14:paraId="5F8D5D27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 xml:space="preserve">Cuando tengamos que reevaluar </w:t>
      </w:r>
      <w:r w:rsidRPr="00DC19BF">
        <w:rPr>
          <w:rFonts w:asciiTheme="minorBidi" w:hAnsiTheme="minorBidi" w:cstheme="minorBidi"/>
          <w:lang w:val="es"/>
        </w:rPr>
        <w:t>su plan, por favor traiga:</w:t>
      </w:r>
    </w:p>
    <w:p w14:paraId="4D3B9D06" w14:textId="77777777" w:rsidR="00DD7433" w:rsidRPr="00DC19BF" w:rsidRDefault="00CA1E39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este cuadernillo;</w:t>
      </w:r>
    </w:p>
    <w:p w14:paraId="3B377600" w14:textId="40611859" w:rsidR="00713548" w:rsidRPr="00DC19BF" w:rsidRDefault="00CA1E39" w:rsidP="00B03DF9">
      <w:pPr>
        <w:pStyle w:val="ListParagraph"/>
        <w:numPr>
          <w:ilvl w:val="0"/>
          <w:numId w:val="52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cualquier informe o información de sus apoyos, como un informe de su médico.</w:t>
      </w:r>
      <w:r w:rsidRPr="00DC19BF">
        <w:rPr>
          <w:rFonts w:asciiTheme="minorBidi" w:hAnsiTheme="minorBidi"/>
          <w:lang w:val="es"/>
        </w:rPr>
        <w:br w:type="page"/>
      </w:r>
    </w:p>
    <w:p w14:paraId="3C8EDAAA" w14:textId="0A4937BC" w:rsidR="008E7943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Prepararse para cuando volvamos a evaluar su plan</w:t>
      </w:r>
    </w:p>
    <w:p w14:paraId="12E07A12" w14:textId="28C4E710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Cuando reevaluamos su plan, es un buen momento para comprobar si sus apoyos le </w:t>
      </w:r>
      <w:r w:rsidRPr="00DC19BF">
        <w:rPr>
          <w:rFonts w:asciiTheme="minorBidi" w:hAnsiTheme="minorBidi" w:cstheme="minorBidi"/>
          <w:lang w:val="es"/>
        </w:rPr>
        <w:t>están ayudando a:</w:t>
      </w:r>
    </w:p>
    <w:p w14:paraId="48B7C3A1" w14:textId="77777777" w:rsidR="00DD7433" w:rsidRPr="00DC19BF" w:rsidRDefault="00CA1E39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hacer las cosas por usted mismo/a;</w:t>
      </w:r>
    </w:p>
    <w:p w14:paraId="4CD8CF14" w14:textId="559A838A" w:rsidR="00713548" w:rsidRPr="00DC19BF" w:rsidRDefault="00CA1E39" w:rsidP="0043164A">
      <w:pPr>
        <w:pStyle w:val="ListParagraph"/>
        <w:numPr>
          <w:ilvl w:val="0"/>
          <w:numId w:val="3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prender habilidades nuevas.</w:t>
      </w:r>
    </w:p>
    <w:p w14:paraId="348D1911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s importante que su plan:</w:t>
      </w:r>
    </w:p>
    <w:p w14:paraId="2407831C" w14:textId="77777777" w:rsidR="00DD7433" w:rsidRPr="00DC19BF" w:rsidRDefault="00CA1E39" w:rsidP="0043164A">
      <w:pPr>
        <w:pStyle w:val="ListParagraph"/>
        <w:numPr>
          <w:ilvl w:val="0"/>
          <w:numId w:val="39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funcione para usted;</w:t>
      </w:r>
    </w:p>
    <w:p w14:paraId="4F3D8C28" w14:textId="77777777" w:rsidR="00DD7433" w:rsidRPr="00DC19BF" w:rsidRDefault="00CA1E39" w:rsidP="0043164A">
      <w:pPr>
        <w:pStyle w:val="ListParagraph"/>
        <w:numPr>
          <w:ilvl w:val="0"/>
          <w:numId w:val="39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cambie a medida que cambia su vida.</w:t>
      </w:r>
    </w:p>
    <w:p w14:paraId="0736C336" w14:textId="6B06332B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e diremos lo que tiene que traer cuando tengamos que reevaluar su plan.</w:t>
      </w:r>
    </w:p>
    <w:p w14:paraId="419D07AB" w14:textId="3DB6A99A" w:rsidR="00071338" w:rsidRPr="00DC19BF" w:rsidRDefault="00CA1E39" w:rsidP="0043164A">
      <w:pPr>
        <w:pStyle w:val="Heading4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Cosas en las </w:t>
      </w:r>
      <w:r w:rsidRPr="00DC19BF">
        <w:rPr>
          <w:rFonts w:asciiTheme="minorBidi" w:hAnsiTheme="minorBidi" w:cstheme="minorBidi"/>
          <w:lang w:val="es"/>
        </w:rPr>
        <w:t>que pensar antes de reevaluar su plan</w:t>
      </w:r>
    </w:p>
    <w:p w14:paraId="0A368497" w14:textId="77D066FE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Hay algunas preguntas en las que puede pensar antes de reevaluar su plan.</w:t>
      </w:r>
    </w:p>
    <w:p w14:paraId="6889573D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Qué ha funcionado bien en su plan?</w:t>
      </w:r>
    </w:p>
    <w:p w14:paraId="77E4BCD0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Qué es lo que no ha funcionado bien?</w:t>
      </w:r>
    </w:p>
    <w:p w14:paraId="1D2C68DB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Sus apoyos le han ayudado a:</w:t>
      </w:r>
    </w:p>
    <w:p w14:paraId="4BBF659C" w14:textId="77777777" w:rsidR="00DD7433" w:rsidRPr="00DC19BF" w:rsidRDefault="00CA1E39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hacer las cosas por usted mismo/a?</w:t>
      </w:r>
    </w:p>
    <w:p w14:paraId="08A9F987" w14:textId="77777777" w:rsidR="00DD7433" w:rsidRPr="00DC19BF" w:rsidRDefault="00CA1E39" w:rsidP="008879C0">
      <w:pPr>
        <w:pStyle w:val="ListParagraph"/>
        <w:numPr>
          <w:ilvl w:val="0"/>
          <w:numId w:val="40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pren</w:t>
      </w:r>
      <w:r w:rsidRPr="00DC19BF">
        <w:rPr>
          <w:rFonts w:asciiTheme="minorBidi" w:hAnsiTheme="minorBidi"/>
          <w:lang w:val="es"/>
        </w:rPr>
        <w:t>der habilidades nuevas?</w:t>
      </w:r>
    </w:p>
    <w:p w14:paraId="7BD65A13" w14:textId="43BE2060" w:rsidR="00DD7433" w:rsidRPr="005D7F37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Sus apoyos le han ayudado a trabajar para alcanzar sus objetivos?</w:t>
      </w:r>
    </w:p>
    <w:p w14:paraId="79B455DB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¿Qué objetivos quiere:</w:t>
      </w:r>
    </w:p>
    <w:p w14:paraId="164EA07B" w14:textId="77777777" w:rsidR="00DD7433" w:rsidRPr="00DC19BF" w:rsidRDefault="00CA1E39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lcanzar?</w:t>
      </w:r>
    </w:p>
    <w:p w14:paraId="616F5424" w14:textId="77777777" w:rsidR="00DD7433" w:rsidRPr="00DC19BF" w:rsidRDefault="00CA1E39" w:rsidP="008879C0">
      <w:pPr>
        <w:pStyle w:val="ListParagraph"/>
        <w:numPr>
          <w:ilvl w:val="0"/>
          <w:numId w:val="41"/>
        </w:numPr>
        <w:spacing w:before="60" w:after="0"/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cambiar?</w:t>
      </w:r>
    </w:p>
    <w:p w14:paraId="06FBD188" w14:textId="14F5162E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Necesitará ayuda del NDIS en el futuro?</w:t>
      </w:r>
    </w:p>
    <w:p w14:paraId="05A209D4" w14:textId="77777777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Quiere cambiar la forma de gestionar una parte o la totalidad de su financiación?</w:t>
      </w:r>
    </w:p>
    <w:p w14:paraId="345FBF11" w14:textId="7A4E6201" w:rsidR="00DD7433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Necesita más apoyo para hacer más cosas por su cuenta?</w:t>
      </w:r>
    </w:p>
    <w:p w14:paraId="6DABA8A4" w14:textId="7D833557" w:rsidR="0043164A" w:rsidRPr="00DC19BF" w:rsidRDefault="00CA1E39" w:rsidP="008879C0">
      <w:pPr>
        <w:spacing w:before="60" w:after="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¿Los apoyos que recibe en su hogar satisfacen sus necesidades?</w:t>
      </w:r>
    </w:p>
    <w:p w14:paraId="06AF0A83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Tiene una tecnología de asistencia que:</w:t>
      </w:r>
    </w:p>
    <w:p w14:paraId="0432F353" w14:textId="77777777" w:rsidR="00DD7433" w:rsidRPr="00DC19BF" w:rsidRDefault="00CA1E39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es vieja?</w:t>
      </w:r>
    </w:p>
    <w:p w14:paraId="31AD5F51" w14:textId="77777777" w:rsidR="00DD7433" w:rsidRPr="00DC19BF" w:rsidRDefault="00CA1E39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necesita ser reemplazada?</w:t>
      </w:r>
    </w:p>
    <w:p w14:paraId="632E67B0" w14:textId="77777777" w:rsidR="00DD7433" w:rsidRPr="00DC19BF" w:rsidRDefault="00CA1E39" w:rsidP="0043164A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ya no necesita?</w:t>
      </w:r>
    </w:p>
    <w:p w14:paraId="35507AFC" w14:textId="7701D5BF" w:rsidR="004C4ACC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¿De qué puede hablar cuando </w:t>
      </w:r>
      <w:r w:rsidRPr="00DC19BF">
        <w:rPr>
          <w:rFonts w:asciiTheme="minorBidi" w:hAnsiTheme="minorBidi" w:cstheme="minorBidi"/>
          <w:lang w:val="es"/>
        </w:rPr>
        <w:t>reevaluemos su plan?</w:t>
      </w:r>
    </w:p>
    <w:p w14:paraId="54FB763E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Hemos escrito algunas preguntas para que reflexione.</w:t>
      </w:r>
    </w:p>
    <w:p w14:paraId="4DF419BD" w14:textId="4813C264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as respuestas pueden ayudarle a la hora de reevaluar su plan.</w:t>
      </w:r>
    </w:p>
    <w:p w14:paraId="288C531C" w14:textId="7F1F10E8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Hay casillas donde puede compartir sus respuestas.</w:t>
      </w:r>
    </w:p>
    <w:p w14:paraId="435D1DDF" w14:textId="407D34FA" w:rsidR="00FF5712" w:rsidRPr="00DC19BF" w:rsidRDefault="00CA1E39" w:rsidP="0043164A">
      <w:pPr>
        <w:pStyle w:val="Heading4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reguntas para reflexionar</w:t>
      </w:r>
    </w:p>
    <w:p w14:paraId="39EDDB74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Qué ha funcionado bien en su plan?</w:t>
      </w:r>
    </w:p>
    <w:p w14:paraId="7508B7DF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Esto incluye cualquier objetivo en el cual haya trabajado.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350B77" w:rsidRPr="00DC19BF" w14:paraId="4522C658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1181D23" w14:textId="77777777" w:rsidR="00FF5712" w:rsidRPr="00DC19BF" w:rsidRDefault="00FF5712" w:rsidP="0043164A">
            <w:pPr>
              <w:rPr>
                <w:rFonts w:asciiTheme="minorBidi" w:hAnsiTheme="minorBidi" w:cstheme="minorBidi"/>
              </w:rPr>
            </w:pPr>
          </w:p>
        </w:tc>
      </w:tr>
    </w:tbl>
    <w:p w14:paraId="42376EBB" w14:textId="77777777" w:rsidR="00DD7433" w:rsidRPr="00DC19BF" w:rsidRDefault="00CA1E39" w:rsidP="008879C0">
      <w:pPr>
        <w:spacing w:before="24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Qué es lo que no ha funcionado bien en su plan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350B77" w:rsidRPr="00882601" w14:paraId="68FBB0FF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A45F602" w14:textId="77777777" w:rsidR="00FF5712" w:rsidRPr="00DC19BF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B52B2E0" w14:textId="77777777" w:rsidR="0043164A" w:rsidRPr="00DC19BF" w:rsidRDefault="00CA1E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fr-FR"/>
        </w:rPr>
        <w:br w:type="page"/>
      </w:r>
    </w:p>
    <w:p w14:paraId="731CBFBC" w14:textId="4C1C0E05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>¿Qué preguntas tiene sobre la gestión de su plan?</w:t>
      </w:r>
    </w:p>
    <w:p w14:paraId="30F47CFE" w14:textId="3E66A602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¿Le gustaría cambiar su forma de gestionar la financiación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350B77" w:rsidRPr="00882601" w14:paraId="6A6D034E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44E49AC" w14:textId="77777777" w:rsidR="00FF5712" w:rsidRPr="00DC19BF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4C5120F9" w14:textId="77777777" w:rsidR="00DD7433" w:rsidRPr="00DC19BF" w:rsidRDefault="00CA1E39" w:rsidP="009D6D28">
      <w:pPr>
        <w:spacing w:before="24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¿Tiene algún objetivo </w:t>
      </w:r>
      <w:r w:rsidRPr="00DC19BF">
        <w:rPr>
          <w:rFonts w:asciiTheme="minorBidi" w:hAnsiTheme="minorBidi" w:cstheme="minorBidi"/>
          <w:lang w:val="es"/>
        </w:rPr>
        <w:t>nuevo para su próximo plan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350B77" w:rsidRPr="00882601" w14:paraId="543A4B26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307FB23" w14:textId="77777777" w:rsidR="00FF5712" w:rsidRPr="00DC19BF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60BADEC5" w14:textId="5EA52C24" w:rsidR="00DD7433" w:rsidRPr="00DC19BF" w:rsidRDefault="00CA1E39" w:rsidP="009D6D28">
      <w:pPr>
        <w:spacing w:before="240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Sus notas y otras preguntas: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350B77" w:rsidRPr="00882601" w14:paraId="2798ED51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29A6170" w14:textId="77777777" w:rsidR="00FF5712" w:rsidRPr="00DC19BF" w:rsidRDefault="00FF5712" w:rsidP="0043164A">
            <w:pPr>
              <w:rPr>
                <w:rFonts w:asciiTheme="minorBidi" w:hAnsiTheme="minorBidi" w:cstheme="minorBidi"/>
                <w:lang w:val="fr-FR"/>
              </w:rPr>
            </w:pPr>
          </w:p>
        </w:tc>
      </w:tr>
    </w:tbl>
    <w:p w14:paraId="7B031399" w14:textId="280E7761" w:rsidR="00CC7F71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fr-FR"/>
        </w:rPr>
        <w:br w:type="page"/>
      </w:r>
    </w:p>
    <w:p w14:paraId="7D59A598" w14:textId="77777777" w:rsidR="0098649D" w:rsidRPr="00DC19BF" w:rsidRDefault="00CA1E39" w:rsidP="0043164A">
      <w:pPr>
        <w:pStyle w:val="Heading4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lastRenderedPageBreak/>
        <w:t xml:space="preserve">¿Qué pasa después? </w:t>
      </w:r>
    </w:p>
    <w:p w14:paraId="7332A889" w14:textId="77777777" w:rsidR="0098649D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usar su plan y la financiación para alcanzar sus objetivos.</w:t>
      </w:r>
    </w:p>
    <w:p w14:paraId="79787465" w14:textId="77777777" w:rsidR="0098649D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Puede conectarse al portal </w:t>
      </w:r>
      <w:proofErr w:type="spellStart"/>
      <w:r w:rsidRPr="00DC19BF">
        <w:rPr>
          <w:rFonts w:asciiTheme="minorBidi" w:hAnsiTheme="minorBidi" w:cstheme="minorBidi"/>
          <w:lang w:val="es"/>
        </w:rPr>
        <w:t>myplace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o a la aplicación del NDIS para ver su plan.</w:t>
      </w:r>
    </w:p>
    <w:p w14:paraId="1D1644CC" w14:textId="77777777" w:rsidR="0098649D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Su coordinador del área </w:t>
      </w:r>
      <w:r w:rsidRPr="00DC19BF">
        <w:rPr>
          <w:rFonts w:asciiTheme="minorBidi" w:hAnsiTheme="minorBidi" w:cstheme="minorBidi"/>
          <w:lang w:val="es"/>
        </w:rPr>
        <w:t>local, el socio de intervención temprana en la infancia o el planificador del NDIA le ayudarán a asegurarse de que su plan funciona bien para usted.</w:t>
      </w:r>
    </w:p>
    <w:p w14:paraId="68949B16" w14:textId="7ABDEB90" w:rsidR="00CC7F71" w:rsidRPr="00DC19BF" w:rsidRDefault="00CA1E39" w:rsidP="0043164A">
      <w:pPr>
        <w:rPr>
          <w:rFonts w:asciiTheme="minorBidi" w:hAnsiTheme="minorBidi" w:cstheme="minorBidi"/>
          <w:color w:val="6B2976"/>
          <w:sz w:val="40"/>
          <w:szCs w:val="26"/>
          <w:lang w:val="x-none" w:eastAsia="x-none"/>
        </w:rPr>
      </w:pPr>
      <w:r w:rsidRPr="00DC19BF">
        <w:rPr>
          <w:rFonts w:asciiTheme="minorBidi" w:hAnsiTheme="minorBidi" w:cstheme="minorBidi"/>
          <w:lang w:val="es"/>
        </w:rPr>
        <w:t>Nos pondremos en contacto con usted cuando tengamos que reevaluar su plan.</w:t>
      </w:r>
      <w:r w:rsidRPr="00DC19BF">
        <w:rPr>
          <w:rFonts w:asciiTheme="minorBidi" w:hAnsiTheme="minorBidi" w:cstheme="minorBidi"/>
          <w:lang w:val="es"/>
        </w:rPr>
        <w:br w:type="page"/>
      </w:r>
    </w:p>
    <w:p w14:paraId="47FE1858" w14:textId="4EBA9FE3" w:rsidR="00493D5D" w:rsidRPr="00DC19BF" w:rsidRDefault="00CA1E39" w:rsidP="0043164A">
      <w:pPr>
        <w:pStyle w:val="Heading2"/>
        <w:rPr>
          <w:rFonts w:asciiTheme="minorBidi" w:hAnsiTheme="minorBidi" w:cstheme="minorBidi"/>
        </w:rPr>
      </w:pPr>
      <w:bookmarkStart w:id="131" w:name="_Toc118768822"/>
      <w:r w:rsidRPr="00DC19BF">
        <w:rPr>
          <w:rFonts w:asciiTheme="minorBidi" w:hAnsiTheme="minorBidi" w:cstheme="minorBidi"/>
          <w:lang w:val="es"/>
        </w:rPr>
        <w:lastRenderedPageBreak/>
        <w:t>Más información</w:t>
      </w:r>
      <w:bookmarkEnd w:id="124"/>
      <w:bookmarkEnd w:id="125"/>
      <w:bookmarkEnd w:id="131"/>
    </w:p>
    <w:p w14:paraId="28FB6041" w14:textId="363D3AB3" w:rsidR="00DD7433" w:rsidRPr="00DC19BF" w:rsidRDefault="00CA1E39" w:rsidP="0043164A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bookmarkStart w:id="132" w:name="_Hlk107297819"/>
      <w:r w:rsidRPr="00DC19BF">
        <w:rPr>
          <w:rFonts w:asciiTheme="minorBidi" w:hAnsiTheme="minorBidi" w:cstheme="minorBidi"/>
          <w:lang w:val="es"/>
        </w:rPr>
        <w:t>Si desea más in</w:t>
      </w:r>
      <w:r w:rsidRPr="00DC19BF">
        <w:rPr>
          <w:rFonts w:asciiTheme="minorBidi" w:hAnsiTheme="minorBidi" w:cstheme="minorBidi"/>
          <w:lang w:val="es"/>
        </w:rPr>
        <w:t>formación sobre este cuadernillo, puede ponerse en contacto con nosotros.</w:t>
      </w:r>
    </w:p>
    <w:p w14:paraId="2ADF89A8" w14:textId="16447608" w:rsidR="00DD7433" w:rsidRPr="00DC19BF" w:rsidRDefault="00CA1E39" w:rsidP="0043164A">
      <w:pPr>
        <w:rPr>
          <w:rStyle w:val="Hyperlink"/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visitar nuestro sitio web.</w:t>
      </w:r>
      <w:r w:rsidRPr="00DC19BF">
        <w:rPr>
          <w:rFonts w:asciiTheme="minorBidi" w:hAnsiTheme="minorBidi" w:cstheme="minorBidi"/>
          <w:lang w:val="es"/>
        </w:rPr>
        <w:br/>
      </w:r>
      <w:hyperlink r:id="rId13" w:history="1">
        <w:r w:rsidRPr="00DC19BF">
          <w:rPr>
            <w:rStyle w:val="Hyperlink"/>
            <w:rFonts w:asciiTheme="minorBidi" w:hAnsiTheme="minorBidi" w:cstheme="minorBidi"/>
            <w:lang w:val="es"/>
          </w:rPr>
          <w:t>www.ndis.gov.au</w:t>
        </w:r>
      </w:hyperlink>
    </w:p>
    <w:p w14:paraId="04C3A49C" w14:textId="545141CF" w:rsidR="00DD7433" w:rsidRPr="00DC19BF" w:rsidRDefault="00CA1E39" w:rsidP="0043164A">
      <w:pPr>
        <w:rPr>
          <w:rStyle w:val="Hyperlink"/>
          <w:rFonts w:asciiTheme="minorBidi" w:hAnsiTheme="minorBidi" w:cstheme="minorBidi"/>
          <w:b w:val="0"/>
          <w:color w:val="auto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llamarnos.</w:t>
      </w:r>
      <w:r w:rsidRPr="00DC19BF">
        <w:rPr>
          <w:rFonts w:asciiTheme="minorBidi" w:hAnsiTheme="minorBidi" w:cstheme="minorBidi"/>
          <w:lang w:val="es"/>
        </w:rPr>
        <w:br/>
      </w:r>
      <w:r w:rsidRPr="00DC19BF">
        <w:rPr>
          <w:rStyle w:val="Hyperlink"/>
          <w:rFonts w:asciiTheme="minorBidi" w:hAnsiTheme="minorBidi" w:cstheme="minorBidi"/>
          <w:lang w:val="es"/>
        </w:rPr>
        <w:t>1800 800 110</w:t>
      </w:r>
    </w:p>
    <w:p w14:paraId="5E22D0F7" w14:textId="39FC4DD6" w:rsidR="00DD7433" w:rsidRPr="00DC19BF" w:rsidRDefault="00CA1E39" w:rsidP="0043164A">
      <w:pPr>
        <w:rPr>
          <w:rStyle w:val="Hyperlink"/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seguirnos en Facebook.</w:t>
      </w:r>
      <w:r w:rsidRPr="00DC19BF">
        <w:rPr>
          <w:rFonts w:asciiTheme="minorBidi" w:hAnsiTheme="minorBidi" w:cstheme="minorBidi"/>
          <w:lang w:val="es"/>
        </w:rPr>
        <w:br/>
      </w:r>
      <w:hyperlink r:id="rId14" w:history="1">
        <w:r w:rsidRPr="00DC19BF">
          <w:rPr>
            <w:rStyle w:val="Hyperlink"/>
            <w:rFonts w:asciiTheme="minorBidi" w:hAnsiTheme="minorBidi" w:cstheme="minorBidi"/>
            <w:lang w:val="es"/>
          </w:rPr>
          <w:t>www.facebook.com/NDISAus</w:t>
        </w:r>
      </w:hyperlink>
    </w:p>
    <w:p w14:paraId="2FC26DE9" w14:textId="014D0E79" w:rsidR="00DD7433" w:rsidRPr="00DC19BF" w:rsidRDefault="00CA1E39" w:rsidP="0043164A">
      <w:pPr>
        <w:rPr>
          <w:rStyle w:val="Hyperlink"/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Puede seguirnos en Twitter.</w:t>
      </w:r>
      <w:r w:rsidRPr="00DC19BF">
        <w:rPr>
          <w:rFonts w:asciiTheme="minorBidi" w:hAnsiTheme="minorBidi" w:cstheme="minorBidi"/>
          <w:lang w:val="es"/>
        </w:rPr>
        <w:br/>
      </w:r>
      <w:r w:rsidRPr="00DC19BF">
        <w:rPr>
          <w:rStyle w:val="Hyperlink"/>
          <w:rFonts w:asciiTheme="minorBidi" w:hAnsiTheme="minorBidi" w:cstheme="minorBidi"/>
          <w:lang w:val="es"/>
        </w:rPr>
        <w:t>@NDIS</w:t>
      </w:r>
    </w:p>
    <w:bookmarkEnd w:id="132"/>
    <w:p w14:paraId="15959F9E" w14:textId="64F91734" w:rsidR="00CD310C" w:rsidRPr="00DC19BF" w:rsidRDefault="00CA1E39" w:rsidP="0043164A">
      <w:pPr>
        <w:pStyle w:val="Heading3"/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Apoyo para hablar con nosotros</w:t>
      </w:r>
    </w:p>
    <w:p w14:paraId="4B2FE69D" w14:textId="35F62A31" w:rsidR="00DD7433" w:rsidRPr="00DC19BF" w:rsidRDefault="00CA1E39" w:rsidP="0043164A">
      <w:pPr>
        <w:rPr>
          <w:rFonts w:asciiTheme="minorBidi" w:hAnsiTheme="minorBidi" w:cstheme="minorBidi"/>
        </w:rPr>
      </w:pPr>
      <w:bookmarkStart w:id="133" w:name="_Hlk107297799"/>
      <w:r w:rsidRPr="00DC19BF">
        <w:rPr>
          <w:rFonts w:asciiTheme="minorBidi" w:hAnsiTheme="minorBidi" w:cstheme="minorBidi"/>
          <w:lang w:val="es"/>
        </w:rPr>
        <w:t>Puede hablar con nosotros en línea utilizando nuestra función de conversación en la web (</w:t>
      </w:r>
      <w:proofErr w:type="spellStart"/>
      <w:r w:rsidRPr="00DC19BF">
        <w:rPr>
          <w:rFonts w:asciiTheme="minorBidi" w:hAnsiTheme="minorBidi" w:cstheme="minorBidi"/>
          <w:lang w:val="es"/>
        </w:rPr>
        <w:t>webchat</w:t>
      </w:r>
      <w:proofErr w:type="spellEnd"/>
      <w:r w:rsidRPr="00DC19BF">
        <w:rPr>
          <w:rFonts w:asciiTheme="minorBidi" w:hAnsiTheme="minorBidi" w:cstheme="minorBidi"/>
          <w:lang w:val="es"/>
        </w:rPr>
        <w:t>) en la parte superior d</w:t>
      </w:r>
      <w:r w:rsidRPr="00DC19BF">
        <w:rPr>
          <w:rFonts w:asciiTheme="minorBidi" w:hAnsiTheme="minorBidi" w:cstheme="minorBidi"/>
          <w:lang w:val="es"/>
        </w:rPr>
        <w:t>e nuestro sitio web.</w:t>
      </w:r>
      <w:r w:rsidRPr="00DC19BF">
        <w:rPr>
          <w:rFonts w:asciiTheme="minorBidi" w:hAnsiTheme="minorBidi" w:cstheme="minorBidi"/>
          <w:lang w:val="es"/>
        </w:rPr>
        <w:br/>
      </w:r>
      <w:hyperlink r:id="rId15" w:history="1">
        <w:r w:rsidRPr="00DC19BF">
          <w:rPr>
            <w:rStyle w:val="Hyperlink"/>
            <w:rFonts w:asciiTheme="minorBidi" w:hAnsiTheme="minorBidi" w:cstheme="minorBidi"/>
            <w:lang w:val="es"/>
          </w:rPr>
          <w:t>www.ndis.gov.au</w:t>
        </w:r>
      </w:hyperlink>
      <w:r w:rsidRPr="00DC19BF">
        <w:rPr>
          <w:rFonts w:asciiTheme="minorBidi" w:hAnsiTheme="minorBidi" w:cstheme="minorBidi"/>
          <w:lang w:val="es"/>
        </w:rPr>
        <w:t xml:space="preserve"> </w:t>
      </w:r>
    </w:p>
    <w:p w14:paraId="605ED2E5" w14:textId="66F16AF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Si no habla inglés, puede llamar al Servicio de Traducción e Interpretación (</w:t>
      </w:r>
      <w:proofErr w:type="spellStart"/>
      <w:r w:rsidRPr="00DC19BF">
        <w:rPr>
          <w:rFonts w:asciiTheme="minorBidi" w:hAnsiTheme="minorBidi" w:cstheme="minorBidi"/>
          <w:lang w:val="es"/>
        </w:rPr>
        <w:t>Translating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and </w:t>
      </w:r>
      <w:proofErr w:type="spellStart"/>
      <w:r w:rsidRPr="00DC19BF">
        <w:rPr>
          <w:rFonts w:asciiTheme="minorBidi" w:hAnsiTheme="minorBidi" w:cstheme="minorBidi"/>
          <w:lang w:val="es"/>
        </w:rPr>
        <w:t>Interpreting</w:t>
      </w:r>
      <w:proofErr w:type="spellEnd"/>
      <w:r w:rsidRPr="00DC19BF">
        <w:rPr>
          <w:rFonts w:asciiTheme="minorBidi" w:hAnsiTheme="minorBidi" w:cstheme="minorBidi"/>
          <w:lang w:val="es"/>
        </w:rPr>
        <w:t xml:space="preserve"> </w:t>
      </w:r>
      <w:proofErr w:type="spellStart"/>
      <w:r w:rsidRPr="00DC19BF">
        <w:rPr>
          <w:rFonts w:asciiTheme="minorBidi" w:hAnsiTheme="minorBidi" w:cstheme="minorBidi"/>
          <w:lang w:val="es"/>
        </w:rPr>
        <w:t>Service</w:t>
      </w:r>
      <w:proofErr w:type="spellEnd"/>
      <w:r w:rsidRPr="00DC19BF">
        <w:rPr>
          <w:rFonts w:asciiTheme="minorBidi" w:hAnsiTheme="minorBidi" w:cstheme="minorBidi"/>
          <w:lang w:val="es"/>
        </w:rPr>
        <w:t>, TIS).</w:t>
      </w:r>
      <w:r w:rsidRPr="00DC19BF">
        <w:rPr>
          <w:rFonts w:asciiTheme="minorBidi" w:hAnsiTheme="minorBidi" w:cstheme="minorBidi"/>
          <w:lang w:val="es"/>
        </w:rPr>
        <w:br/>
      </w:r>
      <w:r w:rsidRPr="00DC19BF">
        <w:rPr>
          <w:rStyle w:val="Hyperlink"/>
          <w:rFonts w:asciiTheme="minorBidi" w:hAnsiTheme="minorBidi" w:cstheme="minorBidi"/>
          <w:lang w:val="es"/>
        </w:rPr>
        <w:t>131 450</w:t>
      </w:r>
    </w:p>
    <w:p w14:paraId="62902D96" w14:textId="77777777" w:rsidR="002C273A" w:rsidRDefault="002C273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hAnsiTheme="minorBidi" w:cstheme="minorBidi"/>
          <w:lang w:val="es"/>
        </w:rPr>
      </w:pPr>
      <w:r>
        <w:rPr>
          <w:rFonts w:asciiTheme="minorBidi" w:hAnsiTheme="minorBidi" w:cstheme="minorBidi"/>
          <w:lang w:val="es"/>
        </w:rPr>
        <w:br w:type="page"/>
      </w:r>
    </w:p>
    <w:p w14:paraId="30CD807F" w14:textId="1F42D91F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lastRenderedPageBreak/>
        <w:t xml:space="preserve">Si tiene una discapacidad auditiva o del </w:t>
      </w:r>
      <w:r w:rsidRPr="00DC19BF">
        <w:rPr>
          <w:rFonts w:asciiTheme="minorBidi" w:hAnsiTheme="minorBidi" w:cstheme="minorBidi"/>
          <w:lang w:val="es"/>
        </w:rPr>
        <w:t>habla, puede llamar al:</w:t>
      </w:r>
    </w:p>
    <w:p w14:paraId="3799A16D" w14:textId="0BB9093A" w:rsidR="00DD7433" w:rsidRPr="00DC19BF" w:rsidRDefault="00CA1E39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/>
          <w:lang w:val="es"/>
        </w:rPr>
        <w:t>TTY (servicio de teléfono de texto)</w:t>
      </w:r>
      <w:r w:rsidRPr="00DC19BF">
        <w:rPr>
          <w:rFonts w:asciiTheme="minorBidi" w:hAnsiTheme="minorBidi"/>
          <w:lang w:val="es"/>
        </w:rPr>
        <w:br/>
      </w:r>
      <w:r w:rsidRPr="00DC19BF">
        <w:rPr>
          <w:rStyle w:val="Hyperlink"/>
          <w:rFonts w:asciiTheme="minorBidi" w:hAnsiTheme="minorBidi" w:cstheme="minorBidi"/>
          <w:lang w:val="es"/>
        </w:rPr>
        <w:t>1800 555 677</w:t>
      </w:r>
    </w:p>
    <w:p w14:paraId="7D47C9AF" w14:textId="25DFEF35" w:rsidR="00DD7433" w:rsidRPr="00DC19BF" w:rsidRDefault="00CA1E39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DC19BF">
        <w:rPr>
          <w:rFonts w:asciiTheme="minorBidi" w:hAnsiTheme="minorBidi"/>
          <w:lang w:val="es"/>
        </w:rPr>
        <w:t>Servicio de habla y escucha (</w:t>
      </w:r>
      <w:proofErr w:type="spellStart"/>
      <w:r w:rsidRPr="00DC19BF">
        <w:rPr>
          <w:rFonts w:asciiTheme="minorBidi" w:hAnsiTheme="minorBidi"/>
          <w:lang w:val="es"/>
        </w:rPr>
        <w:t>Speak</w:t>
      </w:r>
      <w:proofErr w:type="spellEnd"/>
      <w:r w:rsidRPr="00DC19BF">
        <w:rPr>
          <w:rFonts w:asciiTheme="minorBidi" w:hAnsiTheme="minorBidi"/>
          <w:lang w:val="es"/>
        </w:rPr>
        <w:t xml:space="preserve"> and Listen)</w:t>
      </w:r>
      <w:r w:rsidRPr="00DC19BF">
        <w:rPr>
          <w:rFonts w:asciiTheme="minorBidi" w:hAnsiTheme="minorBidi"/>
          <w:lang w:val="es"/>
        </w:rPr>
        <w:br/>
      </w:r>
      <w:r w:rsidRPr="00DC19BF">
        <w:rPr>
          <w:rStyle w:val="Hyperlink"/>
          <w:rFonts w:asciiTheme="minorBidi" w:hAnsiTheme="minorBidi" w:cstheme="minorBidi"/>
          <w:lang w:val="es"/>
        </w:rPr>
        <w:t>1800 555 727</w:t>
      </w:r>
    </w:p>
    <w:p w14:paraId="6A49782A" w14:textId="2A918C2E" w:rsidR="0043164A" w:rsidRPr="00DC19BF" w:rsidRDefault="00CA1E39" w:rsidP="0043164A">
      <w:pPr>
        <w:pStyle w:val="ListParagraph"/>
        <w:numPr>
          <w:ilvl w:val="0"/>
          <w:numId w:val="55"/>
        </w:numPr>
        <w:rPr>
          <w:rStyle w:val="Hyperlink"/>
          <w:rFonts w:asciiTheme="minorBidi" w:hAnsiTheme="minorBidi" w:cstheme="minorBidi"/>
        </w:rPr>
      </w:pPr>
      <w:r w:rsidRPr="00DC19BF">
        <w:rPr>
          <w:rFonts w:asciiTheme="minorBidi" w:hAnsiTheme="minorBidi"/>
          <w:lang w:val="es"/>
        </w:rPr>
        <w:t>Servicio Nacional de Retransmisión Telefónica (</w:t>
      </w:r>
      <w:proofErr w:type="spellStart"/>
      <w:r w:rsidRPr="00DC19BF">
        <w:rPr>
          <w:rFonts w:asciiTheme="minorBidi" w:hAnsiTheme="minorBidi"/>
          <w:lang w:val="es"/>
        </w:rPr>
        <w:t>National</w:t>
      </w:r>
      <w:proofErr w:type="spellEnd"/>
      <w:r w:rsidRPr="00DC19BF">
        <w:rPr>
          <w:rFonts w:asciiTheme="minorBidi" w:hAnsiTheme="minorBidi"/>
          <w:lang w:val="es"/>
        </w:rPr>
        <w:t xml:space="preserve"> </w:t>
      </w:r>
      <w:proofErr w:type="spellStart"/>
      <w:r w:rsidRPr="00DC19BF">
        <w:rPr>
          <w:rFonts w:asciiTheme="minorBidi" w:hAnsiTheme="minorBidi"/>
          <w:lang w:val="es"/>
        </w:rPr>
        <w:t>Relay</w:t>
      </w:r>
      <w:proofErr w:type="spellEnd"/>
      <w:r w:rsidRPr="00DC19BF">
        <w:rPr>
          <w:rFonts w:asciiTheme="minorBidi" w:hAnsiTheme="minorBidi"/>
          <w:lang w:val="es"/>
        </w:rPr>
        <w:t xml:space="preserve"> </w:t>
      </w:r>
      <w:proofErr w:type="spellStart"/>
      <w:r w:rsidRPr="00DC19BF">
        <w:rPr>
          <w:rFonts w:asciiTheme="minorBidi" w:hAnsiTheme="minorBidi"/>
          <w:lang w:val="es"/>
        </w:rPr>
        <w:t>Service</w:t>
      </w:r>
      <w:proofErr w:type="spellEnd"/>
      <w:r w:rsidRPr="00DC19BF">
        <w:rPr>
          <w:rFonts w:asciiTheme="minorBidi" w:hAnsiTheme="minorBidi"/>
          <w:lang w:val="es"/>
        </w:rPr>
        <w:t>)</w:t>
      </w:r>
      <w:r w:rsidRPr="00DC19BF">
        <w:rPr>
          <w:rFonts w:asciiTheme="minorBidi" w:hAnsiTheme="minorBidi"/>
          <w:lang w:val="es"/>
        </w:rPr>
        <w:br/>
      </w:r>
      <w:r w:rsidRPr="00DC19BF">
        <w:rPr>
          <w:rStyle w:val="Hyperlink"/>
          <w:rFonts w:asciiTheme="minorBidi" w:hAnsiTheme="minorBidi" w:cstheme="minorBidi"/>
          <w:lang w:val="es"/>
        </w:rPr>
        <w:t>133 677</w:t>
      </w:r>
      <w:r w:rsidRPr="00DC19BF">
        <w:rPr>
          <w:rStyle w:val="Hyperlink"/>
          <w:rFonts w:asciiTheme="minorBidi" w:hAnsiTheme="minorBidi" w:cstheme="minorBidi"/>
          <w:lang w:val="es"/>
        </w:rPr>
        <w:br/>
      </w:r>
      <w:hyperlink r:id="rId16" w:history="1">
        <w:r w:rsidRPr="00DC19BF">
          <w:rPr>
            <w:rStyle w:val="Hyperlink"/>
            <w:rFonts w:asciiTheme="minorBidi" w:hAnsiTheme="minorBidi" w:cstheme="minorBidi"/>
            <w:lang w:val="es"/>
          </w:rPr>
          <w:t>www.relayservice.gov.au</w:t>
        </w:r>
      </w:hyperlink>
      <w:r w:rsidRPr="00DC19BF">
        <w:rPr>
          <w:rFonts w:asciiTheme="minorBidi" w:hAnsiTheme="minorBidi"/>
          <w:lang w:val="es"/>
        </w:rPr>
        <w:t xml:space="preserve"> </w:t>
      </w:r>
    </w:p>
    <w:p w14:paraId="2CBB99E1" w14:textId="77777777" w:rsidR="0043164A" w:rsidRPr="00DC19BF" w:rsidRDefault="00CA1E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Style w:val="Hyperlink"/>
          <w:rFonts w:asciiTheme="minorBidi" w:eastAsiaTheme="minorHAnsi" w:hAnsiTheme="minorBidi" w:cstheme="minorBidi"/>
        </w:rPr>
      </w:pPr>
      <w:r w:rsidRPr="00DC19BF">
        <w:rPr>
          <w:rStyle w:val="Hyperlink"/>
          <w:rFonts w:asciiTheme="minorBidi" w:hAnsiTheme="minorBidi" w:cstheme="minorBidi"/>
        </w:rPr>
        <w:br w:type="page"/>
      </w:r>
    </w:p>
    <w:p w14:paraId="5368D145" w14:textId="18441038" w:rsidR="008928D5" w:rsidRPr="00DC19BF" w:rsidRDefault="00CA1E39" w:rsidP="0043164A">
      <w:pPr>
        <w:pStyle w:val="Heading2"/>
        <w:rPr>
          <w:rFonts w:asciiTheme="minorBidi" w:hAnsiTheme="minorBidi" w:cstheme="minorBidi"/>
        </w:rPr>
      </w:pPr>
      <w:bookmarkStart w:id="134" w:name="_Toc118768823"/>
      <w:bookmarkEnd w:id="133"/>
      <w:r w:rsidRPr="00DC19BF">
        <w:rPr>
          <w:rFonts w:asciiTheme="minorBidi" w:hAnsiTheme="minorBidi" w:cstheme="minorBidi"/>
          <w:lang w:val="es"/>
        </w:rPr>
        <w:lastRenderedPageBreak/>
        <w:t>Lista de palabras</w:t>
      </w:r>
      <w:bookmarkEnd w:id="134"/>
    </w:p>
    <w:p w14:paraId="2F8621F4" w14:textId="2DA21E6C" w:rsidR="0028156F" w:rsidRPr="00DC19BF" w:rsidRDefault="00CA1E39" w:rsidP="0043164A">
      <w:pPr>
        <w:rPr>
          <w:rFonts w:asciiTheme="minorBidi" w:hAnsiTheme="minorBidi" w:cstheme="minorBidi"/>
          <w:lang w:val="fr-FR" w:eastAsia="x-none"/>
        </w:rPr>
      </w:pPr>
      <w:r w:rsidRPr="00DC19BF">
        <w:rPr>
          <w:rFonts w:asciiTheme="minorBidi" w:hAnsiTheme="minorBidi" w:cstheme="minorBidi"/>
          <w:lang w:val="es"/>
        </w:rPr>
        <w:t xml:space="preserve">Esta lista explica qué significan las palabras </w:t>
      </w:r>
      <w:r w:rsidRPr="00DC19BF">
        <w:rPr>
          <w:rStyle w:val="Strong"/>
          <w:rFonts w:asciiTheme="minorBidi" w:hAnsiTheme="minorBidi" w:cstheme="minorBidi"/>
          <w:b w:val="0"/>
          <w:bCs w:val="0"/>
          <w:color w:val="000000" w:themeColor="text1"/>
          <w:lang w:val="es"/>
        </w:rPr>
        <w:t>en negrita</w:t>
      </w:r>
      <w:r w:rsidRPr="00DC19BF">
        <w:rPr>
          <w:rFonts w:asciiTheme="minorBidi" w:hAnsiTheme="minorBidi" w:cstheme="minorBidi"/>
          <w:lang w:val="es"/>
        </w:rPr>
        <w:t xml:space="preserve"> en este documento.</w:t>
      </w:r>
    </w:p>
    <w:p w14:paraId="375A31B7" w14:textId="77777777" w:rsidR="00DD7433" w:rsidRPr="00DC19BF" w:rsidRDefault="00CA1E39" w:rsidP="0043164A">
      <w:pPr>
        <w:rPr>
          <w:rStyle w:val="Strong"/>
          <w:rFonts w:asciiTheme="minorBidi" w:hAnsiTheme="minorBidi" w:cstheme="minorBidi"/>
          <w:lang w:val="fr-FR"/>
        </w:rPr>
      </w:pPr>
      <w:r w:rsidRPr="00DC19BF">
        <w:rPr>
          <w:rStyle w:val="Strong"/>
          <w:rFonts w:asciiTheme="minorBidi" w:hAnsiTheme="minorBidi" w:cstheme="minorBidi"/>
          <w:lang w:val="es"/>
        </w:rPr>
        <w:t>Tribunal de Apelaciones Administrativas (AAT)</w:t>
      </w:r>
    </w:p>
    <w:p w14:paraId="1A320AA1" w14:textId="77777777" w:rsidR="00DD7433" w:rsidRPr="00DC19BF" w:rsidRDefault="00CA1E39" w:rsidP="0043164A">
      <w:pPr>
        <w:rPr>
          <w:rFonts w:asciiTheme="minorBidi" w:hAnsiTheme="minorBidi" w:cstheme="minorBidi"/>
        </w:rPr>
      </w:pPr>
      <w:r w:rsidRPr="00DC19BF">
        <w:rPr>
          <w:rFonts w:asciiTheme="minorBidi" w:hAnsiTheme="minorBidi" w:cstheme="minorBidi"/>
          <w:lang w:val="es"/>
        </w:rPr>
        <w:t>El AAT revisa las decisiones del gobierno.</w:t>
      </w:r>
    </w:p>
    <w:p w14:paraId="0CCE9177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Style w:val="Strong"/>
          <w:rFonts w:asciiTheme="minorBidi" w:hAnsiTheme="minorBidi" w:cstheme="minorBidi"/>
          <w:lang w:val="es"/>
        </w:rPr>
        <w:t>Tecnología de asistencia</w:t>
      </w:r>
    </w:p>
    <w:p w14:paraId="6BAF46F0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eastAsiaTheme="minorHAnsi" w:hAnsiTheme="minorBidi" w:cstheme="minorBidi"/>
          <w:lang w:val="es"/>
        </w:rPr>
        <w:t>La tecnología de asistencia puede:</w:t>
      </w:r>
    </w:p>
    <w:p w14:paraId="3E4154AE" w14:textId="77777777" w:rsidR="00DD7433" w:rsidRPr="00DC19BF" w:rsidRDefault="00CA1E39" w:rsidP="0043164A">
      <w:pPr>
        <w:pStyle w:val="ListParagraph"/>
        <w:numPr>
          <w:ilvl w:val="0"/>
          <w:numId w:val="17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lograr que le sea más fácil hacer las cosas;</w:t>
      </w:r>
    </w:p>
    <w:p w14:paraId="6B5A7BD6" w14:textId="77777777" w:rsidR="00DD7433" w:rsidRPr="00DC19BF" w:rsidRDefault="00CA1E39" w:rsidP="0043164A">
      <w:pPr>
        <w:pStyle w:val="ListParagraph"/>
        <w:numPr>
          <w:ilvl w:val="0"/>
          <w:numId w:val="17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ayudarle a mantenerse a salvo.</w:t>
      </w:r>
    </w:p>
    <w:p w14:paraId="094DBEC6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a tecnología de asistencia podría ser:</w:t>
      </w:r>
    </w:p>
    <w:p w14:paraId="069C797D" w14:textId="77777777" w:rsidR="00DD7433" w:rsidRPr="00DC19BF" w:rsidRDefault="00CA1E39" w:rsidP="0043164A">
      <w:pPr>
        <w:pStyle w:val="ListParagraph"/>
        <w:numPr>
          <w:ilvl w:val="0"/>
          <w:numId w:val="18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un aparato o parte de un equipo;</w:t>
      </w:r>
    </w:p>
    <w:p w14:paraId="3BED75CB" w14:textId="77777777" w:rsidR="00DD7433" w:rsidRPr="00DC19BF" w:rsidRDefault="00CA1E39" w:rsidP="0043164A">
      <w:pPr>
        <w:pStyle w:val="ListParagraph"/>
        <w:numPr>
          <w:ilvl w:val="0"/>
          <w:numId w:val="18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un sistema que se puede usar.</w:t>
      </w:r>
    </w:p>
    <w:p w14:paraId="1FCCCE3B" w14:textId="77777777" w:rsidR="00DD7433" w:rsidRPr="00DC19BF" w:rsidRDefault="00CA1E39" w:rsidP="0043164A">
      <w:pPr>
        <w:rPr>
          <w:rStyle w:val="Strong"/>
          <w:rFonts w:asciiTheme="minorBidi" w:hAnsiTheme="minorBidi" w:cstheme="minorBidi"/>
          <w:lang w:val="fr-FR"/>
        </w:rPr>
      </w:pPr>
      <w:r w:rsidRPr="00DC19BF">
        <w:rPr>
          <w:rStyle w:val="Strong"/>
          <w:rFonts w:asciiTheme="minorBidi" w:hAnsiTheme="minorBidi" w:cstheme="minorBidi"/>
          <w:lang w:val="es"/>
        </w:rPr>
        <w:t>Consentimiento</w:t>
      </w:r>
    </w:p>
    <w:p w14:paraId="0F106CFA" w14:textId="790BB51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Cuando da su consentimiento, dice que está bien hacer algo.</w:t>
      </w:r>
    </w:p>
    <w:p w14:paraId="04316780" w14:textId="77777777" w:rsidR="00DD7433" w:rsidRPr="00DC19BF" w:rsidRDefault="00CA1E39" w:rsidP="0043164A">
      <w:pPr>
        <w:rPr>
          <w:rStyle w:val="Strong"/>
          <w:rFonts w:asciiTheme="minorBidi" w:hAnsiTheme="minorBidi" w:cstheme="minorBidi"/>
          <w:lang w:val="fr-FR"/>
        </w:rPr>
      </w:pPr>
      <w:r w:rsidRPr="00DC19BF">
        <w:rPr>
          <w:rStyle w:val="Strong"/>
          <w:rFonts w:asciiTheme="minorBidi" w:hAnsiTheme="minorBidi" w:cstheme="minorBidi"/>
          <w:lang w:val="es"/>
        </w:rPr>
        <w:t>Financiación</w:t>
      </w:r>
    </w:p>
    <w:p w14:paraId="765C4136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a financiación es el dinero del gobierno que paga los apoyos y servicios.</w:t>
      </w:r>
    </w:p>
    <w:p w14:paraId="4C3E98CC" w14:textId="77777777" w:rsidR="00DD7433" w:rsidRPr="00DC19BF" w:rsidRDefault="00CA1E39" w:rsidP="0043164A">
      <w:pPr>
        <w:rPr>
          <w:rStyle w:val="Strong"/>
          <w:rFonts w:asciiTheme="minorBidi" w:hAnsiTheme="minorBidi" w:cstheme="minorBidi"/>
          <w:lang w:val="fr-FR"/>
        </w:rPr>
      </w:pPr>
      <w:r w:rsidRPr="00DC19BF">
        <w:rPr>
          <w:rStyle w:val="Strong"/>
          <w:rFonts w:asciiTheme="minorBidi" w:hAnsiTheme="minorBidi" w:cstheme="minorBidi"/>
          <w:lang w:val="es"/>
        </w:rPr>
        <w:t>Revisión interna</w:t>
      </w:r>
    </w:p>
    <w:p w14:paraId="18789E68" w14:textId="6257C8C2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En una revisión interna, comprobamos su plan para ver qué:</w:t>
      </w:r>
    </w:p>
    <w:p w14:paraId="6661BC84" w14:textId="77777777" w:rsidR="00DD7433" w:rsidRPr="00DC19BF" w:rsidRDefault="00CA1E39" w:rsidP="0043164A">
      <w:pPr>
        <w:pStyle w:val="ListParagraph"/>
        <w:numPr>
          <w:ilvl w:val="0"/>
          <w:numId w:val="14"/>
        </w:numPr>
        <w:rPr>
          <w:rFonts w:asciiTheme="minorBidi" w:hAnsiTheme="minorBidi"/>
          <w:b/>
          <w:bCs/>
          <w:color w:val="6B2976"/>
        </w:rPr>
      </w:pPr>
      <w:r w:rsidRPr="00DC19BF">
        <w:rPr>
          <w:rFonts w:asciiTheme="minorBidi" w:hAnsiTheme="minorBidi"/>
          <w:lang w:val="es"/>
        </w:rPr>
        <w:t>funciona bien;</w:t>
      </w:r>
    </w:p>
    <w:p w14:paraId="4E8A11C2" w14:textId="23742752" w:rsidR="0098649D" w:rsidRPr="00DC19BF" w:rsidRDefault="00CA1E39" w:rsidP="0043164A">
      <w:pPr>
        <w:pStyle w:val="ListParagraph"/>
        <w:numPr>
          <w:ilvl w:val="0"/>
          <w:numId w:val="14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pu</w:t>
      </w:r>
      <w:r w:rsidRPr="00DC19BF">
        <w:rPr>
          <w:rFonts w:asciiTheme="minorBidi" w:hAnsiTheme="minorBidi"/>
          <w:lang w:val="es"/>
        </w:rPr>
        <w:t>ede ser mejor.</w:t>
      </w:r>
    </w:p>
    <w:p w14:paraId="21D81858" w14:textId="70711346" w:rsidR="00DD7433" w:rsidRPr="00DC19BF" w:rsidRDefault="00CA1E39" w:rsidP="00E634EA">
      <w:pPr>
        <w:rPr>
          <w:rStyle w:val="Strong"/>
          <w:rFonts w:asciiTheme="minorBidi" w:eastAsiaTheme="minorHAnsi" w:hAnsiTheme="minorBidi" w:cstheme="minorBidi"/>
          <w:b w:val="0"/>
          <w:bCs w:val="0"/>
          <w:color w:val="auto"/>
        </w:rPr>
      </w:pPr>
      <w:r w:rsidRPr="00DC19BF">
        <w:rPr>
          <w:rStyle w:val="Strong"/>
          <w:rFonts w:asciiTheme="minorBidi" w:hAnsiTheme="minorBidi" w:cstheme="minorBidi"/>
          <w:lang w:val="es"/>
        </w:rPr>
        <w:t>Intérprete</w:t>
      </w:r>
    </w:p>
    <w:p w14:paraId="7A2AABC7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Un intérprete es alguien que:</w:t>
      </w:r>
    </w:p>
    <w:p w14:paraId="520CD9E4" w14:textId="77777777" w:rsidR="00DD7433" w:rsidRPr="00DC19BF" w:rsidRDefault="00CA1E39" w:rsidP="0043164A">
      <w:pPr>
        <w:pStyle w:val="ListParagraph"/>
        <w:numPr>
          <w:ilvl w:val="0"/>
          <w:numId w:val="10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habla su idioma;</w:t>
      </w:r>
    </w:p>
    <w:p w14:paraId="520FEF8C" w14:textId="685E5690" w:rsidR="00DD7433" w:rsidRPr="00DC19BF" w:rsidRDefault="00CA1E39" w:rsidP="0043164A">
      <w:pPr>
        <w:pStyle w:val="ListParagraph"/>
        <w:numPr>
          <w:ilvl w:val="0"/>
          <w:numId w:val="10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le ayuda a entender lo que alguien está diciendo.</w:t>
      </w:r>
    </w:p>
    <w:p w14:paraId="4865A108" w14:textId="77777777" w:rsidR="00DD7433" w:rsidRPr="00DC19BF" w:rsidRDefault="00CA1E39" w:rsidP="0043164A">
      <w:pPr>
        <w:rPr>
          <w:rStyle w:val="Strong"/>
          <w:rFonts w:asciiTheme="minorBidi" w:hAnsiTheme="minorBidi" w:cstheme="minorBidi"/>
          <w:lang w:val="fr-FR"/>
        </w:rPr>
      </w:pPr>
      <w:r w:rsidRPr="00DC19BF">
        <w:rPr>
          <w:rStyle w:val="Strong"/>
          <w:rFonts w:asciiTheme="minorBidi" w:hAnsiTheme="minorBidi" w:cstheme="minorBidi"/>
          <w:lang w:val="es"/>
        </w:rPr>
        <w:lastRenderedPageBreak/>
        <w:t xml:space="preserve">Factura </w:t>
      </w:r>
    </w:p>
    <w:p w14:paraId="7DDF7B35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Una factura es un documento que incluye:</w:t>
      </w:r>
    </w:p>
    <w:p w14:paraId="01868F27" w14:textId="77777777" w:rsidR="00DD7433" w:rsidRPr="00DC19BF" w:rsidRDefault="00CA1E39" w:rsidP="0043164A">
      <w:pPr>
        <w:pStyle w:val="ListParagraph"/>
        <w:numPr>
          <w:ilvl w:val="0"/>
          <w:numId w:val="33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una lista de servicios que hay que pagar;</w:t>
      </w:r>
    </w:p>
    <w:p w14:paraId="222E780D" w14:textId="77777777" w:rsidR="00DD7433" w:rsidRPr="00DC19BF" w:rsidRDefault="00CA1E39" w:rsidP="0043164A">
      <w:pPr>
        <w:pStyle w:val="ListParagraph"/>
        <w:numPr>
          <w:ilvl w:val="0"/>
          <w:numId w:val="33"/>
        </w:numPr>
        <w:rPr>
          <w:rFonts w:asciiTheme="minorBidi" w:hAnsiTheme="minorBidi"/>
          <w:lang w:val="fr-FR"/>
        </w:rPr>
      </w:pPr>
      <w:r w:rsidRPr="00DC19BF">
        <w:rPr>
          <w:rFonts w:asciiTheme="minorBidi" w:hAnsiTheme="minorBidi"/>
          <w:lang w:val="es"/>
        </w:rPr>
        <w:t>el importe que hay que pagar.</w:t>
      </w:r>
    </w:p>
    <w:p w14:paraId="6BC05CFE" w14:textId="60ED8274" w:rsidR="00DD7433" w:rsidRPr="00DC19BF" w:rsidRDefault="00CA1E39" w:rsidP="0043164A">
      <w:pPr>
        <w:rPr>
          <w:rStyle w:val="Strong"/>
          <w:rFonts w:asciiTheme="minorBidi" w:hAnsiTheme="minorBidi" w:cstheme="minorBidi"/>
          <w:lang w:val="fr-FR"/>
        </w:rPr>
      </w:pPr>
      <w:r w:rsidRPr="00DC19BF">
        <w:rPr>
          <w:rStyle w:val="Strong"/>
          <w:rFonts w:asciiTheme="minorBidi" w:hAnsiTheme="minorBidi" w:cstheme="minorBidi"/>
          <w:lang w:val="es"/>
        </w:rPr>
        <w:t>Comisión de Salvaguarda y Calidad del NDIS (Comisión del NDIS)</w:t>
      </w:r>
    </w:p>
    <w:p w14:paraId="4DBC728C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a Comisión del NDIS se asegura de que las personas con discapacidad que participan en el NDIS:</w:t>
      </w:r>
    </w:p>
    <w:p w14:paraId="5183473D" w14:textId="77777777" w:rsidR="00DD7433" w:rsidRPr="00DC19BF" w:rsidRDefault="00CA1E39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estén seguras;</w:t>
      </w:r>
    </w:p>
    <w:p w14:paraId="3450DBF5" w14:textId="77777777" w:rsidR="00DD7433" w:rsidRPr="00DC19BF" w:rsidRDefault="00CA1E39" w:rsidP="0043164A">
      <w:pPr>
        <w:pStyle w:val="ListParagraph"/>
        <w:numPr>
          <w:ilvl w:val="0"/>
          <w:numId w:val="25"/>
        </w:numPr>
        <w:rPr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obtengan buenos servicios.</w:t>
      </w:r>
    </w:p>
    <w:p w14:paraId="1D1315F4" w14:textId="77777777" w:rsidR="00DD7433" w:rsidRPr="00DC19BF" w:rsidRDefault="00CA1E39" w:rsidP="0043164A">
      <w:pPr>
        <w:rPr>
          <w:rStyle w:val="Strong"/>
          <w:rFonts w:asciiTheme="minorBidi" w:hAnsiTheme="minorBidi" w:cstheme="minorBidi"/>
        </w:rPr>
      </w:pPr>
      <w:r w:rsidRPr="00DC19BF">
        <w:rPr>
          <w:rStyle w:val="Strong"/>
          <w:rFonts w:asciiTheme="minorBidi" w:hAnsiTheme="minorBidi" w:cstheme="minorBidi"/>
          <w:lang w:val="es"/>
        </w:rPr>
        <w:t>Reevaluación</w:t>
      </w:r>
    </w:p>
    <w:p w14:paraId="003E0437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Cuando reevaluamos su plan, </w:t>
      </w:r>
      <w:r w:rsidRPr="00DC19BF">
        <w:rPr>
          <w:rFonts w:asciiTheme="minorBidi" w:hAnsiTheme="minorBidi" w:cstheme="minorBidi"/>
          <w:lang w:val="es"/>
        </w:rPr>
        <w:t>comprobamos qué debe cambiar.</w:t>
      </w:r>
    </w:p>
    <w:p w14:paraId="66346BE6" w14:textId="77777777" w:rsidR="00DD7433" w:rsidRPr="00DC19BF" w:rsidRDefault="00CA1E39" w:rsidP="0043164A">
      <w:pPr>
        <w:rPr>
          <w:rStyle w:val="Strong"/>
          <w:rFonts w:asciiTheme="minorBidi" w:hAnsiTheme="minorBidi" w:cstheme="minorBidi"/>
          <w:lang w:val="fr-FR"/>
        </w:rPr>
      </w:pPr>
      <w:r w:rsidRPr="00DC19BF">
        <w:rPr>
          <w:rStyle w:val="Strong"/>
          <w:rFonts w:asciiTheme="minorBidi" w:hAnsiTheme="minorBidi" w:cstheme="minorBidi"/>
          <w:lang w:val="es"/>
        </w:rPr>
        <w:t>Prestadores registrados</w:t>
      </w:r>
    </w:p>
    <w:p w14:paraId="041C400F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Algunos prestadores de servicios están en una lista administrada por la Comisión del NDIS.</w:t>
      </w:r>
    </w:p>
    <w:p w14:paraId="4AD237B8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os llamamos prestadores registrados.</w:t>
      </w:r>
    </w:p>
    <w:p w14:paraId="7DB0777D" w14:textId="77777777" w:rsidR="00DD7433" w:rsidRPr="00DC19BF" w:rsidRDefault="00CA1E39" w:rsidP="0043164A">
      <w:pPr>
        <w:rPr>
          <w:rStyle w:val="Strong"/>
          <w:rFonts w:asciiTheme="minorBidi" w:hAnsiTheme="minorBidi" w:cstheme="minorBidi"/>
          <w:lang w:val="fr-FR"/>
        </w:rPr>
      </w:pPr>
      <w:r w:rsidRPr="00DC19BF">
        <w:rPr>
          <w:rStyle w:val="Strong"/>
          <w:rFonts w:asciiTheme="minorBidi" w:hAnsiTheme="minorBidi" w:cstheme="minorBidi"/>
          <w:lang w:val="es"/>
        </w:rPr>
        <w:t>Acuerdo de servicio</w:t>
      </w:r>
    </w:p>
    <w:p w14:paraId="0FDF0D13" w14:textId="6FC749ED" w:rsidR="0098649D" w:rsidRPr="00DC19BF" w:rsidRDefault="00CA1E39" w:rsidP="00E634E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Un acuerdo de servicio es un plan escrito entre usted</w:t>
      </w:r>
      <w:r w:rsidRPr="00DC19BF">
        <w:rPr>
          <w:rFonts w:asciiTheme="minorBidi" w:hAnsiTheme="minorBidi" w:cstheme="minorBidi"/>
          <w:lang w:val="es"/>
        </w:rPr>
        <w:t xml:space="preserve"> y su prestador de servicios.</w:t>
      </w:r>
    </w:p>
    <w:p w14:paraId="6C7C6F47" w14:textId="77777777" w:rsidR="00DD7433" w:rsidRPr="00DC19BF" w:rsidRDefault="00CA1E39" w:rsidP="0043164A">
      <w:pPr>
        <w:rPr>
          <w:rStyle w:val="Strong"/>
          <w:rFonts w:asciiTheme="minorBidi" w:hAnsiTheme="minorBidi" w:cstheme="minorBidi"/>
          <w:lang w:val="fr-FR"/>
        </w:rPr>
      </w:pPr>
      <w:r w:rsidRPr="00DC19BF">
        <w:rPr>
          <w:rStyle w:val="Strong"/>
          <w:rFonts w:asciiTheme="minorBidi" w:hAnsiTheme="minorBidi" w:cstheme="minorBidi"/>
          <w:lang w:val="es"/>
        </w:rPr>
        <w:t>Reserva de servicio</w:t>
      </w:r>
    </w:p>
    <w:p w14:paraId="7CC5F4BE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Una reserva de servicio incluye:</w:t>
      </w:r>
    </w:p>
    <w:p w14:paraId="514B2A43" w14:textId="77777777" w:rsidR="00DD7433" w:rsidRPr="00DC19BF" w:rsidRDefault="00CA1E39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  <w:lang w:val="fr-FR"/>
        </w:rPr>
      </w:pPr>
      <w:r w:rsidRPr="00DC19BF">
        <w:rPr>
          <w:rFonts w:asciiTheme="minorBidi" w:hAnsiTheme="minorBidi"/>
          <w:lang w:val="es"/>
        </w:rPr>
        <w:t>el tipo de apoyo que está recibiendo;</w:t>
      </w:r>
    </w:p>
    <w:p w14:paraId="4BA13550" w14:textId="77777777" w:rsidR="00DD7433" w:rsidRPr="00DC19BF" w:rsidRDefault="00CA1E39" w:rsidP="0043164A">
      <w:pPr>
        <w:pStyle w:val="ListParagraph"/>
        <w:numPr>
          <w:ilvl w:val="0"/>
          <w:numId w:val="46"/>
        </w:numPr>
        <w:rPr>
          <w:rStyle w:val="Strong"/>
          <w:rFonts w:asciiTheme="minorBidi" w:hAnsiTheme="minorBidi"/>
          <w:b w:val="0"/>
          <w:bCs w:val="0"/>
          <w:color w:val="auto"/>
          <w:lang w:val="fr-FR"/>
        </w:rPr>
      </w:pPr>
      <w:r w:rsidRPr="00DC19BF">
        <w:rPr>
          <w:rFonts w:asciiTheme="minorBidi" w:hAnsiTheme="minorBidi"/>
          <w:lang w:val="es"/>
        </w:rPr>
        <w:t>la duración de la reserva;</w:t>
      </w:r>
    </w:p>
    <w:p w14:paraId="02872A43" w14:textId="77777777" w:rsidR="00DD7433" w:rsidRPr="00DC19BF" w:rsidRDefault="00CA1E39" w:rsidP="0043164A">
      <w:pPr>
        <w:pStyle w:val="ListParagraph"/>
        <w:numPr>
          <w:ilvl w:val="0"/>
          <w:numId w:val="53"/>
        </w:numPr>
        <w:rPr>
          <w:rStyle w:val="Strong"/>
          <w:rFonts w:asciiTheme="minorBidi" w:hAnsiTheme="minorBidi"/>
        </w:rPr>
      </w:pPr>
      <w:r w:rsidRPr="00DC19BF">
        <w:rPr>
          <w:rFonts w:asciiTheme="minorBidi" w:hAnsiTheme="minorBidi"/>
          <w:lang w:val="es"/>
        </w:rPr>
        <w:t>cuánto costará el servicio.</w:t>
      </w:r>
    </w:p>
    <w:p w14:paraId="1F432B7D" w14:textId="77777777" w:rsidR="002C273A" w:rsidRDefault="002C273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hAnsiTheme="minorBidi" w:cstheme="minorBidi"/>
          <w:lang w:val="es"/>
        </w:rPr>
      </w:pPr>
      <w:r>
        <w:rPr>
          <w:rStyle w:val="Strong"/>
          <w:rFonts w:asciiTheme="minorBidi" w:hAnsiTheme="minorBidi" w:cstheme="minorBidi"/>
          <w:lang w:val="es"/>
        </w:rPr>
        <w:br w:type="page"/>
      </w:r>
    </w:p>
    <w:p w14:paraId="166D0AE8" w14:textId="5031BD97" w:rsidR="00DD7433" w:rsidRPr="00DC19BF" w:rsidRDefault="00CA1E39" w:rsidP="0043164A">
      <w:pPr>
        <w:rPr>
          <w:rStyle w:val="Strong"/>
          <w:rFonts w:asciiTheme="minorBidi" w:hAnsiTheme="minorBidi" w:cstheme="minorBidi"/>
        </w:rPr>
      </w:pPr>
      <w:r w:rsidRPr="00DC19BF">
        <w:rPr>
          <w:rStyle w:val="Strong"/>
          <w:rFonts w:asciiTheme="minorBidi" w:hAnsiTheme="minorBidi" w:cstheme="minorBidi"/>
          <w:lang w:val="es"/>
        </w:rPr>
        <w:lastRenderedPageBreak/>
        <w:t>Prestador de servicios</w:t>
      </w:r>
    </w:p>
    <w:p w14:paraId="70483375" w14:textId="1BD3DB86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 xml:space="preserve">Un prestador de servicios apoya a otras </w:t>
      </w:r>
      <w:r w:rsidRPr="00DC19BF">
        <w:rPr>
          <w:rFonts w:asciiTheme="minorBidi" w:hAnsiTheme="minorBidi" w:cstheme="minorBidi"/>
          <w:lang w:val="es"/>
        </w:rPr>
        <w:t>personas mediante la prestación de un servicio.</w:t>
      </w:r>
    </w:p>
    <w:p w14:paraId="1CEB03CC" w14:textId="77777777" w:rsidR="00DD7433" w:rsidRPr="00DC19BF" w:rsidRDefault="00CA1E39" w:rsidP="0043164A">
      <w:pPr>
        <w:rPr>
          <w:rStyle w:val="Strong"/>
          <w:rFonts w:asciiTheme="minorBidi" w:hAnsiTheme="minorBidi" w:cstheme="minorBidi"/>
          <w:lang w:val="fr-FR"/>
        </w:rPr>
      </w:pPr>
      <w:r w:rsidRPr="00DC19BF">
        <w:rPr>
          <w:rStyle w:val="Strong"/>
          <w:rFonts w:asciiTheme="minorBidi" w:hAnsiTheme="minorBidi" w:cstheme="minorBidi"/>
          <w:lang w:val="es"/>
        </w:rPr>
        <w:t>Presupuesto de apoyo</w:t>
      </w:r>
    </w:p>
    <w:p w14:paraId="7EFD58FC" w14:textId="77777777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Dividiremos su financiación para pagar diferentes tipos de apoyos.</w:t>
      </w:r>
    </w:p>
    <w:p w14:paraId="584BBE5F" w14:textId="2F68C345" w:rsidR="00DD7433" w:rsidRPr="00DC19BF" w:rsidRDefault="00CA1E39" w:rsidP="0043164A">
      <w:pPr>
        <w:rPr>
          <w:rFonts w:asciiTheme="minorBidi" w:hAnsiTheme="minorBidi" w:cstheme="minorBidi"/>
          <w:lang w:val="fr-FR"/>
        </w:rPr>
      </w:pPr>
      <w:r w:rsidRPr="00DC19BF">
        <w:rPr>
          <w:rFonts w:asciiTheme="minorBidi" w:hAnsiTheme="minorBidi" w:cstheme="minorBidi"/>
          <w:lang w:val="es"/>
        </w:rPr>
        <w:t>Lo llamamos su presupuesto de apoyo.</w:t>
      </w:r>
    </w:p>
    <w:p w14:paraId="6CD3220B" w14:textId="099F6CE1" w:rsidR="00DD7433" w:rsidRPr="00DC19BF" w:rsidRDefault="00CA1E39" w:rsidP="002C273A">
      <w:pPr>
        <w:spacing w:before="9000"/>
        <w:rPr>
          <w:rFonts w:asciiTheme="minorBidi" w:hAnsiTheme="minorBidi" w:cstheme="minorBidi"/>
          <w:sz w:val="24"/>
          <w:szCs w:val="24"/>
        </w:rPr>
      </w:pPr>
      <w:r w:rsidRPr="00DC19BF">
        <w:rPr>
          <w:rFonts w:asciiTheme="minorBidi" w:hAnsiTheme="minorBidi" w:cstheme="minorBidi"/>
          <w:sz w:val="24"/>
          <w:szCs w:val="24"/>
          <w:lang w:val="es"/>
        </w:rPr>
        <w:t>El Grupo de acceso a la información ha creado este documento de lectura fácil. Para</w:t>
      </w:r>
      <w:r w:rsidRPr="00DC19BF">
        <w:rPr>
          <w:rFonts w:asciiTheme="minorBidi" w:hAnsiTheme="minorBidi" w:cstheme="minorBidi"/>
          <w:sz w:val="24"/>
          <w:szCs w:val="24"/>
          <w:lang w:val="es"/>
        </w:rPr>
        <w:t xml:space="preserve"> cualquier consulta sobre el documento, visite </w:t>
      </w:r>
      <w:hyperlink r:id="rId17" w:history="1">
        <w:r w:rsidRPr="00DC19BF">
          <w:rPr>
            <w:rStyle w:val="Hyperlink"/>
            <w:rFonts w:asciiTheme="minorBidi" w:hAnsiTheme="minorBidi" w:cstheme="minorBidi"/>
            <w:sz w:val="24"/>
            <w:szCs w:val="24"/>
            <w:lang w:val="es"/>
          </w:rPr>
          <w:t>www.informationaccessgroup.com</w:t>
        </w:r>
      </w:hyperlink>
      <w:r w:rsidRPr="00DC19BF">
        <w:rPr>
          <w:rFonts w:asciiTheme="minorBidi" w:hAnsiTheme="minorBidi" w:cstheme="minorBidi"/>
          <w:sz w:val="24"/>
          <w:szCs w:val="24"/>
          <w:lang w:val="es"/>
        </w:rPr>
        <w:t>. Cite el número de trabajo 4849.</w:t>
      </w:r>
    </w:p>
    <w:bookmarkEnd w:id="109"/>
    <w:bookmarkEnd w:id="110"/>
    <w:p w14:paraId="7D074DC3" w14:textId="4129E779" w:rsidR="006A3B43" w:rsidRPr="00D92AE0" w:rsidRDefault="00A453C5" w:rsidP="00A453C5">
      <w:pPr>
        <w:pStyle w:val="ProductCode"/>
        <w:spacing w:before="480"/>
        <w:rPr>
          <w:rFonts w:asciiTheme="minorBidi" w:hAnsiTheme="minorBidi" w:cstheme="minorBidi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92 Spanish (LOTE) Booklet: 3 Using your NDIS plan Oct 2022</w:t>
      </w:r>
    </w:p>
    <w:sectPr w:rsidR="006A3B43" w:rsidRPr="00D92AE0" w:rsidSect="00A5239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58D25" w14:textId="77777777" w:rsidR="00865E2D" w:rsidRDefault="00865E2D">
      <w:pPr>
        <w:spacing w:before="0" w:after="0" w:line="240" w:lineRule="auto"/>
      </w:pPr>
      <w:r>
        <w:separator/>
      </w:r>
    </w:p>
  </w:endnote>
  <w:endnote w:type="continuationSeparator" w:id="0">
    <w:p w14:paraId="4B77868A" w14:textId="77777777" w:rsidR="00865E2D" w:rsidRDefault="00865E2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85A7" w14:textId="77777777" w:rsidR="00DD7433" w:rsidRPr="0043164A" w:rsidRDefault="00CA1E39" w:rsidP="0043164A">
    <w:pPr>
      <w:pStyle w:val="Footer"/>
      <w:rPr>
        <w:color w:val="6B2976"/>
      </w:rPr>
    </w:pPr>
    <w:r w:rsidRPr="0043164A">
      <w:rPr>
        <w:color w:val="6B2976"/>
        <w:lang w:val="es"/>
      </w:rPr>
      <w:t xml:space="preserve">Página </w:t>
    </w:r>
    <w:r w:rsidRPr="0043164A">
      <w:rPr>
        <w:color w:val="6B2976"/>
      </w:rPr>
      <w:fldChar w:fldCharType="begin"/>
    </w:r>
    <w:r w:rsidRPr="0043164A">
      <w:rPr>
        <w:color w:val="6B2976"/>
        <w:lang w:val="es"/>
      </w:rPr>
      <w:instrText xml:space="preserve"> PAGE 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es"/>
      </w:rPr>
      <w:t>48</w:t>
    </w:r>
    <w:r w:rsidRPr="0043164A">
      <w:rPr>
        <w:color w:val="6B2976"/>
      </w:rPr>
      <w:fldChar w:fldCharType="end"/>
    </w:r>
    <w:r w:rsidRPr="0043164A">
      <w:rPr>
        <w:color w:val="6B2976"/>
        <w:lang w:val="es"/>
      </w:rPr>
      <w:t xml:space="preserve"> de </w:t>
    </w:r>
    <w:r w:rsidRPr="0043164A">
      <w:rPr>
        <w:color w:val="6B2976"/>
      </w:rPr>
      <w:fldChar w:fldCharType="begin"/>
    </w:r>
    <w:r w:rsidRPr="0043164A">
      <w:rPr>
        <w:color w:val="6B2976"/>
        <w:lang w:val="es"/>
      </w:rPr>
      <w:instrText xml:space="preserve"> NUMPAGES  \* Arabic  \* MERGEFORMAT </w:instrText>
    </w:r>
    <w:r w:rsidRPr="0043164A">
      <w:rPr>
        <w:color w:val="6B2976"/>
      </w:rPr>
      <w:fldChar w:fldCharType="separate"/>
    </w:r>
    <w:r w:rsidRPr="0043164A">
      <w:rPr>
        <w:color w:val="6B2976"/>
        <w:lang w:val="es"/>
      </w:rPr>
      <w:t>48</w:t>
    </w:r>
    <w:r w:rsidRPr="0043164A">
      <w:rPr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D969E" w14:textId="77777777" w:rsidR="00865E2D" w:rsidRDefault="00865E2D">
      <w:pPr>
        <w:spacing w:before="0" w:after="0" w:line="240" w:lineRule="auto"/>
      </w:pPr>
      <w:r>
        <w:separator/>
      </w:r>
    </w:p>
  </w:footnote>
  <w:footnote w:type="continuationSeparator" w:id="0">
    <w:p w14:paraId="3C9EFBA7" w14:textId="77777777" w:rsidR="00865E2D" w:rsidRDefault="00865E2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83D051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3CFE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EECE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5449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E46F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DC04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BA88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F40C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48FE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4EAC90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4C6F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C46C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96B0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3464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A686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2A7C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A8FC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BE64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1676FD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A68A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96CA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1C14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AC0D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0836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46BC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3427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9884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ADEE2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8F87F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D6DF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04A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E046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9AA1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8E37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5CD0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504A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956A9E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0B6D9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8252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3CDB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D0C6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967A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4EE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80E7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A481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DBDC0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37888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D45C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20F9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A095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A8E8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325B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1C25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528A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E2D83D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4F2CE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1AA2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E486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9A29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BE4E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406C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EC7E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1812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CFD230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A6A6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E01C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5820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609B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C818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F851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5E09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EE8D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3F3C6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1B864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1EBB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4EA1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A6CA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B83B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D888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2052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6C44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7F789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BBE3E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D44C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9A42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D076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D0E5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2EE7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EEAD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9267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801E87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88405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945F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00B6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FEC8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4E1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346F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72EB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726E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D3C4C7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72DA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F09D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84B5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38CF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7015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1257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E264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8A75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556689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8079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D416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6804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02C6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140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A603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668F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B030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77602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60216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9EA0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4A3B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D66B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166B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54D6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2EFC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4EB3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0EA899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99438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8676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4294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CA0E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B00B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2214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A69A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48AA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256CE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584D9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26AC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BA46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C895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6C5F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2A21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CCF7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D61C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671C3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83806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8ABA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0EBF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34AD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4496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7A78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645D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8893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929CD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23ADD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7E76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2CEB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5088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0C9D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D8A0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56F6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C81A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A50AD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8A8A8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DCA9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2A72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F844E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3269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BC52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607B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668B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8B14F4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3EE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F619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5212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D801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DA69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3AF5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4C5E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9854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6FBAA9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A6C5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D81F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3CDB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EEF3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1437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E085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625A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FAB0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30E046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1722F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D4D0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DC40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C42D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2672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CB0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86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6637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50CAA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F3E84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2C84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C4F2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F283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5A69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B273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8B1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5ECB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A418A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8FE59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74AE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8AD2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96EA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2261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EA48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0EC7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F65D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15920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9724F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2CEB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4E6E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C05B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30EC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9ECA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1683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2A9A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437EBE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5BA18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343B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8EA5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0E8F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76C3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9A99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A067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2A04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682025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D1C27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B6B7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D444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9633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3C45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2E4E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867D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CA57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9A44B1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5D607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1CE8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401C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A682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9AC5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45D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DE4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1475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53068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37CDC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EC86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00DC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6624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2685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5881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8A36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C846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076ACC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D814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A241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CCDD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EDE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DAFE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F6D3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879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8AF1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0414E8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75AA6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54D1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52E8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8EDA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3E1A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6E12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284C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467B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0BD0A2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7003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2C14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A24A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0E06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5AC2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8E21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4C8E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A8F0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16646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1EE50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1CA7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64F3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969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FEF1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5859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EA3A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BEE4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B0485C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4494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40C2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D419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200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4AEC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ACA0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4C2E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3430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B2F4B312">
      <w:start w:val="1"/>
      <w:numFmt w:val="decimal"/>
      <w:lvlText w:val="%1."/>
      <w:lvlJc w:val="left"/>
      <w:pPr>
        <w:ind w:left="720" w:hanging="360"/>
      </w:pPr>
    </w:lvl>
    <w:lvl w:ilvl="1" w:tplc="47FA988E" w:tentative="1">
      <w:start w:val="1"/>
      <w:numFmt w:val="lowerLetter"/>
      <w:lvlText w:val="%2."/>
      <w:lvlJc w:val="left"/>
      <w:pPr>
        <w:ind w:left="1440" w:hanging="360"/>
      </w:pPr>
    </w:lvl>
    <w:lvl w:ilvl="2" w:tplc="0FCEA306" w:tentative="1">
      <w:start w:val="1"/>
      <w:numFmt w:val="lowerRoman"/>
      <w:lvlText w:val="%3."/>
      <w:lvlJc w:val="right"/>
      <w:pPr>
        <w:ind w:left="2160" w:hanging="180"/>
      </w:pPr>
    </w:lvl>
    <w:lvl w:ilvl="3" w:tplc="C81426FC" w:tentative="1">
      <w:start w:val="1"/>
      <w:numFmt w:val="decimal"/>
      <w:lvlText w:val="%4."/>
      <w:lvlJc w:val="left"/>
      <w:pPr>
        <w:ind w:left="2880" w:hanging="360"/>
      </w:pPr>
    </w:lvl>
    <w:lvl w:ilvl="4" w:tplc="10AAB2FA" w:tentative="1">
      <w:start w:val="1"/>
      <w:numFmt w:val="lowerLetter"/>
      <w:lvlText w:val="%5."/>
      <w:lvlJc w:val="left"/>
      <w:pPr>
        <w:ind w:left="3600" w:hanging="360"/>
      </w:pPr>
    </w:lvl>
    <w:lvl w:ilvl="5" w:tplc="D83CF9E0" w:tentative="1">
      <w:start w:val="1"/>
      <w:numFmt w:val="lowerRoman"/>
      <w:lvlText w:val="%6."/>
      <w:lvlJc w:val="right"/>
      <w:pPr>
        <w:ind w:left="4320" w:hanging="180"/>
      </w:pPr>
    </w:lvl>
    <w:lvl w:ilvl="6" w:tplc="A0E88934" w:tentative="1">
      <w:start w:val="1"/>
      <w:numFmt w:val="decimal"/>
      <w:lvlText w:val="%7."/>
      <w:lvlJc w:val="left"/>
      <w:pPr>
        <w:ind w:left="5040" w:hanging="360"/>
      </w:pPr>
    </w:lvl>
    <w:lvl w:ilvl="7" w:tplc="2214B962" w:tentative="1">
      <w:start w:val="1"/>
      <w:numFmt w:val="lowerLetter"/>
      <w:lvlText w:val="%8."/>
      <w:lvlJc w:val="left"/>
      <w:pPr>
        <w:ind w:left="5760" w:hanging="360"/>
      </w:pPr>
    </w:lvl>
    <w:lvl w:ilvl="8" w:tplc="7982F8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56A468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21462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E8F7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E66A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EB3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AE5B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BAEF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C68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60F3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5568F5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92E7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ACCE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50DD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206B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5A8F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D284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E6A4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1626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2E92E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C64972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1EAE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DE0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48E4D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0D9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681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26310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96CD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6DF02E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49874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2249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6826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9AEE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2EB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98D7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6A81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CC3A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0A662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5947D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DC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8A99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5A61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10E5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D6A4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24F4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C013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6E789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A4CCA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0ADF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323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3289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8CCD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B28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883D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6469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280468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1E58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BC38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8EBB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B8DD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B05A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7CEA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6222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4A29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0958CE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2011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528B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D6F8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B2B9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2A6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189B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2E77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46C0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6F5EF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A8283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8471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07D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9482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2421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2427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683D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AE72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38C41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3EC13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7E9A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868C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8E8C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3A45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223D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0C03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FE27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60FC0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D896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D6BD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D496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B8BE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C63E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C67A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0A23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5290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C58AFB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A84F0E" w:tentative="1">
      <w:start w:val="1"/>
      <w:numFmt w:val="lowerLetter"/>
      <w:lvlText w:val="%2."/>
      <w:lvlJc w:val="left"/>
      <w:pPr>
        <w:ind w:left="1440" w:hanging="360"/>
      </w:pPr>
    </w:lvl>
    <w:lvl w:ilvl="2" w:tplc="441086B0" w:tentative="1">
      <w:start w:val="1"/>
      <w:numFmt w:val="lowerRoman"/>
      <w:lvlText w:val="%3."/>
      <w:lvlJc w:val="right"/>
      <w:pPr>
        <w:ind w:left="2160" w:hanging="180"/>
      </w:pPr>
    </w:lvl>
    <w:lvl w:ilvl="3" w:tplc="B0728600" w:tentative="1">
      <w:start w:val="1"/>
      <w:numFmt w:val="decimal"/>
      <w:lvlText w:val="%4."/>
      <w:lvlJc w:val="left"/>
      <w:pPr>
        <w:ind w:left="2880" w:hanging="360"/>
      </w:pPr>
    </w:lvl>
    <w:lvl w:ilvl="4" w:tplc="4F980148" w:tentative="1">
      <w:start w:val="1"/>
      <w:numFmt w:val="lowerLetter"/>
      <w:lvlText w:val="%5."/>
      <w:lvlJc w:val="left"/>
      <w:pPr>
        <w:ind w:left="3600" w:hanging="360"/>
      </w:pPr>
    </w:lvl>
    <w:lvl w:ilvl="5" w:tplc="A5E82416" w:tentative="1">
      <w:start w:val="1"/>
      <w:numFmt w:val="lowerRoman"/>
      <w:lvlText w:val="%6."/>
      <w:lvlJc w:val="right"/>
      <w:pPr>
        <w:ind w:left="4320" w:hanging="180"/>
      </w:pPr>
    </w:lvl>
    <w:lvl w:ilvl="6" w:tplc="A40A9BCE" w:tentative="1">
      <w:start w:val="1"/>
      <w:numFmt w:val="decimal"/>
      <w:lvlText w:val="%7."/>
      <w:lvlJc w:val="left"/>
      <w:pPr>
        <w:ind w:left="5040" w:hanging="360"/>
      </w:pPr>
    </w:lvl>
    <w:lvl w:ilvl="7" w:tplc="CCA66FE4" w:tentative="1">
      <w:start w:val="1"/>
      <w:numFmt w:val="lowerLetter"/>
      <w:lvlText w:val="%8."/>
      <w:lvlJc w:val="left"/>
      <w:pPr>
        <w:ind w:left="5760" w:hanging="360"/>
      </w:pPr>
    </w:lvl>
    <w:lvl w:ilvl="8" w:tplc="FDEA8F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BBE24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BAC7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3CA7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4864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2CC9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8EFE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641D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1603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48AF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78AA7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29865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EBE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904A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28C1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DE1D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B86F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52E8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642D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9ED4C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6744D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689F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DC42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24EF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943F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BE66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ECDF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DEFD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72B065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E386C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FCC3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9EF4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BEA2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3E63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2EA6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D4E0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72F6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91526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0C96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5C90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A67B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C637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1A3B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BCAD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6E83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E862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4A9834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BF8FA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82D9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54B6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124A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0EAC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A2CA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0203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C89E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377633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EA1D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C623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D6C0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2015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7614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CB4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88D8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FA27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866476">
    <w:abstractNumId w:val="23"/>
  </w:num>
  <w:num w:numId="2" w16cid:durableId="1126587975">
    <w:abstractNumId w:val="38"/>
  </w:num>
  <w:num w:numId="3" w16cid:durableId="1113981280">
    <w:abstractNumId w:val="35"/>
  </w:num>
  <w:num w:numId="4" w16cid:durableId="1584102735">
    <w:abstractNumId w:val="33"/>
  </w:num>
  <w:num w:numId="5" w16cid:durableId="440927119">
    <w:abstractNumId w:val="18"/>
  </w:num>
  <w:num w:numId="6" w16cid:durableId="46875721">
    <w:abstractNumId w:val="54"/>
  </w:num>
  <w:num w:numId="7" w16cid:durableId="2029675052">
    <w:abstractNumId w:val="51"/>
  </w:num>
  <w:num w:numId="8" w16cid:durableId="656299107">
    <w:abstractNumId w:val="60"/>
  </w:num>
  <w:num w:numId="9" w16cid:durableId="270671128">
    <w:abstractNumId w:val="22"/>
  </w:num>
  <w:num w:numId="10" w16cid:durableId="1683166924">
    <w:abstractNumId w:val="61"/>
  </w:num>
  <w:num w:numId="11" w16cid:durableId="426074863">
    <w:abstractNumId w:val="50"/>
  </w:num>
  <w:num w:numId="12" w16cid:durableId="886139172">
    <w:abstractNumId w:val="52"/>
  </w:num>
  <w:num w:numId="13" w16cid:durableId="525994184">
    <w:abstractNumId w:val="32"/>
  </w:num>
  <w:num w:numId="14" w16cid:durableId="1424108316">
    <w:abstractNumId w:val="56"/>
  </w:num>
  <w:num w:numId="15" w16cid:durableId="1948810013">
    <w:abstractNumId w:val="57"/>
  </w:num>
  <w:num w:numId="16" w16cid:durableId="1957516982">
    <w:abstractNumId w:val="27"/>
  </w:num>
  <w:num w:numId="17" w16cid:durableId="1365444113">
    <w:abstractNumId w:val="29"/>
  </w:num>
  <w:num w:numId="18" w16cid:durableId="1466463185">
    <w:abstractNumId w:val="48"/>
  </w:num>
  <w:num w:numId="19" w16cid:durableId="1373723941">
    <w:abstractNumId w:val="34"/>
  </w:num>
  <w:num w:numId="20" w16cid:durableId="2082407922">
    <w:abstractNumId w:val="24"/>
  </w:num>
  <w:num w:numId="21" w16cid:durableId="104083600">
    <w:abstractNumId w:val="16"/>
  </w:num>
  <w:num w:numId="22" w16cid:durableId="952202472">
    <w:abstractNumId w:val="28"/>
  </w:num>
  <w:num w:numId="23" w16cid:durableId="393742421">
    <w:abstractNumId w:val="40"/>
  </w:num>
  <w:num w:numId="24" w16cid:durableId="1821966968">
    <w:abstractNumId w:val="59"/>
  </w:num>
  <w:num w:numId="25" w16cid:durableId="2041466663">
    <w:abstractNumId w:val="63"/>
  </w:num>
  <w:num w:numId="26" w16cid:durableId="283772512">
    <w:abstractNumId w:val="14"/>
  </w:num>
  <w:num w:numId="27" w16cid:durableId="1776829006">
    <w:abstractNumId w:val="37"/>
  </w:num>
  <w:num w:numId="28" w16cid:durableId="1400247303">
    <w:abstractNumId w:val="19"/>
  </w:num>
  <w:num w:numId="29" w16cid:durableId="47726408">
    <w:abstractNumId w:val="26"/>
  </w:num>
  <w:num w:numId="30" w16cid:durableId="852383786">
    <w:abstractNumId w:val="39"/>
  </w:num>
  <w:num w:numId="31" w16cid:durableId="2003315615">
    <w:abstractNumId w:val="58"/>
  </w:num>
  <w:num w:numId="32" w16cid:durableId="1543253302">
    <w:abstractNumId w:val="15"/>
  </w:num>
  <w:num w:numId="33" w16cid:durableId="2036419778">
    <w:abstractNumId w:val="41"/>
  </w:num>
  <w:num w:numId="34" w16cid:durableId="1094085297">
    <w:abstractNumId w:val="46"/>
  </w:num>
  <w:num w:numId="35" w16cid:durableId="349962827">
    <w:abstractNumId w:val="20"/>
  </w:num>
  <w:num w:numId="36" w16cid:durableId="359014457">
    <w:abstractNumId w:val="11"/>
  </w:num>
  <w:num w:numId="37" w16cid:durableId="529874297">
    <w:abstractNumId w:val="10"/>
  </w:num>
  <w:num w:numId="38" w16cid:durableId="401488542">
    <w:abstractNumId w:val="62"/>
  </w:num>
  <w:num w:numId="39" w16cid:durableId="282536197">
    <w:abstractNumId w:val="43"/>
  </w:num>
  <w:num w:numId="40" w16cid:durableId="338698085">
    <w:abstractNumId w:val="12"/>
  </w:num>
  <w:num w:numId="41" w16cid:durableId="408426312">
    <w:abstractNumId w:val="55"/>
  </w:num>
  <w:num w:numId="42" w16cid:durableId="1239973786">
    <w:abstractNumId w:val="13"/>
  </w:num>
  <w:num w:numId="43" w16cid:durableId="2015644528">
    <w:abstractNumId w:val="25"/>
  </w:num>
  <w:num w:numId="44" w16cid:durableId="2090037973">
    <w:abstractNumId w:val="30"/>
  </w:num>
  <w:num w:numId="45" w16cid:durableId="429202577">
    <w:abstractNumId w:val="44"/>
  </w:num>
  <w:num w:numId="46" w16cid:durableId="34433351">
    <w:abstractNumId w:val="53"/>
  </w:num>
  <w:num w:numId="47" w16cid:durableId="932517909">
    <w:abstractNumId w:val="64"/>
  </w:num>
  <w:num w:numId="48" w16cid:durableId="1202207709">
    <w:abstractNumId w:val="31"/>
  </w:num>
  <w:num w:numId="49" w16cid:durableId="1476141595">
    <w:abstractNumId w:val="17"/>
  </w:num>
  <w:num w:numId="50" w16cid:durableId="1661304235">
    <w:abstractNumId w:val="49"/>
  </w:num>
  <w:num w:numId="51" w16cid:durableId="1631933359">
    <w:abstractNumId w:val="42"/>
  </w:num>
  <w:num w:numId="52" w16cid:durableId="443616246">
    <w:abstractNumId w:val="36"/>
  </w:num>
  <w:num w:numId="53" w16cid:durableId="995105730">
    <w:abstractNumId w:val="47"/>
  </w:num>
  <w:num w:numId="54" w16cid:durableId="1241594880">
    <w:abstractNumId w:val="45"/>
  </w:num>
  <w:num w:numId="55" w16cid:durableId="366032387">
    <w:abstractNumId w:val="21"/>
  </w:num>
  <w:num w:numId="56" w16cid:durableId="1786654294">
    <w:abstractNumId w:val="9"/>
  </w:num>
  <w:num w:numId="57" w16cid:durableId="1458335949">
    <w:abstractNumId w:val="7"/>
  </w:num>
  <w:num w:numId="58" w16cid:durableId="180633176">
    <w:abstractNumId w:val="6"/>
  </w:num>
  <w:num w:numId="59" w16cid:durableId="2044473674">
    <w:abstractNumId w:val="5"/>
  </w:num>
  <w:num w:numId="60" w16cid:durableId="198050958">
    <w:abstractNumId w:val="4"/>
  </w:num>
  <w:num w:numId="61" w16cid:durableId="853615934">
    <w:abstractNumId w:val="8"/>
  </w:num>
  <w:num w:numId="62" w16cid:durableId="1584950884">
    <w:abstractNumId w:val="3"/>
  </w:num>
  <w:num w:numId="63" w16cid:durableId="262039088">
    <w:abstractNumId w:val="2"/>
  </w:num>
  <w:num w:numId="64" w16cid:durableId="1565800951">
    <w:abstractNumId w:val="1"/>
  </w:num>
  <w:num w:numId="65" w16cid:durableId="1641375844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5EC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7CC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73A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0B77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D7F37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CCD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5E2D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2D"/>
    <w:rsid w:val="00881298"/>
    <w:rsid w:val="008813D6"/>
    <w:rsid w:val="00881C0B"/>
    <w:rsid w:val="00881FE1"/>
    <w:rsid w:val="008824CF"/>
    <w:rsid w:val="00882601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3C5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F96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E39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924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9BF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EB9CB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using-your-plan/changing-your-plan/change-circumstance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3495FA-7F24-4841-94C7-DEBE7AE87B4C}"/>
</file>

<file path=customXml/itemProps3.xml><?xml version="1.0" encoding="utf-8"?>
<ds:datastoreItem xmlns:ds="http://schemas.openxmlformats.org/officeDocument/2006/customXml" ds:itemID="{A46A8D02-DD5A-4867-9AA8-0A316C986D0D}"/>
</file>

<file path=customXml/itemProps4.xml><?xml version="1.0" encoding="utf-8"?>
<ds:datastoreItem xmlns:ds="http://schemas.openxmlformats.org/officeDocument/2006/customXml" ds:itemID="{0E66B9C0-86A2-409D-A1F5-7EB9E6A1946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4</Pages>
  <Words>4379</Words>
  <Characters>24962</Characters>
  <Application>Microsoft Office Word</Application>
  <DocSecurity>4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29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ndall Thomas</dc:creator>
  <cp:lastModifiedBy>Cassandra Tobin</cp:lastModifiedBy>
  <cp:revision>2</cp:revision>
  <cp:lastPrinted>2019-09-17T06:26:00Z</cp:lastPrinted>
  <dcterms:created xsi:type="dcterms:W3CDTF">2022-11-10T03:30:00Z</dcterms:created>
  <dcterms:modified xsi:type="dcterms:W3CDTF">2022-11-10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3:30:10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5e53913c-576e-476e-890b-1a9d6a65ae8f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